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CDDD0" w14:textId="77777777" w:rsidR="00773AF8" w:rsidRPr="008D1937" w:rsidRDefault="007E4767" w:rsidP="007E4767">
      <w:pPr>
        <w:jc w:val="center"/>
        <w:rPr>
          <w:b/>
          <w:lang w:val="kk-KZ"/>
        </w:rPr>
      </w:pPr>
      <w:r w:rsidRPr="008D1937">
        <w:rPr>
          <w:b/>
          <w:lang w:val="kk-KZ"/>
        </w:rPr>
        <w:t xml:space="preserve">М.В. Ломоносов атындағы Мәскеу мемлекеттік университетінің </w:t>
      </w:r>
    </w:p>
    <w:p w14:paraId="19384C98" w14:textId="1FDF2861" w:rsidR="00773AF8" w:rsidRPr="008D1937" w:rsidRDefault="007E4767" w:rsidP="007E4767">
      <w:pPr>
        <w:jc w:val="center"/>
        <w:rPr>
          <w:b/>
          <w:lang w:val="kk-KZ"/>
        </w:rPr>
      </w:pPr>
      <w:r w:rsidRPr="008D1937">
        <w:rPr>
          <w:b/>
          <w:lang w:val="kk-KZ"/>
        </w:rPr>
        <w:t xml:space="preserve">Қазақстан филиалы филология </w:t>
      </w:r>
      <w:r w:rsidR="0014335D" w:rsidRPr="008D1937">
        <w:rPr>
          <w:b/>
          <w:lang w:val="kk-KZ"/>
        </w:rPr>
        <w:t>кафедрасының доценті,</w:t>
      </w:r>
      <w:r w:rsidRPr="008D1937">
        <w:rPr>
          <w:b/>
          <w:lang w:val="kk-KZ"/>
        </w:rPr>
        <w:t xml:space="preserve"> </w:t>
      </w:r>
    </w:p>
    <w:p w14:paraId="17BE4629" w14:textId="08446AAC" w:rsidR="00773AF8" w:rsidRPr="008D1937" w:rsidRDefault="007E4767" w:rsidP="00773AF8">
      <w:pPr>
        <w:jc w:val="center"/>
        <w:rPr>
          <w:b/>
          <w:lang w:val="kk-KZ"/>
        </w:rPr>
      </w:pPr>
      <w:proofErr w:type="spellStart"/>
      <w:r w:rsidRPr="008D1937">
        <w:rPr>
          <w:b/>
          <w:szCs w:val="22"/>
          <w:lang w:val="kk-KZ"/>
        </w:rPr>
        <w:t>PhD</w:t>
      </w:r>
      <w:proofErr w:type="spellEnd"/>
      <w:r w:rsidRPr="008D1937">
        <w:rPr>
          <w:b/>
          <w:szCs w:val="22"/>
          <w:lang w:val="kk-KZ"/>
        </w:rPr>
        <w:t xml:space="preserve"> докторы</w:t>
      </w:r>
      <w:r w:rsidR="00773AF8" w:rsidRPr="008D1937">
        <w:rPr>
          <w:b/>
          <w:lang w:val="kk-KZ"/>
        </w:rPr>
        <w:t xml:space="preserve"> </w:t>
      </w:r>
      <w:r w:rsidRPr="008D1937">
        <w:rPr>
          <w:b/>
          <w:szCs w:val="22"/>
          <w:lang w:val="kk-KZ"/>
        </w:rPr>
        <w:t>Аймолдина Әлия Аманжолқызы</w:t>
      </w:r>
      <w:r w:rsidR="0014335D" w:rsidRPr="008D1937">
        <w:rPr>
          <w:b/>
          <w:lang w:val="kk-KZ"/>
        </w:rPr>
        <w:t xml:space="preserve">ның </w:t>
      </w:r>
    </w:p>
    <w:p w14:paraId="0D4B7D17" w14:textId="19560B6B" w:rsidR="0014335D" w:rsidRPr="008D1937" w:rsidRDefault="00773AF8" w:rsidP="0014335D">
      <w:pPr>
        <w:jc w:val="center"/>
        <w:rPr>
          <w:b/>
          <w:lang w:val="kk-KZ"/>
        </w:rPr>
      </w:pPr>
      <w:r w:rsidRPr="008D1937">
        <w:rPr>
          <w:b/>
          <w:lang w:val="kk-KZ"/>
        </w:rPr>
        <w:t>докторлық (</w:t>
      </w:r>
      <w:proofErr w:type="spellStart"/>
      <w:r w:rsidRPr="008D1937">
        <w:rPr>
          <w:b/>
          <w:lang w:val="kk-KZ"/>
        </w:rPr>
        <w:t>PhD</w:t>
      </w:r>
      <w:proofErr w:type="spellEnd"/>
      <w:r w:rsidRPr="008D1937">
        <w:rPr>
          <w:b/>
          <w:lang w:val="kk-KZ"/>
        </w:rPr>
        <w:t>) диссертациясын қорғағаннан кейін</w:t>
      </w:r>
      <w:r w:rsidR="0014335D" w:rsidRPr="008D1937">
        <w:rPr>
          <w:b/>
          <w:lang w:val="kk-KZ"/>
        </w:rPr>
        <w:t xml:space="preserve"> </w:t>
      </w:r>
      <w:r w:rsidR="00F21E43" w:rsidRPr="008D1937">
        <w:rPr>
          <w:b/>
          <w:lang w:val="kk-KZ"/>
        </w:rPr>
        <w:t>жарияланған</w:t>
      </w:r>
    </w:p>
    <w:p w14:paraId="240AA0D1" w14:textId="77777777" w:rsidR="0014335D" w:rsidRPr="008D1937" w:rsidRDefault="0014335D" w:rsidP="0014335D">
      <w:pPr>
        <w:jc w:val="center"/>
        <w:rPr>
          <w:b/>
          <w:lang w:val="uk-UA"/>
        </w:rPr>
      </w:pPr>
      <w:proofErr w:type="spellStart"/>
      <w:r w:rsidRPr="008D1937">
        <w:rPr>
          <w:b/>
          <w:lang w:val="uk-UA"/>
        </w:rPr>
        <w:t>ғылыми</w:t>
      </w:r>
      <w:proofErr w:type="spellEnd"/>
      <w:r w:rsidRPr="008D1937">
        <w:rPr>
          <w:b/>
          <w:lang w:val="uk-UA"/>
        </w:rPr>
        <w:t xml:space="preserve">  </w:t>
      </w:r>
      <w:proofErr w:type="spellStart"/>
      <w:r w:rsidRPr="008D1937">
        <w:rPr>
          <w:b/>
          <w:lang w:val="uk-UA"/>
        </w:rPr>
        <w:t>және</w:t>
      </w:r>
      <w:proofErr w:type="spellEnd"/>
      <w:r w:rsidRPr="008D1937">
        <w:rPr>
          <w:b/>
          <w:lang w:val="uk-UA"/>
        </w:rPr>
        <w:t xml:space="preserve">  </w:t>
      </w:r>
      <w:proofErr w:type="spellStart"/>
      <w:r w:rsidRPr="008D1937">
        <w:rPr>
          <w:b/>
          <w:lang w:val="uk-UA"/>
        </w:rPr>
        <w:t>ғылыми-әдiстемелiк</w:t>
      </w:r>
      <w:proofErr w:type="spellEnd"/>
      <w:r w:rsidRPr="008D1937">
        <w:rPr>
          <w:b/>
          <w:lang w:val="uk-UA"/>
        </w:rPr>
        <w:t xml:space="preserve">  </w:t>
      </w:r>
      <w:proofErr w:type="spellStart"/>
      <w:r w:rsidRPr="008D1937">
        <w:rPr>
          <w:b/>
          <w:lang w:val="uk-UA"/>
        </w:rPr>
        <w:t>еңбектерiнің</w:t>
      </w:r>
      <w:proofErr w:type="spellEnd"/>
    </w:p>
    <w:p w14:paraId="46C83403" w14:textId="77777777" w:rsidR="0014335D" w:rsidRPr="008D1937" w:rsidRDefault="0014335D" w:rsidP="0014335D">
      <w:pPr>
        <w:jc w:val="center"/>
        <w:rPr>
          <w:b/>
          <w:lang w:val="uk-UA"/>
        </w:rPr>
      </w:pPr>
      <w:r w:rsidRPr="008D1937">
        <w:rPr>
          <w:b/>
          <w:lang w:val="uk-UA"/>
        </w:rPr>
        <w:t>Т</w:t>
      </w:r>
      <w:r w:rsidRPr="008D1937">
        <w:rPr>
          <w:b/>
          <w:lang w:val="kk-KZ"/>
        </w:rPr>
        <w:t>I</w:t>
      </w:r>
      <w:r w:rsidRPr="008D1937">
        <w:rPr>
          <w:b/>
          <w:lang w:val="uk-UA"/>
        </w:rPr>
        <w:t>З</w:t>
      </w:r>
      <w:r w:rsidRPr="008D1937">
        <w:rPr>
          <w:b/>
          <w:lang w:val="kk-KZ"/>
        </w:rPr>
        <w:t>I</w:t>
      </w:r>
      <w:r w:rsidRPr="008D1937">
        <w:rPr>
          <w:b/>
          <w:lang w:val="uk-UA"/>
        </w:rPr>
        <w:t>М</w:t>
      </w:r>
      <w:r w:rsidRPr="008D1937">
        <w:rPr>
          <w:b/>
          <w:lang w:val="kk-KZ"/>
        </w:rPr>
        <w:t>I</w:t>
      </w:r>
    </w:p>
    <w:p w14:paraId="35028372" w14:textId="09C570C8" w:rsidR="00FC1F16" w:rsidRPr="008D1937" w:rsidRDefault="00FC1F16" w:rsidP="00FC1F16">
      <w:pPr>
        <w:jc w:val="center"/>
        <w:rPr>
          <w:b/>
          <w:szCs w:val="22"/>
        </w:rPr>
      </w:pPr>
      <w:r w:rsidRPr="008D1937">
        <w:rPr>
          <w:b/>
          <w:szCs w:val="22"/>
        </w:rPr>
        <w:t>СПИСОК</w:t>
      </w:r>
    </w:p>
    <w:p w14:paraId="4D7C2037" w14:textId="77777777" w:rsidR="004C6F1D" w:rsidRDefault="004C6F1D" w:rsidP="00FC1F16">
      <w:pPr>
        <w:jc w:val="center"/>
        <w:rPr>
          <w:b/>
          <w:szCs w:val="22"/>
        </w:rPr>
      </w:pPr>
      <w:r>
        <w:rPr>
          <w:b/>
          <w:szCs w:val="22"/>
        </w:rPr>
        <w:t xml:space="preserve">научных и научно-методических трудов </w:t>
      </w:r>
      <w:r w:rsidR="008122C0">
        <w:rPr>
          <w:b/>
          <w:szCs w:val="22"/>
        </w:rPr>
        <w:t>доцента</w:t>
      </w:r>
      <w:r w:rsidR="00FC1F16" w:rsidRPr="00975FE9">
        <w:rPr>
          <w:b/>
          <w:szCs w:val="22"/>
        </w:rPr>
        <w:t xml:space="preserve"> кафедры </w:t>
      </w:r>
      <w:r w:rsidR="008122C0">
        <w:rPr>
          <w:b/>
          <w:szCs w:val="22"/>
        </w:rPr>
        <w:t xml:space="preserve">филологии </w:t>
      </w:r>
    </w:p>
    <w:p w14:paraId="6D66042F" w14:textId="7C209015" w:rsidR="004C6F1D" w:rsidRDefault="008122C0" w:rsidP="00FC1F16">
      <w:pPr>
        <w:jc w:val="center"/>
        <w:rPr>
          <w:b/>
          <w:szCs w:val="22"/>
        </w:rPr>
      </w:pPr>
      <w:r>
        <w:rPr>
          <w:b/>
          <w:szCs w:val="22"/>
        </w:rPr>
        <w:t>Казахстанского филиала Московского государственного университета имени М.В. Ломоносова</w:t>
      </w:r>
      <w:r w:rsidR="007E4767">
        <w:rPr>
          <w:b/>
          <w:szCs w:val="22"/>
        </w:rPr>
        <w:t>, доктора</w:t>
      </w:r>
      <w:r>
        <w:rPr>
          <w:b/>
          <w:szCs w:val="22"/>
        </w:rPr>
        <w:t xml:space="preserve"> </w:t>
      </w:r>
      <w:proofErr w:type="spellStart"/>
      <w:r w:rsidR="00241985" w:rsidRPr="00975FE9">
        <w:rPr>
          <w:b/>
          <w:szCs w:val="22"/>
        </w:rPr>
        <w:t>PhD</w:t>
      </w:r>
      <w:proofErr w:type="spellEnd"/>
      <w:r w:rsidR="00241985" w:rsidRPr="00975FE9">
        <w:rPr>
          <w:b/>
          <w:szCs w:val="22"/>
        </w:rPr>
        <w:t xml:space="preserve"> </w:t>
      </w:r>
      <w:proofErr w:type="spellStart"/>
      <w:r w:rsidR="00E4777B">
        <w:rPr>
          <w:b/>
          <w:szCs w:val="22"/>
        </w:rPr>
        <w:t>Аймолдиной</w:t>
      </w:r>
      <w:proofErr w:type="spellEnd"/>
      <w:r w:rsidR="00E4777B">
        <w:rPr>
          <w:b/>
          <w:szCs w:val="22"/>
        </w:rPr>
        <w:t xml:space="preserve"> </w:t>
      </w:r>
      <w:proofErr w:type="spellStart"/>
      <w:r w:rsidR="00E4777B">
        <w:rPr>
          <w:b/>
          <w:szCs w:val="22"/>
        </w:rPr>
        <w:t>Алии</w:t>
      </w:r>
      <w:proofErr w:type="spellEnd"/>
      <w:r w:rsidR="00E4777B">
        <w:rPr>
          <w:b/>
          <w:szCs w:val="22"/>
        </w:rPr>
        <w:t xml:space="preserve"> </w:t>
      </w:r>
      <w:proofErr w:type="spellStart"/>
      <w:r w:rsidR="00E4777B">
        <w:rPr>
          <w:b/>
          <w:szCs w:val="22"/>
        </w:rPr>
        <w:t>Аманжоловны</w:t>
      </w:r>
      <w:proofErr w:type="spellEnd"/>
      <w:r w:rsidR="000121BD" w:rsidRPr="00975FE9">
        <w:rPr>
          <w:b/>
          <w:szCs w:val="22"/>
        </w:rPr>
        <w:t xml:space="preserve">, </w:t>
      </w:r>
    </w:p>
    <w:p w14:paraId="66B20F06" w14:textId="2DECB845" w:rsidR="003E6A79" w:rsidRDefault="000121BD" w:rsidP="00FC1F16">
      <w:pPr>
        <w:jc w:val="center"/>
        <w:rPr>
          <w:b/>
          <w:szCs w:val="22"/>
        </w:rPr>
      </w:pPr>
      <w:r w:rsidRPr="00975FE9">
        <w:rPr>
          <w:b/>
          <w:szCs w:val="22"/>
        </w:rPr>
        <w:t xml:space="preserve">опубликованные после защиты </w:t>
      </w:r>
      <w:r w:rsidR="008D3519">
        <w:rPr>
          <w:b/>
          <w:szCs w:val="22"/>
        </w:rPr>
        <w:t>докторской (</w:t>
      </w:r>
      <w:proofErr w:type="spellStart"/>
      <w:r w:rsidRPr="00975FE9">
        <w:rPr>
          <w:b/>
          <w:szCs w:val="22"/>
        </w:rPr>
        <w:t>PhD</w:t>
      </w:r>
      <w:proofErr w:type="spellEnd"/>
      <w:r w:rsidR="008D3519">
        <w:rPr>
          <w:b/>
          <w:szCs w:val="22"/>
        </w:rPr>
        <w:t>)</w:t>
      </w:r>
      <w:r w:rsidRPr="00975FE9">
        <w:rPr>
          <w:b/>
          <w:szCs w:val="22"/>
        </w:rPr>
        <w:t xml:space="preserve"> диссертации</w:t>
      </w:r>
      <w:r w:rsidR="008D3519">
        <w:rPr>
          <w:b/>
          <w:szCs w:val="22"/>
        </w:rPr>
        <w:t xml:space="preserve"> </w:t>
      </w:r>
    </w:p>
    <w:p w14:paraId="0E6D0E30" w14:textId="48009421" w:rsidR="001408CF" w:rsidRPr="004C6F1D" w:rsidRDefault="008D3519" w:rsidP="004C6F1D">
      <w:pPr>
        <w:jc w:val="center"/>
        <w:rPr>
          <w:b/>
          <w:szCs w:val="22"/>
        </w:rPr>
      </w:pPr>
      <w:r>
        <w:rPr>
          <w:b/>
          <w:szCs w:val="22"/>
        </w:rPr>
        <w:t>(</w:t>
      </w:r>
      <w:r w:rsidR="00336609">
        <w:rPr>
          <w:b/>
          <w:szCs w:val="22"/>
        </w:rPr>
        <w:t>23</w:t>
      </w:r>
      <w:r>
        <w:rPr>
          <w:b/>
          <w:szCs w:val="22"/>
        </w:rPr>
        <w:t>.</w:t>
      </w:r>
      <w:r w:rsidR="00336609">
        <w:rPr>
          <w:b/>
          <w:szCs w:val="22"/>
        </w:rPr>
        <w:t>12</w:t>
      </w:r>
      <w:r>
        <w:rPr>
          <w:b/>
          <w:szCs w:val="22"/>
        </w:rPr>
        <w:t>.201</w:t>
      </w:r>
      <w:r w:rsidR="00336609">
        <w:rPr>
          <w:b/>
          <w:szCs w:val="22"/>
        </w:rPr>
        <w:t>4</w:t>
      </w:r>
      <w:r>
        <w:rPr>
          <w:b/>
          <w:szCs w:val="22"/>
        </w:rPr>
        <w:t xml:space="preserve"> г</w:t>
      </w:r>
      <w:r w:rsidR="00241985">
        <w:rPr>
          <w:b/>
          <w:szCs w:val="22"/>
        </w:rPr>
        <w:t>. – по настоящее время</w:t>
      </w:r>
      <w:r>
        <w:rPr>
          <w:b/>
          <w:szCs w:val="22"/>
        </w:rPr>
        <w:t>)</w:t>
      </w:r>
    </w:p>
    <w:p w14:paraId="1D2BBCC5" w14:textId="77777777" w:rsidR="00FC1F16" w:rsidRPr="00E677C9" w:rsidRDefault="00FC1F16"/>
    <w:tbl>
      <w:tblPr>
        <w:tblW w:w="10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9"/>
        <w:gridCol w:w="1276"/>
        <w:gridCol w:w="3543"/>
        <w:gridCol w:w="993"/>
        <w:gridCol w:w="1609"/>
      </w:tblGrid>
      <w:tr w:rsidR="00F21E43" w:rsidRPr="001E5745" w14:paraId="40216202" w14:textId="77777777" w:rsidTr="00383A0E">
        <w:trPr>
          <w:trHeight w:val="1314"/>
        </w:trPr>
        <w:tc>
          <w:tcPr>
            <w:tcW w:w="425" w:type="dxa"/>
            <w:shd w:val="clear" w:color="auto" w:fill="auto"/>
          </w:tcPr>
          <w:p w14:paraId="5B317F5D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Р/с</w:t>
            </w:r>
          </w:p>
          <w:p w14:paraId="14F003B4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№</w:t>
            </w:r>
          </w:p>
          <w:p w14:paraId="56CADFF7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-</w:t>
            </w:r>
          </w:p>
          <w:p w14:paraId="3FFEDCD3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№</w:t>
            </w:r>
          </w:p>
          <w:p w14:paraId="5004B69C" w14:textId="2F6A592E" w:rsidR="00F21E43" w:rsidRPr="00135ADF" w:rsidRDefault="00F21E43" w:rsidP="00F21E43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135ADF">
              <w:rPr>
                <w:b/>
                <w:sz w:val="22"/>
                <w:szCs w:val="22"/>
              </w:rPr>
              <w:t>п/п</w:t>
            </w:r>
          </w:p>
        </w:tc>
        <w:tc>
          <w:tcPr>
            <w:tcW w:w="2689" w:type="dxa"/>
            <w:shd w:val="clear" w:color="auto" w:fill="auto"/>
          </w:tcPr>
          <w:p w14:paraId="01080451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Атауы</w:t>
            </w:r>
            <w:proofErr w:type="spellEnd"/>
          </w:p>
          <w:p w14:paraId="2B9A5372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-</w:t>
            </w:r>
          </w:p>
          <w:p w14:paraId="4D158052" w14:textId="5A8002D9" w:rsidR="00F21E43" w:rsidRPr="00135ADF" w:rsidRDefault="00F21E43" w:rsidP="00F21E43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r w:rsidRPr="00135ADF">
              <w:rPr>
                <w:b/>
                <w:sz w:val="22"/>
                <w:szCs w:val="22"/>
              </w:rPr>
              <w:t>Название</w:t>
            </w:r>
          </w:p>
        </w:tc>
        <w:tc>
          <w:tcPr>
            <w:tcW w:w="1276" w:type="dxa"/>
            <w:shd w:val="clear" w:color="auto" w:fill="auto"/>
          </w:tcPr>
          <w:p w14:paraId="44CF1D6A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kk-KZ"/>
              </w:rPr>
              <w:t>Басылған</w:t>
            </w: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немесе</w:t>
            </w:r>
            <w:proofErr w:type="spellEnd"/>
          </w:p>
          <w:p w14:paraId="58A83CA7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қолжазба</w:t>
            </w:r>
            <w:proofErr w:type="spellEnd"/>
          </w:p>
          <w:p w14:paraId="492BC801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kk-KZ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kk-KZ"/>
              </w:rPr>
              <w:t>ретінде</w:t>
            </w:r>
          </w:p>
          <w:p w14:paraId="2FA4B970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-</w:t>
            </w:r>
          </w:p>
          <w:p w14:paraId="5CCFF5E8" w14:textId="5D6AC6D1" w:rsidR="00F21E43" w:rsidRPr="00135ADF" w:rsidRDefault="00F21E43" w:rsidP="00F21E43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r w:rsidRPr="00135ADF">
              <w:rPr>
                <w:b/>
                <w:sz w:val="22"/>
                <w:szCs w:val="22"/>
              </w:rPr>
              <w:t>Печатный или на правах рукописи</w:t>
            </w:r>
          </w:p>
        </w:tc>
        <w:tc>
          <w:tcPr>
            <w:tcW w:w="3543" w:type="dxa"/>
            <w:shd w:val="clear" w:color="auto" w:fill="auto"/>
          </w:tcPr>
          <w:p w14:paraId="71393340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Баспа</w:t>
            </w:r>
            <w:proofErr w:type="spellEnd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, журнал</w:t>
            </w:r>
          </w:p>
          <w:p w14:paraId="3A700C05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(</w:t>
            </w: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атауы</w:t>
            </w:r>
            <w:proofErr w:type="spellEnd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, №, </w:t>
            </w: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жылы</w:t>
            </w:r>
            <w:proofErr w:type="spellEnd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беттер</w:t>
            </w: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i</w:t>
            </w:r>
            <w:proofErr w:type="spellEnd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),</w:t>
            </w:r>
          </w:p>
          <w:p w14:paraId="7789F9B3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-</w:t>
            </w:r>
          </w:p>
          <w:p w14:paraId="033D38B9" w14:textId="767E82F5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Издательство, журнал (название, год, № страницы)</w:t>
            </w:r>
          </w:p>
          <w:p w14:paraId="37BD674D" w14:textId="645A248D" w:rsidR="00F21E43" w:rsidRPr="00135ADF" w:rsidRDefault="00F21E43" w:rsidP="00F21E43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uto"/>
          </w:tcPr>
          <w:p w14:paraId="7F5B32D4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kk-KZ"/>
              </w:rPr>
            </w:pP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Баспа</w:t>
            </w:r>
            <w:proofErr w:type="spellEnd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 </w:t>
            </w: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kk-KZ"/>
              </w:rPr>
              <w:t>парақ</w:t>
            </w: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тар</w:t>
            </w: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kk-KZ"/>
              </w:rPr>
              <w:t xml:space="preserve"> саны</w:t>
            </w:r>
          </w:p>
          <w:p w14:paraId="68B9F9C8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-</w:t>
            </w:r>
          </w:p>
          <w:p w14:paraId="19EDA6E2" w14:textId="41B056C8" w:rsidR="00F21E43" w:rsidRPr="00135ADF" w:rsidRDefault="00F21E43" w:rsidP="00F21E43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r w:rsidRPr="00135ADF">
              <w:rPr>
                <w:b/>
                <w:sz w:val="22"/>
                <w:szCs w:val="22"/>
              </w:rPr>
              <w:t>Количество печатных листов</w:t>
            </w:r>
          </w:p>
        </w:tc>
        <w:tc>
          <w:tcPr>
            <w:tcW w:w="1609" w:type="dxa"/>
            <w:shd w:val="clear" w:color="auto" w:fill="auto"/>
          </w:tcPr>
          <w:p w14:paraId="40E2D449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Қосалқы</w:t>
            </w:r>
            <w:proofErr w:type="spellEnd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авторлардың</w:t>
            </w:r>
            <w:proofErr w:type="spellEnd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аты-жөні</w:t>
            </w:r>
            <w:proofErr w:type="spellEnd"/>
          </w:p>
          <w:p w14:paraId="58F6C272" w14:textId="77777777" w:rsidR="00F21E43" w:rsidRPr="00135ADF" w:rsidRDefault="00F21E43" w:rsidP="00F21E43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</w:pPr>
            <w:r w:rsidRPr="00135ADF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ru-RU"/>
              </w:rPr>
              <w:t>-</w:t>
            </w:r>
          </w:p>
          <w:p w14:paraId="252CBB7D" w14:textId="0D8E65A9" w:rsidR="00F21E43" w:rsidRPr="00135ADF" w:rsidRDefault="00F21E43" w:rsidP="00F21E43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proofErr w:type="spellStart"/>
            <w:r w:rsidRPr="00135ADF">
              <w:rPr>
                <w:b/>
                <w:sz w:val="22"/>
                <w:szCs w:val="22"/>
                <w:lang w:val="kk-KZ"/>
              </w:rPr>
              <w:t>Фамилии</w:t>
            </w:r>
            <w:proofErr w:type="spellEnd"/>
            <w:r w:rsidRPr="00135ADF">
              <w:rPr>
                <w:b/>
                <w:sz w:val="22"/>
                <w:szCs w:val="22"/>
              </w:rPr>
              <w:t xml:space="preserve"> соавторов</w:t>
            </w:r>
          </w:p>
        </w:tc>
      </w:tr>
      <w:tr w:rsidR="006608D9" w:rsidRPr="00975FE9" w14:paraId="58D06500" w14:textId="77777777" w:rsidTr="00397FD1">
        <w:tc>
          <w:tcPr>
            <w:tcW w:w="425" w:type="dxa"/>
            <w:shd w:val="clear" w:color="auto" w:fill="auto"/>
          </w:tcPr>
          <w:p w14:paraId="5BB9B806" w14:textId="77777777" w:rsidR="006608D9" w:rsidRPr="00975FE9" w:rsidRDefault="006608D9" w:rsidP="004A462F">
            <w:pPr>
              <w:spacing w:line="216" w:lineRule="auto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1</w:t>
            </w:r>
          </w:p>
        </w:tc>
        <w:tc>
          <w:tcPr>
            <w:tcW w:w="2689" w:type="dxa"/>
            <w:shd w:val="clear" w:color="auto" w:fill="auto"/>
          </w:tcPr>
          <w:p w14:paraId="7ED59B16" w14:textId="77777777" w:rsidR="006608D9" w:rsidRPr="00975FE9" w:rsidRDefault="006608D9" w:rsidP="004A462F">
            <w:pPr>
              <w:spacing w:line="216" w:lineRule="auto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63ABA42F" w14:textId="77777777" w:rsidR="006608D9" w:rsidRPr="00975FE9" w:rsidRDefault="006608D9" w:rsidP="004A462F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3</w:t>
            </w:r>
          </w:p>
        </w:tc>
        <w:tc>
          <w:tcPr>
            <w:tcW w:w="3543" w:type="dxa"/>
            <w:shd w:val="clear" w:color="auto" w:fill="auto"/>
          </w:tcPr>
          <w:p w14:paraId="4AC68F64" w14:textId="77777777" w:rsidR="006608D9" w:rsidRPr="00975FE9" w:rsidRDefault="006608D9" w:rsidP="004A462F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4</w:t>
            </w:r>
          </w:p>
        </w:tc>
        <w:tc>
          <w:tcPr>
            <w:tcW w:w="993" w:type="dxa"/>
            <w:shd w:val="clear" w:color="auto" w:fill="auto"/>
          </w:tcPr>
          <w:p w14:paraId="3E77D3E2" w14:textId="77777777" w:rsidR="006608D9" w:rsidRPr="00975FE9" w:rsidRDefault="006608D9" w:rsidP="004A462F">
            <w:pPr>
              <w:spacing w:line="216" w:lineRule="auto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5</w:t>
            </w:r>
          </w:p>
        </w:tc>
        <w:tc>
          <w:tcPr>
            <w:tcW w:w="1609" w:type="dxa"/>
            <w:shd w:val="clear" w:color="auto" w:fill="auto"/>
          </w:tcPr>
          <w:p w14:paraId="160855CD" w14:textId="77777777" w:rsidR="006608D9" w:rsidRPr="00975FE9" w:rsidRDefault="006608D9" w:rsidP="004A462F">
            <w:pPr>
              <w:spacing w:line="216" w:lineRule="auto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6</w:t>
            </w:r>
          </w:p>
        </w:tc>
      </w:tr>
      <w:tr w:rsidR="006608D9" w:rsidRPr="00975FE9" w14:paraId="4156256F" w14:textId="77777777" w:rsidTr="004157A6">
        <w:tc>
          <w:tcPr>
            <w:tcW w:w="10535" w:type="dxa"/>
            <w:gridSpan w:val="6"/>
            <w:shd w:val="clear" w:color="auto" w:fill="auto"/>
          </w:tcPr>
          <w:p w14:paraId="1A1A8E9D" w14:textId="6475392C" w:rsidR="00CB7A04" w:rsidRDefault="00CB7A04" w:rsidP="009A73B5">
            <w:pPr>
              <w:spacing w:line="216" w:lineRule="auto"/>
              <w:jc w:val="center"/>
              <w:rPr>
                <w:b/>
                <w:sz w:val="22"/>
                <w:szCs w:val="22"/>
              </w:rPr>
            </w:pPr>
            <w:proofErr w:type="spellStart"/>
            <w:r w:rsidRPr="00975FE9">
              <w:rPr>
                <w:b/>
                <w:sz w:val="22"/>
                <w:szCs w:val="22"/>
                <w:lang w:val="en-US"/>
              </w:rPr>
              <w:t>Монографи</w:t>
            </w:r>
            <w:r>
              <w:rPr>
                <w:b/>
                <w:sz w:val="22"/>
                <w:szCs w:val="22"/>
                <w:lang w:val="kk-KZ"/>
              </w:rPr>
              <w:t>ялар</w:t>
            </w:r>
            <w:proofErr w:type="spellEnd"/>
            <w:r w:rsidRPr="00975FE9">
              <w:rPr>
                <w:b/>
                <w:sz w:val="22"/>
                <w:szCs w:val="22"/>
                <w:lang w:val="en-US"/>
              </w:rPr>
              <w:t xml:space="preserve"> – </w:t>
            </w:r>
            <w:r>
              <w:rPr>
                <w:b/>
                <w:sz w:val="22"/>
                <w:szCs w:val="22"/>
              </w:rPr>
              <w:t>1</w:t>
            </w:r>
          </w:p>
          <w:p w14:paraId="48C82592" w14:textId="49A215F9" w:rsidR="00024E16" w:rsidRPr="00ED7A2C" w:rsidRDefault="006608D9" w:rsidP="009A73B5">
            <w:pPr>
              <w:spacing w:line="216" w:lineRule="auto"/>
              <w:jc w:val="center"/>
              <w:rPr>
                <w:b/>
                <w:sz w:val="22"/>
                <w:szCs w:val="22"/>
              </w:rPr>
            </w:pPr>
            <w:proofErr w:type="spellStart"/>
            <w:r w:rsidRPr="00ED7A2C">
              <w:rPr>
                <w:b/>
                <w:sz w:val="22"/>
                <w:szCs w:val="22"/>
                <w:lang w:val="en-US"/>
              </w:rPr>
              <w:t>Монографи</w:t>
            </w:r>
            <w:proofErr w:type="spellEnd"/>
            <w:r w:rsidR="00CB7A04">
              <w:rPr>
                <w:b/>
                <w:sz w:val="22"/>
                <w:szCs w:val="22"/>
              </w:rPr>
              <w:t>и</w:t>
            </w:r>
            <w:r w:rsidRPr="00ED7A2C">
              <w:rPr>
                <w:b/>
                <w:sz w:val="22"/>
                <w:szCs w:val="22"/>
                <w:lang w:val="en-US"/>
              </w:rPr>
              <w:t xml:space="preserve"> </w:t>
            </w:r>
            <w:r w:rsidR="008D2C00" w:rsidRPr="00ED7A2C">
              <w:rPr>
                <w:b/>
                <w:sz w:val="22"/>
                <w:szCs w:val="22"/>
                <w:lang w:val="en-US"/>
              </w:rPr>
              <w:t xml:space="preserve">– </w:t>
            </w:r>
            <w:r w:rsidR="00A72D46" w:rsidRPr="00ED7A2C">
              <w:rPr>
                <w:b/>
                <w:sz w:val="22"/>
                <w:szCs w:val="22"/>
              </w:rPr>
              <w:t>1</w:t>
            </w:r>
          </w:p>
        </w:tc>
      </w:tr>
      <w:tr w:rsidR="009E1842" w:rsidRPr="00975FE9" w14:paraId="17D3A8A8" w14:textId="77777777" w:rsidTr="00397FD1">
        <w:tc>
          <w:tcPr>
            <w:tcW w:w="425" w:type="dxa"/>
            <w:shd w:val="clear" w:color="auto" w:fill="auto"/>
          </w:tcPr>
          <w:p w14:paraId="20E6F389" w14:textId="7204EDFF" w:rsidR="009E1842" w:rsidRPr="00444B61" w:rsidRDefault="009E1842" w:rsidP="00444B61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57198AF0" w14:textId="5685E12B" w:rsidR="009E1842" w:rsidRPr="00ED7A2C" w:rsidRDefault="00D777DF" w:rsidP="009E1842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ED7A2C">
              <w:rPr>
                <w:sz w:val="22"/>
                <w:szCs w:val="22"/>
              </w:rPr>
              <w:t>Деловая коммуникация в письменном дискурсе Казахстана</w:t>
            </w:r>
          </w:p>
        </w:tc>
        <w:tc>
          <w:tcPr>
            <w:tcW w:w="1276" w:type="dxa"/>
            <w:shd w:val="clear" w:color="auto" w:fill="auto"/>
          </w:tcPr>
          <w:p w14:paraId="09F3ED8F" w14:textId="77777777" w:rsidR="009E1842" w:rsidRPr="00ED7A2C" w:rsidRDefault="009E1842" w:rsidP="009E1842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ED7A2C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6DED4EA7" w14:textId="77777777" w:rsidR="009E1842" w:rsidRPr="00ED7A2C" w:rsidRDefault="009E1842" w:rsidP="009E1842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ED7A2C">
              <w:rPr>
                <w:sz w:val="22"/>
                <w:szCs w:val="22"/>
                <w:lang w:val="en-US"/>
              </w:rPr>
              <w:t>-</w:t>
            </w:r>
          </w:p>
          <w:p w14:paraId="43EF565A" w14:textId="77777777" w:rsidR="009E1842" w:rsidRPr="00ED7A2C" w:rsidRDefault="009E1842" w:rsidP="009E1842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ED7A2C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14:paraId="40D9F28F" w14:textId="77777777" w:rsidR="009E1842" w:rsidRPr="00ED7A2C" w:rsidRDefault="002242EC" w:rsidP="002242EC">
            <w:pPr>
              <w:pStyle w:val="3"/>
              <w:spacing w:line="216" w:lineRule="auto"/>
              <w:ind w:firstLine="0"/>
              <w:jc w:val="left"/>
              <w:rPr>
                <w:bCs/>
                <w:sz w:val="22"/>
                <w:szCs w:val="22"/>
              </w:rPr>
            </w:pPr>
            <w:r w:rsidRPr="00ED7A2C">
              <w:rPr>
                <w:bCs/>
                <w:sz w:val="22"/>
                <w:szCs w:val="22"/>
              </w:rPr>
              <w:t xml:space="preserve">Монография, </w:t>
            </w:r>
            <w:r w:rsidRPr="00ED7A2C">
              <w:rPr>
                <w:bCs/>
                <w:sz w:val="22"/>
                <w:szCs w:val="22"/>
                <w:lang w:val="en-US"/>
              </w:rPr>
              <w:t>ISBN</w:t>
            </w:r>
            <w:r w:rsidRPr="00ED7A2C">
              <w:rPr>
                <w:bCs/>
                <w:sz w:val="22"/>
                <w:szCs w:val="22"/>
              </w:rPr>
              <w:t xml:space="preserve">: 978-601-332-535-4, ТОО «Мастер-ПО», Нур-Султан, Казахстан, 2020 г. – 194 с. </w:t>
            </w:r>
          </w:p>
          <w:p w14:paraId="4FD093EF" w14:textId="525A0ACB" w:rsidR="00BA6C82" w:rsidRPr="00ED7A2C" w:rsidRDefault="00F132F6" w:rsidP="002242EC">
            <w:pPr>
              <w:pStyle w:val="3"/>
              <w:spacing w:line="216" w:lineRule="auto"/>
              <w:ind w:firstLine="0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Индексация в </w:t>
            </w:r>
            <w:r w:rsidR="00BA6C82" w:rsidRPr="00ED7A2C">
              <w:rPr>
                <w:b/>
                <w:sz w:val="22"/>
                <w:szCs w:val="22"/>
              </w:rPr>
              <w:t>РИНЦ</w:t>
            </w:r>
            <w:r w:rsidR="00180BDE" w:rsidRPr="00ED7A2C">
              <w:rPr>
                <w:b/>
                <w:sz w:val="22"/>
                <w:szCs w:val="22"/>
              </w:rPr>
              <w:t xml:space="preserve">: </w:t>
            </w:r>
            <w:hyperlink r:id="rId8" w:history="1">
              <w:r w:rsidR="00180BDE" w:rsidRPr="00F224EE">
                <w:rPr>
                  <w:rStyle w:val="a4"/>
                  <w:sz w:val="22"/>
                  <w:szCs w:val="22"/>
                  <w:lang w:val="en-US"/>
                </w:rPr>
                <w:t>https</w:t>
              </w:r>
              <w:r w:rsidR="00180BDE" w:rsidRPr="00F224EE">
                <w:rPr>
                  <w:rStyle w:val="a4"/>
                  <w:sz w:val="22"/>
                  <w:szCs w:val="22"/>
                </w:rPr>
                <w:t>://</w:t>
              </w:r>
              <w:r w:rsidR="00180BDE" w:rsidRPr="00F224EE">
                <w:rPr>
                  <w:rStyle w:val="a4"/>
                  <w:sz w:val="22"/>
                  <w:szCs w:val="22"/>
                  <w:lang w:val="en-US"/>
                </w:rPr>
                <w:t>www</w:t>
              </w:r>
              <w:r w:rsidR="00180BDE" w:rsidRPr="00F224EE">
                <w:rPr>
                  <w:rStyle w:val="a4"/>
                  <w:sz w:val="22"/>
                  <w:szCs w:val="22"/>
                </w:rPr>
                <w:t>.</w:t>
              </w:r>
              <w:proofErr w:type="spellStart"/>
              <w:r w:rsidR="00180BDE" w:rsidRPr="00F224EE">
                <w:rPr>
                  <w:rStyle w:val="a4"/>
                  <w:sz w:val="22"/>
                  <w:szCs w:val="22"/>
                  <w:lang w:val="en-US"/>
                </w:rPr>
                <w:t>elibrary</w:t>
              </w:r>
              <w:proofErr w:type="spellEnd"/>
              <w:r w:rsidR="00180BDE" w:rsidRPr="00F224EE">
                <w:rPr>
                  <w:rStyle w:val="a4"/>
                  <w:sz w:val="22"/>
                  <w:szCs w:val="22"/>
                </w:rPr>
                <w:t>.</w:t>
              </w:r>
              <w:proofErr w:type="spellStart"/>
              <w:r w:rsidR="00180BDE" w:rsidRPr="00F224EE">
                <w:rPr>
                  <w:rStyle w:val="a4"/>
                  <w:sz w:val="22"/>
                  <w:szCs w:val="22"/>
                  <w:lang w:val="en-US"/>
                </w:rPr>
                <w:t>ru</w:t>
              </w:r>
              <w:proofErr w:type="spellEnd"/>
              <w:r w:rsidR="00180BDE" w:rsidRPr="00F224EE">
                <w:rPr>
                  <w:rStyle w:val="a4"/>
                  <w:sz w:val="22"/>
                  <w:szCs w:val="22"/>
                </w:rPr>
                <w:t>/</w:t>
              </w:r>
              <w:r w:rsidR="00180BDE" w:rsidRPr="00F224EE">
                <w:rPr>
                  <w:rStyle w:val="a4"/>
                  <w:sz w:val="22"/>
                  <w:szCs w:val="22"/>
                  <w:lang w:val="en-US"/>
                </w:rPr>
                <w:t>item</w:t>
              </w:r>
              <w:r w:rsidR="00180BDE" w:rsidRPr="00F224EE">
                <w:rPr>
                  <w:rStyle w:val="a4"/>
                  <w:sz w:val="22"/>
                  <w:szCs w:val="22"/>
                </w:rPr>
                <w:t>.</w:t>
              </w:r>
              <w:r w:rsidR="00180BDE" w:rsidRPr="00F224EE">
                <w:rPr>
                  <w:rStyle w:val="a4"/>
                  <w:sz w:val="22"/>
                  <w:szCs w:val="22"/>
                  <w:lang w:val="en-US"/>
                </w:rPr>
                <w:t>asp</w:t>
              </w:r>
              <w:r w:rsidR="00180BDE" w:rsidRPr="00F224EE">
                <w:rPr>
                  <w:rStyle w:val="a4"/>
                  <w:sz w:val="22"/>
                  <w:szCs w:val="22"/>
                </w:rPr>
                <w:t>?</w:t>
              </w:r>
              <w:r w:rsidR="00180BDE" w:rsidRPr="00F224EE">
                <w:rPr>
                  <w:rStyle w:val="a4"/>
                  <w:sz w:val="22"/>
                  <w:szCs w:val="22"/>
                  <w:lang w:val="en-US"/>
                </w:rPr>
                <w:t>id</w:t>
              </w:r>
              <w:r w:rsidR="00180BDE" w:rsidRPr="00F224EE">
                <w:rPr>
                  <w:rStyle w:val="a4"/>
                  <w:sz w:val="22"/>
                  <w:szCs w:val="22"/>
                </w:rPr>
                <w:t>=47440697</w:t>
              </w:r>
            </w:hyperlink>
            <w:r w:rsidR="00180BDE" w:rsidRPr="00ED7A2C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993" w:type="dxa"/>
            <w:shd w:val="clear" w:color="auto" w:fill="auto"/>
          </w:tcPr>
          <w:p w14:paraId="0FC81E7B" w14:textId="0BB2A6A6" w:rsidR="009E1842" w:rsidRPr="00ED7A2C" w:rsidRDefault="00142E5D" w:rsidP="009E1842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,</w:t>
            </w:r>
            <w:r w:rsidR="002242EC" w:rsidRPr="00ED7A2C">
              <w:rPr>
                <w:sz w:val="22"/>
                <w:szCs w:val="22"/>
              </w:rPr>
              <w:t>8</w:t>
            </w:r>
          </w:p>
        </w:tc>
        <w:tc>
          <w:tcPr>
            <w:tcW w:w="1609" w:type="dxa"/>
            <w:shd w:val="clear" w:color="auto" w:fill="auto"/>
          </w:tcPr>
          <w:p w14:paraId="0B460252" w14:textId="01CA45FF" w:rsidR="009E1842" w:rsidRPr="002242EC" w:rsidRDefault="00BA6C82" w:rsidP="002242EC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9E1842" w:rsidRPr="00975FE9" w14:paraId="7CB07240" w14:textId="77777777" w:rsidTr="004157A6">
        <w:tc>
          <w:tcPr>
            <w:tcW w:w="10535" w:type="dxa"/>
            <w:gridSpan w:val="6"/>
            <w:shd w:val="clear" w:color="auto" w:fill="auto"/>
          </w:tcPr>
          <w:p w14:paraId="2216A63F" w14:textId="1E330862" w:rsidR="00F21E43" w:rsidRDefault="00B11D8A" w:rsidP="009A73B5">
            <w:pPr>
              <w:spacing w:line="216" w:lineRule="auto"/>
              <w:jc w:val="center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Х</w:t>
            </w:r>
            <w:r w:rsidR="00F21E43" w:rsidRPr="00F21E43">
              <w:rPr>
                <w:b/>
                <w:sz w:val="22"/>
                <w:szCs w:val="22"/>
              </w:rPr>
              <w:t>алықаралық</w:t>
            </w:r>
            <w:proofErr w:type="spellEnd"/>
            <w:r w:rsidR="00F21E43" w:rsidRPr="00F21E43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F21E43" w:rsidRPr="00F21E43">
              <w:rPr>
                <w:b/>
                <w:sz w:val="22"/>
                <w:szCs w:val="22"/>
              </w:rPr>
              <w:t>рецензияланатын</w:t>
            </w:r>
            <w:proofErr w:type="spellEnd"/>
            <w:r w:rsidR="00F21E43" w:rsidRPr="00F21E43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F21E43" w:rsidRPr="00F21E43">
              <w:rPr>
                <w:b/>
                <w:sz w:val="22"/>
                <w:szCs w:val="22"/>
              </w:rPr>
              <w:t>журналдардағы</w:t>
            </w:r>
            <w:proofErr w:type="spellEnd"/>
            <w:r w:rsidR="00F21E43" w:rsidRPr="00F21E43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F21E43" w:rsidRPr="00F21E43">
              <w:rPr>
                <w:b/>
                <w:sz w:val="22"/>
                <w:szCs w:val="22"/>
              </w:rPr>
              <w:t>мақалалар</w:t>
            </w:r>
            <w:proofErr w:type="spellEnd"/>
            <w:r w:rsidR="00F21E43" w:rsidRPr="00F21E43">
              <w:rPr>
                <w:b/>
                <w:sz w:val="22"/>
                <w:szCs w:val="22"/>
              </w:rPr>
              <w:t xml:space="preserve"> </w:t>
            </w:r>
            <w:r w:rsidR="00F21E43">
              <w:rPr>
                <w:b/>
                <w:sz w:val="22"/>
                <w:szCs w:val="22"/>
              </w:rPr>
              <w:t>–</w:t>
            </w:r>
            <w:r w:rsidR="00F21E43" w:rsidRPr="00F21E43">
              <w:rPr>
                <w:b/>
                <w:sz w:val="22"/>
                <w:szCs w:val="22"/>
              </w:rPr>
              <w:t xml:space="preserve"> </w:t>
            </w:r>
            <w:r w:rsidR="000826E9">
              <w:rPr>
                <w:b/>
                <w:sz w:val="22"/>
                <w:szCs w:val="22"/>
              </w:rPr>
              <w:t>4</w:t>
            </w:r>
          </w:p>
          <w:p w14:paraId="29B415AE" w14:textId="649ED708" w:rsidR="00C56427" w:rsidRPr="001F09D9" w:rsidRDefault="009E1842" w:rsidP="009A73B5">
            <w:pPr>
              <w:spacing w:line="216" w:lineRule="auto"/>
              <w:jc w:val="center"/>
              <w:rPr>
                <w:b/>
                <w:sz w:val="22"/>
                <w:szCs w:val="22"/>
              </w:rPr>
            </w:pPr>
            <w:r w:rsidRPr="00ED7A2C">
              <w:rPr>
                <w:b/>
                <w:sz w:val="22"/>
                <w:szCs w:val="22"/>
              </w:rPr>
              <w:t xml:space="preserve">Статьи в международных рецензируемых научных журналах – </w:t>
            </w:r>
            <w:r w:rsidR="000826E9">
              <w:rPr>
                <w:b/>
                <w:sz w:val="22"/>
                <w:szCs w:val="22"/>
              </w:rPr>
              <w:t>4</w:t>
            </w:r>
          </w:p>
        </w:tc>
      </w:tr>
      <w:tr w:rsidR="0067646E" w:rsidRPr="00363DA5" w14:paraId="0091E03C" w14:textId="77777777" w:rsidTr="00397FD1">
        <w:tc>
          <w:tcPr>
            <w:tcW w:w="425" w:type="dxa"/>
            <w:shd w:val="clear" w:color="auto" w:fill="auto"/>
          </w:tcPr>
          <w:p w14:paraId="181BEA61" w14:textId="54F0D929" w:rsidR="0067646E" w:rsidRPr="00A65C54" w:rsidRDefault="0067646E" w:rsidP="00444B61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</w:rPr>
            </w:pPr>
          </w:p>
        </w:tc>
        <w:tc>
          <w:tcPr>
            <w:tcW w:w="2689" w:type="dxa"/>
            <w:shd w:val="clear" w:color="auto" w:fill="auto"/>
          </w:tcPr>
          <w:p w14:paraId="01FB38B9" w14:textId="7821CBCE" w:rsidR="0067646E" w:rsidRPr="0098093F" w:rsidRDefault="004F6F55" w:rsidP="0067646E">
            <w:pPr>
              <w:pStyle w:val="1"/>
              <w:spacing w:line="216" w:lineRule="auto"/>
              <w:rPr>
                <w:sz w:val="22"/>
                <w:szCs w:val="22"/>
                <w:lang w:val="en-US"/>
              </w:rPr>
            </w:pPr>
            <w:r w:rsidRPr="0098093F">
              <w:rPr>
                <w:sz w:val="22"/>
                <w:szCs w:val="22"/>
                <w:lang w:val="en-US"/>
              </w:rPr>
              <w:t>Cultural and language self-identification of ethnic minority groups in Kazakhstan</w:t>
            </w:r>
          </w:p>
        </w:tc>
        <w:tc>
          <w:tcPr>
            <w:tcW w:w="1276" w:type="dxa"/>
            <w:shd w:val="clear" w:color="auto" w:fill="auto"/>
          </w:tcPr>
          <w:p w14:paraId="1DBBCE80" w14:textId="77777777" w:rsidR="0067646E" w:rsidRPr="0098093F" w:rsidRDefault="0067646E" w:rsidP="0067646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8093F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48EDCE4E" w14:textId="77777777" w:rsidR="0067646E" w:rsidRPr="0098093F" w:rsidRDefault="0067646E" w:rsidP="0067646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8093F">
              <w:rPr>
                <w:sz w:val="22"/>
                <w:szCs w:val="22"/>
                <w:lang w:val="en-US"/>
              </w:rPr>
              <w:t>-</w:t>
            </w:r>
          </w:p>
          <w:p w14:paraId="661073F4" w14:textId="77777777" w:rsidR="0067646E" w:rsidRPr="0098093F" w:rsidRDefault="0067646E" w:rsidP="0067646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8093F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14:paraId="4F78CC03" w14:textId="77777777" w:rsidR="004F6F55" w:rsidRPr="0098093F" w:rsidRDefault="004F6F55" w:rsidP="004F6F55">
            <w:pPr>
              <w:ind w:right="-57"/>
              <w:rPr>
                <w:sz w:val="22"/>
                <w:szCs w:val="22"/>
                <w:lang w:val="en-US"/>
              </w:rPr>
            </w:pPr>
            <w:r w:rsidRPr="0098093F">
              <w:rPr>
                <w:sz w:val="22"/>
                <w:szCs w:val="22"/>
                <w:lang w:val="en-US"/>
              </w:rPr>
              <w:t>Sociolinguistic Studies, 2015, 9(2-3), pp. 289–313</w:t>
            </w:r>
          </w:p>
          <w:p w14:paraId="64342CB7" w14:textId="77777777" w:rsidR="000C0D9B" w:rsidRDefault="0095636B" w:rsidP="0095636B">
            <w:pPr>
              <w:ind w:right="-57"/>
              <w:rPr>
                <w:b/>
                <w:bCs/>
                <w:sz w:val="22"/>
                <w:szCs w:val="22"/>
                <w:lang w:val="en-US"/>
              </w:rPr>
            </w:pPr>
            <w:r w:rsidRPr="0098093F">
              <w:rPr>
                <w:b/>
                <w:bCs/>
                <w:sz w:val="22"/>
                <w:szCs w:val="22"/>
                <w:lang w:val="en-US"/>
              </w:rPr>
              <w:t>[</w:t>
            </w:r>
            <w:proofErr w:type="spellStart"/>
            <w:r w:rsidR="004F6F55" w:rsidRPr="0098093F">
              <w:rPr>
                <w:b/>
                <w:bCs/>
                <w:sz w:val="22"/>
                <w:szCs w:val="22"/>
                <w:lang w:val="en-US"/>
              </w:rPr>
              <w:t>CiteScore</w:t>
            </w:r>
            <w:proofErr w:type="spellEnd"/>
            <w:r w:rsidR="004F6F55" w:rsidRPr="0098093F">
              <w:rPr>
                <w:b/>
                <w:bCs/>
                <w:sz w:val="22"/>
                <w:szCs w:val="22"/>
                <w:lang w:val="en-US"/>
              </w:rPr>
              <w:t xml:space="preserve"> 2015: 0.6; </w:t>
            </w:r>
          </w:p>
          <w:p w14:paraId="33F9675D" w14:textId="14BAFACC" w:rsidR="004F6F55" w:rsidRPr="0098093F" w:rsidRDefault="004F6F55" w:rsidP="0095636B">
            <w:pPr>
              <w:ind w:right="-57"/>
              <w:rPr>
                <w:b/>
                <w:bCs/>
                <w:sz w:val="22"/>
                <w:szCs w:val="22"/>
                <w:lang w:val="en-US"/>
              </w:rPr>
            </w:pPr>
            <w:r w:rsidRPr="0098093F">
              <w:rPr>
                <w:b/>
                <w:bCs/>
                <w:sz w:val="22"/>
                <w:szCs w:val="22"/>
                <w:lang w:val="en-US"/>
              </w:rPr>
              <w:t>Percentile: 61%</w:t>
            </w:r>
          </w:p>
          <w:p w14:paraId="7481AC82" w14:textId="77777777" w:rsidR="00BF1A51" w:rsidRPr="0098093F" w:rsidRDefault="004F6F55" w:rsidP="00823B84">
            <w:pPr>
              <w:ind w:left="30" w:right="-57"/>
              <w:rPr>
                <w:b/>
                <w:bCs/>
                <w:sz w:val="22"/>
                <w:szCs w:val="22"/>
                <w:lang w:val="en-US"/>
              </w:rPr>
            </w:pPr>
            <w:r w:rsidRPr="0098093F">
              <w:rPr>
                <w:b/>
                <w:bCs/>
                <w:sz w:val="22"/>
                <w:szCs w:val="22"/>
                <w:lang w:val="en-US"/>
              </w:rPr>
              <w:t>230/590 Language and Linguistics</w:t>
            </w:r>
            <w:r w:rsidR="0095636B" w:rsidRPr="0098093F">
              <w:rPr>
                <w:b/>
                <w:bCs/>
                <w:sz w:val="22"/>
                <w:szCs w:val="22"/>
                <w:lang w:val="en-US"/>
              </w:rPr>
              <w:t>]</w:t>
            </w:r>
          </w:p>
          <w:p w14:paraId="346307DA" w14:textId="3063083D" w:rsidR="0095636B" w:rsidRPr="00142E5D" w:rsidRDefault="004F3C1F" w:rsidP="0095636B">
            <w:pPr>
              <w:pStyle w:val="3"/>
              <w:spacing w:line="216" w:lineRule="auto"/>
              <w:ind w:firstLine="0"/>
              <w:jc w:val="left"/>
              <w:rPr>
                <w:color w:val="0432FF"/>
                <w:sz w:val="22"/>
                <w:szCs w:val="22"/>
                <w:lang w:val="en-US"/>
              </w:rPr>
            </w:pPr>
            <w:hyperlink r:id="rId9" w:history="1">
              <w:r w:rsidR="0095636B" w:rsidRPr="0098093F">
                <w:rPr>
                  <w:rStyle w:val="a4"/>
                  <w:color w:val="0432FF"/>
                  <w:sz w:val="22"/>
                  <w:szCs w:val="22"/>
                  <w:lang w:val="en-US"/>
                </w:rPr>
                <w:t>https://doi.org/10.1558/sols.v9i2.26587</w:t>
              </w:r>
            </w:hyperlink>
            <w:r w:rsidR="0095636B" w:rsidRPr="0098093F">
              <w:rPr>
                <w:color w:val="0432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993" w:type="dxa"/>
            <w:shd w:val="clear" w:color="auto" w:fill="auto"/>
          </w:tcPr>
          <w:p w14:paraId="563109F7" w14:textId="7EE60035" w:rsidR="0067646E" w:rsidRPr="0098093F" w:rsidRDefault="008113F2" w:rsidP="0067646E">
            <w:pPr>
              <w:spacing w:line="216" w:lineRule="auto"/>
              <w:jc w:val="center"/>
              <w:rPr>
                <w:sz w:val="22"/>
                <w:szCs w:val="22"/>
              </w:rPr>
            </w:pPr>
            <w:r w:rsidRPr="0098093F">
              <w:rPr>
                <w:sz w:val="22"/>
                <w:szCs w:val="22"/>
              </w:rPr>
              <w:t>1,5</w:t>
            </w:r>
          </w:p>
        </w:tc>
        <w:tc>
          <w:tcPr>
            <w:tcW w:w="1609" w:type="dxa"/>
            <w:shd w:val="clear" w:color="auto" w:fill="auto"/>
          </w:tcPr>
          <w:p w14:paraId="71EF3359" w14:textId="51984E77" w:rsidR="0067646E" w:rsidRPr="0098093F" w:rsidRDefault="004F6F55" w:rsidP="00D70FB5">
            <w:pPr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proofErr w:type="spellStart"/>
            <w:r w:rsidRPr="0098093F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98093F">
              <w:rPr>
                <w:sz w:val="22"/>
                <w:szCs w:val="22"/>
                <w:lang w:val="en-US"/>
              </w:rPr>
              <w:t>, Sh.; Akynova, D.</w:t>
            </w:r>
          </w:p>
        </w:tc>
      </w:tr>
      <w:tr w:rsidR="00444B61" w:rsidRPr="003D5F6A" w14:paraId="706ED273" w14:textId="77777777" w:rsidTr="00397FD1">
        <w:tc>
          <w:tcPr>
            <w:tcW w:w="425" w:type="dxa"/>
            <w:shd w:val="clear" w:color="auto" w:fill="auto"/>
          </w:tcPr>
          <w:p w14:paraId="2650DDE1" w14:textId="77777777" w:rsidR="00444B61" w:rsidRPr="00444B61" w:rsidRDefault="00444B61" w:rsidP="00444B61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075CBF02" w14:textId="0028860F" w:rsidR="00444B61" w:rsidRPr="0098093F" w:rsidRDefault="003D5F6A" w:rsidP="0067646E">
            <w:pPr>
              <w:pStyle w:val="1"/>
              <w:spacing w:line="216" w:lineRule="auto"/>
              <w:rPr>
                <w:sz w:val="22"/>
                <w:szCs w:val="22"/>
                <w:lang w:val="en-US"/>
              </w:rPr>
            </w:pPr>
            <w:r w:rsidRPr="0098093F">
              <w:rPr>
                <w:sz w:val="22"/>
                <w:szCs w:val="22"/>
                <w:lang w:val="en-US"/>
              </w:rPr>
              <w:t>The Impact of Socio-cultural Context on Composing Business Letters in Modern Kazakhstani Business Community: A cross-cultural Study</w:t>
            </w:r>
          </w:p>
        </w:tc>
        <w:tc>
          <w:tcPr>
            <w:tcW w:w="1276" w:type="dxa"/>
            <w:shd w:val="clear" w:color="auto" w:fill="auto"/>
          </w:tcPr>
          <w:p w14:paraId="54F41FF1" w14:textId="77777777" w:rsidR="003D5F6A" w:rsidRPr="0098093F" w:rsidRDefault="003D5F6A" w:rsidP="003D5F6A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8093F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47A3166" w14:textId="77777777" w:rsidR="003D5F6A" w:rsidRPr="0098093F" w:rsidRDefault="003D5F6A" w:rsidP="003D5F6A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8093F">
              <w:rPr>
                <w:sz w:val="22"/>
                <w:szCs w:val="22"/>
                <w:lang w:val="en-US"/>
              </w:rPr>
              <w:t>-</w:t>
            </w:r>
          </w:p>
          <w:p w14:paraId="0C186108" w14:textId="4EC5EF85" w:rsidR="00444B61" w:rsidRPr="0098093F" w:rsidRDefault="003D5F6A" w:rsidP="003D5F6A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8093F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14:paraId="721186D6" w14:textId="77777777" w:rsidR="00483CB9" w:rsidRPr="00483CB9" w:rsidRDefault="00BF1A51" w:rsidP="00483CB9">
            <w:pPr>
              <w:ind w:left="30" w:right="-57"/>
              <w:rPr>
                <w:b/>
                <w:bCs/>
                <w:sz w:val="22"/>
                <w:szCs w:val="22"/>
                <w:lang w:val="en-US"/>
              </w:rPr>
            </w:pPr>
            <w:r w:rsidRPr="006A4537">
              <w:rPr>
                <w:sz w:val="22"/>
                <w:szCs w:val="22"/>
                <w:lang w:val="en-US"/>
              </w:rPr>
              <w:t>Journal of Intercultural Communication Research, 2022,</w:t>
            </w:r>
            <w:r w:rsidR="00573C85" w:rsidRPr="006A4537">
              <w:rPr>
                <w:sz w:val="22"/>
                <w:szCs w:val="22"/>
                <w:lang w:val="en-US"/>
              </w:rPr>
              <w:t xml:space="preserve"> pp. 56-78</w:t>
            </w:r>
            <w:r w:rsidR="00573C85" w:rsidRPr="00483CB9">
              <w:rPr>
                <w:sz w:val="22"/>
                <w:szCs w:val="22"/>
                <w:lang w:val="en-US"/>
              </w:rPr>
              <w:t>.</w:t>
            </w:r>
            <w:r w:rsidRPr="00483CB9">
              <w:rPr>
                <w:sz w:val="22"/>
                <w:szCs w:val="22"/>
                <w:lang w:val="en-US"/>
              </w:rPr>
              <w:t xml:space="preserve"> </w:t>
            </w:r>
            <w:r w:rsidR="0095636B" w:rsidRPr="00483CB9">
              <w:rPr>
                <w:b/>
                <w:bCs/>
                <w:sz w:val="22"/>
                <w:szCs w:val="22"/>
                <w:lang w:val="en-US"/>
              </w:rPr>
              <w:t>[</w:t>
            </w:r>
            <w:proofErr w:type="spellStart"/>
            <w:r w:rsidR="00483CB9" w:rsidRPr="00483CB9">
              <w:rPr>
                <w:b/>
                <w:bCs/>
                <w:sz w:val="22"/>
                <w:szCs w:val="22"/>
                <w:lang w:val="en-US"/>
              </w:rPr>
              <w:t>CiteScore</w:t>
            </w:r>
            <w:proofErr w:type="spellEnd"/>
            <w:r w:rsidR="00483CB9" w:rsidRPr="00483CB9">
              <w:rPr>
                <w:b/>
                <w:bCs/>
                <w:sz w:val="22"/>
                <w:szCs w:val="22"/>
                <w:lang w:val="en-US"/>
              </w:rPr>
              <w:t xml:space="preserve"> 2022: 1.7; Percentile: 85%</w:t>
            </w:r>
          </w:p>
          <w:p w14:paraId="256EA92B" w14:textId="77777777" w:rsidR="00483CB9" w:rsidRPr="00483CB9" w:rsidRDefault="00483CB9" w:rsidP="00483CB9">
            <w:pPr>
              <w:ind w:left="30" w:right="-57"/>
              <w:rPr>
                <w:b/>
                <w:bCs/>
                <w:sz w:val="22"/>
                <w:szCs w:val="22"/>
                <w:lang w:val="en-US"/>
              </w:rPr>
            </w:pPr>
            <w:r w:rsidRPr="00483CB9">
              <w:rPr>
                <w:b/>
                <w:bCs/>
                <w:sz w:val="22"/>
                <w:szCs w:val="22"/>
                <w:lang w:val="en-US"/>
              </w:rPr>
              <w:t>170/1203 Cultural Studies</w:t>
            </w:r>
          </w:p>
          <w:p w14:paraId="215C9FFA" w14:textId="77777777" w:rsidR="00483CB9" w:rsidRPr="00483CB9" w:rsidRDefault="00483CB9" w:rsidP="00483CB9">
            <w:pPr>
              <w:ind w:left="30" w:right="-57"/>
              <w:rPr>
                <w:b/>
                <w:bCs/>
                <w:sz w:val="22"/>
                <w:szCs w:val="22"/>
                <w:lang w:val="en-US"/>
              </w:rPr>
            </w:pPr>
            <w:r w:rsidRPr="00483CB9">
              <w:rPr>
                <w:b/>
                <w:bCs/>
                <w:sz w:val="22"/>
                <w:szCs w:val="22"/>
                <w:lang w:val="en-US"/>
              </w:rPr>
              <w:t>Percentile: 60%</w:t>
            </w:r>
          </w:p>
          <w:p w14:paraId="3932929E" w14:textId="100FE2EA" w:rsidR="00444B61" w:rsidRPr="00483CB9" w:rsidRDefault="00483CB9" w:rsidP="00135ADF">
            <w:pPr>
              <w:ind w:left="30" w:right="-57"/>
              <w:rPr>
                <w:b/>
                <w:bCs/>
                <w:sz w:val="22"/>
                <w:szCs w:val="22"/>
                <w:lang w:val="en-US"/>
              </w:rPr>
            </w:pPr>
            <w:r w:rsidRPr="00483CB9">
              <w:rPr>
                <w:b/>
                <w:bCs/>
                <w:sz w:val="22"/>
                <w:szCs w:val="22"/>
                <w:lang w:val="en-US"/>
              </w:rPr>
              <w:t>197/493</w:t>
            </w:r>
            <w:r w:rsidR="00135ADF">
              <w:rPr>
                <w:b/>
                <w:bCs/>
                <w:sz w:val="22"/>
                <w:szCs w:val="22"/>
              </w:rPr>
              <w:t xml:space="preserve"> </w:t>
            </w:r>
            <w:r w:rsidRPr="00483CB9">
              <w:rPr>
                <w:b/>
                <w:bCs/>
                <w:sz w:val="22"/>
                <w:szCs w:val="22"/>
                <w:lang w:val="en-US"/>
              </w:rPr>
              <w:t>Communication</w:t>
            </w:r>
            <w:r w:rsidR="0095636B" w:rsidRPr="00483CB9">
              <w:rPr>
                <w:b/>
                <w:bCs/>
                <w:sz w:val="22"/>
                <w:szCs w:val="22"/>
                <w:lang w:val="en-US"/>
              </w:rPr>
              <w:t>]</w:t>
            </w:r>
          </w:p>
          <w:p w14:paraId="1E4F3751" w14:textId="2442DFDA" w:rsidR="0095636B" w:rsidRPr="0095636B" w:rsidRDefault="004F3C1F" w:rsidP="0095636B">
            <w:pPr>
              <w:ind w:left="30" w:right="-57"/>
              <w:rPr>
                <w:sz w:val="22"/>
                <w:szCs w:val="22"/>
                <w:lang w:val="en-US"/>
              </w:rPr>
            </w:pPr>
            <w:hyperlink r:id="rId10" w:history="1">
              <w:r w:rsidR="0095636B" w:rsidRPr="00C50434">
                <w:rPr>
                  <w:rStyle w:val="a4"/>
                  <w:sz w:val="22"/>
                  <w:szCs w:val="22"/>
                  <w:lang w:val="en-US"/>
                </w:rPr>
                <w:t>https://doi.org/10.1080/17475759.2022.2124304</w:t>
              </w:r>
            </w:hyperlink>
          </w:p>
        </w:tc>
        <w:tc>
          <w:tcPr>
            <w:tcW w:w="993" w:type="dxa"/>
            <w:shd w:val="clear" w:color="auto" w:fill="auto"/>
          </w:tcPr>
          <w:p w14:paraId="6009D5DF" w14:textId="40D86000" w:rsidR="00444B61" w:rsidRPr="0098093F" w:rsidRDefault="008113F2" w:rsidP="0067646E">
            <w:pPr>
              <w:spacing w:line="216" w:lineRule="auto"/>
              <w:jc w:val="center"/>
              <w:rPr>
                <w:sz w:val="22"/>
                <w:szCs w:val="22"/>
              </w:rPr>
            </w:pPr>
            <w:r w:rsidRPr="0098093F">
              <w:rPr>
                <w:sz w:val="22"/>
                <w:szCs w:val="22"/>
              </w:rPr>
              <w:t>1,38</w:t>
            </w:r>
          </w:p>
        </w:tc>
        <w:tc>
          <w:tcPr>
            <w:tcW w:w="1609" w:type="dxa"/>
            <w:shd w:val="clear" w:color="auto" w:fill="auto"/>
          </w:tcPr>
          <w:p w14:paraId="745EB5BC" w14:textId="066D9ACB" w:rsidR="00444B61" w:rsidRPr="0098093F" w:rsidRDefault="00B16759" w:rsidP="00D70FB5">
            <w:pPr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proofErr w:type="spellStart"/>
            <w:r w:rsidRPr="0098093F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98093F">
              <w:rPr>
                <w:sz w:val="22"/>
                <w:szCs w:val="22"/>
                <w:lang w:val="en-US"/>
              </w:rPr>
              <w:t>, Sh.</w:t>
            </w:r>
          </w:p>
        </w:tc>
      </w:tr>
    </w:tbl>
    <w:p w14:paraId="120AA65C" w14:textId="5F2F7C06" w:rsidR="00AB2FA5" w:rsidRPr="00AB2FA5" w:rsidRDefault="00AB2FA5" w:rsidP="00AB2FA5">
      <w:pPr>
        <w:rPr>
          <w:sz w:val="22"/>
          <w:szCs w:val="22"/>
        </w:rPr>
        <w:sectPr w:rsidR="00AB2FA5" w:rsidRPr="00AB2FA5" w:rsidSect="00123642">
          <w:footerReference w:type="default" r:id="rId11"/>
          <w:pgSz w:w="11906" w:h="16838"/>
          <w:pgMar w:top="757" w:right="707" w:bottom="993" w:left="709" w:header="709" w:footer="709" w:gutter="0"/>
          <w:cols w:space="708"/>
          <w:docGrid w:linePitch="360"/>
        </w:sectPr>
      </w:pPr>
    </w:p>
    <w:p w14:paraId="0C99F577" w14:textId="3F38EDC8" w:rsidR="00AD5596" w:rsidRPr="00AB2FA5" w:rsidRDefault="00AD5596" w:rsidP="000826E9">
      <w:pPr>
        <w:rPr>
          <w:szCs w:val="22"/>
        </w:rPr>
      </w:pPr>
    </w:p>
    <w:tbl>
      <w:tblPr>
        <w:tblW w:w="10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977"/>
        <w:gridCol w:w="1134"/>
        <w:gridCol w:w="3015"/>
        <w:gridCol w:w="992"/>
        <w:gridCol w:w="1992"/>
      </w:tblGrid>
      <w:tr w:rsidR="00AB2FA5" w:rsidRPr="00975FE9" w14:paraId="40412EE2" w14:textId="77777777" w:rsidTr="00AB2FA5">
        <w:tc>
          <w:tcPr>
            <w:tcW w:w="425" w:type="dxa"/>
            <w:shd w:val="clear" w:color="auto" w:fill="auto"/>
          </w:tcPr>
          <w:p w14:paraId="16A0D766" w14:textId="4D6FD9C3" w:rsidR="00AB2FA5" w:rsidRPr="00975FE9" w:rsidRDefault="00AB2FA5" w:rsidP="00AB2FA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1</w:t>
            </w:r>
          </w:p>
        </w:tc>
        <w:tc>
          <w:tcPr>
            <w:tcW w:w="2977" w:type="dxa"/>
            <w:shd w:val="clear" w:color="auto" w:fill="auto"/>
          </w:tcPr>
          <w:p w14:paraId="3374252B" w14:textId="5701ED72" w:rsidR="00AB2FA5" w:rsidRPr="00975FE9" w:rsidRDefault="00AB2FA5" w:rsidP="00AB2FA5">
            <w:pPr>
              <w:pStyle w:val="1"/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09C2B68B" w14:textId="7FFF25EC" w:rsidR="00AB2FA5" w:rsidRPr="00975FE9" w:rsidRDefault="00AB2FA5" w:rsidP="00AB2FA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14:paraId="0DE1B6C2" w14:textId="7A5EC412" w:rsidR="00AB2FA5" w:rsidRPr="00975FE9" w:rsidRDefault="00AB2FA5" w:rsidP="00AB2FA5">
            <w:pPr>
              <w:pStyle w:val="3"/>
              <w:spacing w:line="216" w:lineRule="auto"/>
              <w:ind w:firstLine="0"/>
              <w:jc w:val="center"/>
              <w:rPr>
                <w:bCs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272CF629" w14:textId="2094D1C4" w:rsidR="00AB2FA5" w:rsidRPr="00975FE9" w:rsidRDefault="00AB2FA5" w:rsidP="00AB2FA5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5</w:t>
            </w:r>
          </w:p>
        </w:tc>
        <w:tc>
          <w:tcPr>
            <w:tcW w:w="1992" w:type="dxa"/>
            <w:shd w:val="clear" w:color="auto" w:fill="auto"/>
          </w:tcPr>
          <w:p w14:paraId="02EC59E4" w14:textId="083FFCFC" w:rsidR="00AB2FA5" w:rsidRPr="00975FE9" w:rsidRDefault="00AB2FA5" w:rsidP="00AB2FA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6</w:t>
            </w:r>
          </w:p>
        </w:tc>
      </w:tr>
      <w:tr w:rsidR="000826E9" w:rsidRPr="003E6A79" w14:paraId="4D240BD0" w14:textId="77777777" w:rsidTr="00AB2FA5">
        <w:tc>
          <w:tcPr>
            <w:tcW w:w="425" w:type="dxa"/>
            <w:shd w:val="clear" w:color="auto" w:fill="auto"/>
          </w:tcPr>
          <w:p w14:paraId="022B6DA9" w14:textId="77777777" w:rsidR="000826E9" w:rsidRPr="00C01B15" w:rsidRDefault="000826E9" w:rsidP="000826E9">
            <w:pPr>
              <w:pStyle w:val="a9"/>
              <w:numPr>
                <w:ilvl w:val="0"/>
                <w:numId w:val="1"/>
              </w:numPr>
              <w:spacing w:line="216" w:lineRule="auto"/>
              <w:ind w:left="360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571A9A2D" w14:textId="676722D3" w:rsidR="000826E9" w:rsidRPr="000826E9" w:rsidRDefault="000826E9" w:rsidP="000826E9">
            <w:pPr>
              <w:pStyle w:val="1"/>
              <w:spacing w:line="216" w:lineRule="auto"/>
              <w:rPr>
                <w:sz w:val="22"/>
                <w:szCs w:val="22"/>
                <w:lang w:val="en-US"/>
              </w:rPr>
            </w:pPr>
            <w:r w:rsidRPr="00EA0256">
              <w:rPr>
                <w:sz w:val="22"/>
                <w:szCs w:val="22"/>
                <w:lang w:val="en-US"/>
              </w:rPr>
              <w:t xml:space="preserve">The role of English in the context of new language policy implementation in Kazakhstan </w:t>
            </w:r>
          </w:p>
        </w:tc>
        <w:tc>
          <w:tcPr>
            <w:tcW w:w="1134" w:type="dxa"/>
            <w:shd w:val="clear" w:color="auto" w:fill="auto"/>
          </w:tcPr>
          <w:p w14:paraId="3FE4CBDC" w14:textId="77777777" w:rsidR="000826E9" w:rsidRPr="00EA0256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EA0256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476D80BA" w14:textId="77777777" w:rsidR="000826E9" w:rsidRPr="00EA0256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EA0256">
              <w:rPr>
                <w:sz w:val="22"/>
                <w:szCs w:val="22"/>
                <w:lang w:val="en-US"/>
              </w:rPr>
              <w:t>-</w:t>
            </w:r>
          </w:p>
          <w:p w14:paraId="32998984" w14:textId="4EF03630" w:rsidR="000826E9" w:rsidRPr="00855222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EA0256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07575C05" w14:textId="7D5BE38D" w:rsidR="000826E9" w:rsidRDefault="000826E9" w:rsidP="000826E9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EA0256">
              <w:rPr>
                <w:sz w:val="22"/>
                <w:szCs w:val="22"/>
                <w:lang w:val="en-US"/>
              </w:rPr>
              <w:t xml:space="preserve">Sociolinguistic Transition in Former Eastern Bloc Countries: Two Decades after the Regime Change. </w:t>
            </w:r>
            <w:r w:rsidRPr="00EA0256">
              <w:rPr>
                <w:sz w:val="22"/>
                <w:szCs w:val="22"/>
              </w:rPr>
              <w:t>Коллективная</w:t>
            </w:r>
            <w:r w:rsidRPr="00EA0256">
              <w:rPr>
                <w:sz w:val="22"/>
                <w:szCs w:val="22"/>
                <w:lang w:val="en-US"/>
              </w:rPr>
              <w:t xml:space="preserve"> </w:t>
            </w:r>
            <w:r w:rsidRPr="00EA0256">
              <w:rPr>
                <w:sz w:val="22"/>
                <w:szCs w:val="22"/>
              </w:rPr>
              <w:t>монография</w:t>
            </w:r>
            <w:r w:rsidRPr="00EA0256">
              <w:rPr>
                <w:sz w:val="22"/>
                <w:szCs w:val="22"/>
                <w:lang w:val="en-US"/>
              </w:rPr>
              <w:t xml:space="preserve">. — Frankfurt am Main: </w:t>
            </w:r>
            <w:r w:rsidRPr="000826E9">
              <w:rPr>
                <w:b/>
                <w:bCs/>
                <w:sz w:val="22"/>
                <w:szCs w:val="22"/>
                <w:lang w:val="en-US"/>
              </w:rPr>
              <w:t>Peter Lang Publishing</w:t>
            </w:r>
            <w:r w:rsidRPr="00EA0256">
              <w:rPr>
                <w:sz w:val="22"/>
                <w:szCs w:val="22"/>
                <w:lang w:val="en-US"/>
              </w:rPr>
              <w:t>, 2016. — P. 435</w:t>
            </w:r>
            <w:r w:rsidR="00434B6A">
              <w:rPr>
                <w:sz w:val="22"/>
                <w:szCs w:val="22"/>
                <w:lang w:val="en-US"/>
              </w:rPr>
              <w:t>-</w:t>
            </w:r>
            <w:r w:rsidRPr="00EA0256">
              <w:rPr>
                <w:sz w:val="22"/>
                <w:szCs w:val="22"/>
                <w:lang w:val="en-US"/>
              </w:rPr>
              <w:t>458.</w:t>
            </w:r>
            <w:r w:rsidR="004F6208" w:rsidRPr="004F6208">
              <w:rPr>
                <w:sz w:val="22"/>
                <w:szCs w:val="22"/>
                <w:lang w:val="en-US"/>
              </w:rPr>
              <w:t xml:space="preserve"> </w:t>
            </w:r>
            <w:hyperlink r:id="rId12" w:history="1">
              <w:r w:rsidR="004F6208" w:rsidRPr="002C2D55">
                <w:rPr>
                  <w:rStyle w:val="a4"/>
                  <w:sz w:val="22"/>
                  <w:szCs w:val="22"/>
                  <w:lang w:val="en-US"/>
                </w:rPr>
                <w:t>https://doi.org/10.3726/978-3-653-05437-8</w:t>
              </w:r>
            </w:hyperlink>
            <w:r w:rsidRPr="00EA0256">
              <w:rPr>
                <w:sz w:val="22"/>
                <w:szCs w:val="22"/>
                <w:lang w:val="en-US"/>
              </w:rPr>
              <w:t xml:space="preserve"> </w:t>
            </w:r>
          </w:p>
          <w:p w14:paraId="473D5D47" w14:textId="10AD537E" w:rsidR="000826E9" w:rsidRPr="004F6208" w:rsidRDefault="004F6208" w:rsidP="000826E9">
            <w:pPr>
              <w:pStyle w:val="1"/>
              <w:spacing w:line="216" w:lineRule="auto"/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И</w:t>
            </w:r>
            <w:r w:rsidRPr="004F6208">
              <w:rPr>
                <w:b/>
                <w:bCs/>
                <w:i/>
                <w:iCs/>
                <w:sz w:val="22"/>
                <w:szCs w:val="22"/>
              </w:rPr>
              <w:t>зд</w:t>
            </w:r>
            <w:proofErr w:type="spellEnd"/>
            <w:r w:rsidRPr="004F6208">
              <w:rPr>
                <w:b/>
                <w:bCs/>
                <w:i/>
                <w:iCs/>
                <w:sz w:val="22"/>
                <w:szCs w:val="22"/>
                <w:lang w:val="en-US"/>
              </w:rPr>
              <w:t>. Peter Lang (</w:t>
            </w:r>
            <w:r w:rsidRPr="004F6208">
              <w:rPr>
                <w:b/>
                <w:bCs/>
                <w:i/>
                <w:iCs/>
                <w:sz w:val="22"/>
                <w:szCs w:val="22"/>
              </w:rPr>
              <w:t>Питер</w:t>
            </w:r>
            <w:r w:rsidRPr="004F6208">
              <w:rPr>
                <w:b/>
                <w:bCs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F6208">
              <w:rPr>
                <w:b/>
                <w:bCs/>
                <w:i/>
                <w:iCs/>
                <w:sz w:val="22"/>
                <w:szCs w:val="22"/>
              </w:rPr>
              <w:t>Лэнг</w:t>
            </w:r>
            <w:proofErr w:type="spellEnd"/>
            <w:r w:rsidRPr="004F6208">
              <w:rPr>
                <w:b/>
                <w:bCs/>
                <w:i/>
                <w:iCs/>
                <w:sz w:val="22"/>
                <w:szCs w:val="22"/>
                <w:lang w:val="en-US"/>
              </w:rPr>
              <w:t xml:space="preserve">), </w:t>
            </w:r>
            <w:r w:rsidRPr="004F6208">
              <w:rPr>
                <w:b/>
                <w:bCs/>
                <w:i/>
                <w:iCs/>
                <w:sz w:val="22"/>
                <w:szCs w:val="22"/>
              </w:rPr>
              <w:t>индексация</w:t>
            </w:r>
            <w:r w:rsidRPr="004F6208">
              <w:rPr>
                <w:b/>
                <w:bCs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4F6208">
              <w:rPr>
                <w:b/>
                <w:bCs/>
                <w:i/>
                <w:iCs/>
                <w:sz w:val="22"/>
                <w:szCs w:val="22"/>
              </w:rPr>
              <w:t>в</w:t>
            </w:r>
            <w:r w:rsidRPr="004F6208">
              <w:rPr>
                <w:b/>
                <w:bCs/>
                <w:i/>
                <w:iCs/>
                <w:sz w:val="22"/>
                <w:szCs w:val="22"/>
                <w:lang w:val="en-US"/>
              </w:rPr>
              <w:t xml:space="preserve"> Scopus </w:t>
            </w:r>
          </w:p>
        </w:tc>
        <w:tc>
          <w:tcPr>
            <w:tcW w:w="992" w:type="dxa"/>
            <w:shd w:val="clear" w:color="auto" w:fill="auto"/>
          </w:tcPr>
          <w:p w14:paraId="18303BD8" w14:textId="4FFF15C7" w:rsidR="000826E9" w:rsidRPr="00855222" w:rsidRDefault="000826E9" w:rsidP="000826E9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43</w:t>
            </w:r>
          </w:p>
        </w:tc>
        <w:tc>
          <w:tcPr>
            <w:tcW w:w="1992" w:type="dxa"/>
            <w:shd w:val="clear" w:color="auto" w:fill="auto"/>
          </w:tcPr>
          <w:p w14:paraId="0D749926" w14:textId="40B5E129" w:rsidR="000826E9" w:rsidRPr="00C06C2D" w:rsidRDefault="000826E9" w:rsidP="000826E9">
            <w:pPr>
              <w:spacing w:line="216" w:lineRule="auto"/>
              <w:ind w:left="-11" w:right="-108" w:firstLine="11"/>
              <w:rPr>
                <w:sz w:val="22"/>
                <w:szCs w:val="22"/>
              </w:rPr>
            </w:pPr>
            <w:proofErr w:type="spellStart"/>
            <w:r w:rsidRPr="00E40256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E40256">
              <w:rPr>
                <w:sz w:val="22"/>
                <w:szCs w:val="22"/>
                <w:lang w:val="en-US"/>
              </w:rPr>
              <w:t xml:space="preserve"> S</w:t>
            </w:r>
            <w:r>
              <w:rPr>
                <w:sz w:val="22"/>
                <w:szCs w:val="22"/>
                <w:lang w:val="en-US"/>
              </w:rPr>
              <w:t>h</w:t>
            </w:r>
            <w:r w:rsidRPr="00E40256">
              <w:rPr>
                <w:sz w:val="22"/>
                <w:szCs w:val="22"/>
                <w:lang w:val="en-US"/>
              </w:rPr>
              <w:t>.</w:t>
            </w:r>
          </w:p>
        </w:tc>
      </w:tr>
      <w:tr w:rsidR="000826E9" w:rsidRPr="003E6A79" w14:paraId="64A19173" w14:textId="77777777" w:rsidTr="00AB2FA5">
        <w:tc>
          <w:tcPr>
            <w:tcW w:w="425" w:type="dxa"/>
            <w:shd w:val="clear" w:color="auto" w:fill="auto"/>
          </w:tcPr>
          <w:p w14:paraId="5656840D" w14:textId="77777777" w:rsidR="000826E9" w:rsidRPr="00C01B15" w:rsidRDefault="000826E9" w:rsidP="000826E9">
            <w:pPr>
              <w:pStyle w:val="a9"/>
              <w:numPr>
                <w:ilvl w:val="0"/>
                <w:numId w:val="1"/>
              </w:numPr>
              <w:spacing w:line="216" w:lineRule="auto"/>
              <w:ind w:left="360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5014C475" w14:textId="69974D43" w:rsidR="000826E9" w:rsidRPr="000826E9" w:rsidRDefault="000826E9" w:rsidP="000826E9">
            <w:pPr>
              <w:pStyle w:val="1"/>
              <w:spacing w:line="216" w:lineRule="auto"/>
              <w:rPr>
                <w:sz w:val="22"/>
                <w:szCs w:val="22"/>
                <w:lang w:val="en-US"/>
              </w:rPr>
            </w:pPr>
            <w:r w:rsidRPr="00CC5B01">
              <w:rPr>
                <w:sz w:val="22"/>
                <w:szCs w:val="22"/>
                <w:lang w:val="en-US"/>
              </w:rPr>
              <w:t xml:space="preserve">Rhetorical and </w:t>
            </w:r>
            <w:proofErr w:type="spellStart"/>
            <w:r w:rsidRPr="00CC5B01">
              <w:rPr>
                <w:sz w:val="22"/>
                <w:szCs w:val="22"/>
                <w:lang w:val="en-US"/>
              </w:rPr>
              <w:t>pragmalinguistic</w:t>
            </w:r>
            <w:proofErr w:type="spellEnd"/>
            <w:r w:rsidRPr="00CC5B01">
              <w:rPr>
                <w:sz w:val="22"/>
                <w:szCs w:val="22"/>
                <w:lang w:val="en-US"/>
              </w:rPr>
              <w:t xml:space="preserve"> features of business correspondence: The case of sales letters in intercultural business communication in Kazakhstan</w:t>
            </w:r>
          </w:p>
        </w:tc>
        <w:tc>
          <w:tcPr>
            <w:tcW w:w="1134" w:type="dxa"/>
            <w:shd w:val="clear" w:color="auto" w:fill="auto"/>
          </w:tcPr>
          <w:p w14:paraId="6C7BED10" w14:textId="77777777" w:rsidR="000826E9" w:rsidRPr="00975FE9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694263F7" w14:textId="77777777" w:rsidR="000826E9" w:rsidRPr="00975FE9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47C19F42" w14:textId="3301DCF6" w:rsidR="000826E9" w:rsidRPr="00855222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27800162" w14:textId="77777777" w:rsidR="000826E9" w:rsidRDefault="000826E9" w:rsidP="000826E9">
            <w:pPr>
              <w:ind w:left="30" w:right="-57"/>
              <w:rPr>
                <w:sz w:val="22"/>
                <w:szCs w:val="22"/>
                <w:lang w:val="en-US"/>
              </w:rPr>
            </w:pPr>
            <w:r w:rsidRPr="008C6C9B">
              <w:rPr>
                <w:sz w:val="22"/>
                <w:szCs w:val="22"/>
                <w:lang w:val="en-US"/>
              </w:rPr>
              <w:t xml:space="preserve">Journal of Applied Linguistics and Professional Practice, 10(1), </w:t>
            </w:r>
            <w:r w:rsidRPr="00313114">
              <w:rPr>
                <w:sz w:val="22"/>
                <w:szCs w:val="22"/>
                <w:lang w:val="en-US"/>
              </w:rPr>
              <w:t xml:space="preserve">2016, </w:t>
            </w:r>
            <w:r w:rsidRPr="008C6C9B">
              <w:rPr>
                <w:sz w:val="22"/>
                <w:szCs w:val="22"/>
                <w:lang w:val="en-US"/>
              </w:rPr>
              <w:t>1</w:t>
            </w:r>
            <w:r w:rsidRPr="00640656">
              <w:rPr>
                <w:sz w:val="22"/>
                <w:szCs w:val="22"/>
                <w:lang w:val="en-US"/>
              </w:rPr>
              <w:t>-</w:t>
            </w:r>
            <w:r w:rsidRPr="008C6C9B">
              <w:rPr>
                <w:sz w:val="22"/>
                <w:szCs w:val="22"/>
                <w:lang w:val="en-US"/>
              </w:rPr>
              <w:t xml:space="preserve">22. </w:t>
            </w:r>
          </w:p>
          <w:p w14:paraId="6986A839" w14:textId="7C1E1636" w:rsidR="000826E9" w:rsidRPr="000826E9" w:rsidRDefault="000826E9" w:rsidP="000826E9">
            <w:pPr>
              <w:ind w:left="30" w:right="-57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0826E9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[</w:t>
            </w:r>
            <w:proofErr w:type="spellStart"/>
            <w:r w:rsidRPr="000826E9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CiteScore</w:t>
            </w:r>
            <w:proofErr w:type="spellEnd"/>
            <w:r w:rsidRPr="000826E9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20</w:t>
            </w:r>
            <w:r w:rsidRPr="000446D3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16</w:t>
            </w:r>
            <w:r w:rsidRPr="000826E9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: 0.</w:t>
            </w:r>
            <w:r w:rsidR="000F58EC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2</w:t>
            </w:r>
            <w:r w:rsidRPr="000826E9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; Percentile: </w:t>
            </w:r>
            <w:r w:rsidRPr="000446D3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3</w:t>
            </w:r>
            <w:r w:rsidRPr="000826E9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5%</w:t>
            </w:r>
          </w:p>
          <w:p w14:paraId="6A079040" w14:textId="7E08A84C" w:rsidR="000826E9" w:rsidRPr="000826E9" w:rsidRDefault="000446D3" w:rsidP="000826E9">
            <w:pPr>
              <w:pStyle w:val="3"/>
              <w:spacing w:line="216" w:lineRule="auto"/>
              <w:ind w:firstLine="0"/>
              <w:jc w:val="left"/>
              <w:rPr>
                <w:color w:val="0563C1"/>
                <w:sz w:val="22"/>
                <w:szCs w:val="22"/>
                <w:u w:val="single"/>
                <w:lang w:val="en-US"/>
              </w:rPr>
            </w:pPr>
            <w:r w:rsidRPr="000446D3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#538/830</w:t>
            </w:r>
            <w:r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0826E9" w:rsidRPr="000826E9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Language and Linguistics] </w:t>
            </w:r>
            <w:hyperlink r:id="rId13" w:history="1">
              <w:r w:rsidR="000826E9" w:rsidRPr="00C50434">
                <w:rPr>
                  <w:rStyle w:val="a4"/>
                  <w:sz w:val="22"/>
                  <w:szCs w:val="22"/>
                  <w:lang w:val="en-US"/>
                </w:rPr>
                <w:t>https://doi.org/10.1558/japl.30632</w:t>
              </w:r>
            </w:hyperlink>
          </w:p>
        </w:tc>
        <w:tc>
          <w:tcPr>
            <w:tcW w:w="992" w:type="dxa"/>
            <w:shd w:val="clear" w:color="auto" w:fill="auto"/>
          </w:tcPr>
          <w:p w14:paraId="3F35C8F5" w14:textId="28223DB1" w:rsidR="000826E9" w:rsidRPr="00855222" w:rsidRDefault="000826E9" w:rsidP="000826E9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38</w:t>
            </w:r>
          </w:p>
        </w:tc>
        <w:tc>
          <w:tcPr>
            <w:tcW w:w="1992" w:type="dxa"/>
            <w:shd w:val="clear" w:color="auto" w:fill="auto"/>
          </w:tcPr>
          <w:p w14:paraId="0D6B3374" w14:textId="44A57BF4" w:rsidR="000826E9" w:rsidRPr="00C06C2D" w:rsidRDefault="000826E9" w:rsidP="000826E9">
            <w:pPr>
              <w:spacing w:line="216" w:lineRule="auto"/>
              <w:ind w:left="-11" w:right="-108" w:firstLine="11"/>
              <w:rPr>
                <w:sz w:val="22"/>
                <w:szCs w:val="22"/>
              </w:rPr>
            </w:pPr>
            <w:proofErr w:type="spellStart"/>
            <w:r w:rsidRPr="004F6F55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4F6F55">
              <w:rPr>
                <w:sz w:val="22"/>
                <w:szCs w:val="22"/>
                <w:lang w:val="en-US"/>
              </w:rPr>
              <w:t>, Sh</w:t>
            </w:r>
            <w:r>
              <w:rPr>
                <w:sz w:val="22"/>
                <w:szCs w:val="22"/>
                <w:lang w:val="en-US"/>
              </w:rPr>
              <w:t>.</w:t>
            </w:r>
          </w:p>
        </w:tc>
      </w:tr>
      <w:tr w:rsidR="000826E9" w:rsidRPr="003E6A79" w14:paraId="44753B7F" w14:textId="77777777" w:rsidTr="00E83D70">
        <w:tc>
          <w:tcPr>
            <w:tcW w:w="10535" w:type="dxa"/>
            <w:gridSpan w:val="6"/>
            <w:shd w:val="clear" w:color="auto" w:fill="auto"/>
          </w:tcPr>
          <w:p w14:paraId="5ACDEBF5" w14:textId="000E33E2" w:rsidR="000826E9" w:rsidRDefault="000826E9" w:rsidP="000826E9">
            <w:pPr>
              <w:pStyle w:val="1"/>
              <w:spacing w:after="60" w:line="216" w:lineRule="auto"/>
              <w:ind w:left="-11" w:firstLine="11"/>
              <w:jc w:val="center"/>
              <w:rPr>
                <w:b/>
                <w:sz w:val="22"/>
                <w:szCs w:val="22"/>
              </w:rPr>
            </w:pPr>
            <w:proofErr w:type="spellStart"/>
            <w:r w:rsidRPr="00710815">
              <w:rPr>
                <w:b/>
                <w:sz w:val="22"/>
                <w:szCs w:val="22"/>
              </w:rPr>
              <w:t>Уәкілетті</w:t>
            </w:r>
            <w:proofErr w:type="spellEnd"/>
            <w:r w:rsidRPr="00710815">
              <w:rPr>
                <w:b/>
                <w:sz w:val="22"/>
                <w:szCs w:val="22"/>
              </w:rPr>
              <w:t xml:space="preserve"> орган </w:t>
            </w:r>
            <w:proofErr w:type="spellStart"/>
            <w:r w:rsidRPr="00710815">
              <w:rPr>
                <w:b/>
                <w:sz w:val="22"/>
                <w:szCs w:val="22"/>
              </w:rPr>
              <w:t>ұсынған</w:t>
            </w:r>
            <w:proofErr w:type="spellEnd"/>
            <w:r w:rsidRPr="00710815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sz w:val="22"/>
                <w:szCs w:val="22"/>
              </w:rPr>
              <w:t>басылымдардағы</w:t>
            </w:r>
            <w:proofErr w:type="spellEnd"/>
            <w:r w:rsidRPr="00710815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sz w:val="22"/>
                <w:szCs w:val="22"/>
              </w:rPr>
              <w:t>мақалалар</w:t>
            </w:r>
            <w:proofErr w:type="spellEnd"/>
            <w:r>
              <w:rPr>
                <w:b/>
                <w:sz w:val="22"/>
                <w:szCs w:val="22"/>
                <w:lang w:val="kk-KZ"/>
              </w:rPr>
              <w:t xml:space="preserve"> – 12</w:t>
            </w:r>
          </w:p>
          <w:p w14:paraId="180CF73A" w14:textId="28E1F8B0" w:rsidR="000826E9" w:rsidRPr="00C06C2D" w:rsidRDefault="000826E9" w:rsidP="000826E9">
            <w:pPr>
              <w:spacing w:line="216" w:lineRule="auto"/>
              <w:ind w:left="-11" w:right="-108" w:firstLine="11"/>
              <w:jc w:val="center"/>
              <w:rPr>
                <w:sz w:val="22"/>
                <w:szCs w:val="22"/>
              </w:rPr>
            </w:pPr>
            <w:r w:rsidRPr="005A22C9">
              <w:rPr>
                <w:b/>
                <w:bCs/>
                <w:sz w:val="22"/>
                <w:szCs w:val="22"/>
              </w:rPr>
              <w:t xml:space="preserve">Статьи в изданиях, рекомендованных уполномоченным органом – </w:t>
            </w:r>
            <w:r w:rsidRPr="006A4537">
              <w:rPr>
                <w:b/>
                <w:bCs/>
                <w:sz w:val="22"/>
                <w:szCs w:val="22"/>
              </w:rPr>
              <w:t>1</w:t>
            </w:r>
            <w:r>
              <w:rPr>
                <w:b/>
                <w:bCs/>
                <w:sz w:val="22"/>
                <w:szCs w:val="22"/>
              </w:rPr>
              <w:t>2</w:t>
            </w:r>
          </w:p>
        </w:tc>
      </w:tr>
      <w:tr w:rsidR="000826E9" w:rsidRPr="003E6A79" w14:paraId="60FE4EC8" w14:textId="77777777" w:rsidTr="00AB2FA5">
        <w:tc>
          <w:tcPr>
            <w:tcW w:w="425" w:type="dxa"/>
            <w:shd w:val="clear" w:color="auto" w:fill="auto"/>
          </w:tcPr>
          <w:p w14:paraId="741C1BEA" w14:textId="77777777" w:rsidR="000826E9" w:rsidRPr="00C01B15" w:rsidRDefault="000826E9" w:rsidP="000826E9">
            <w:pPr>
              <w:pStyle w:val="a9"/>
              <w:numPr>
                <w:ilvl w:val="0"/>
                <w:numId w:val="1"/>
              </w:numPr>
              <w:spacing w:line="216" w:lineRule="auto"/>
              <w:ind w:left="360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7567C2E9" w14:textId="4BE7D413" w:rsidR="000826E9" w:rsidRPr="0069661D" w:rsidRDefault="000826E9" w:rsidP="000826E9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69661D">
              <w:rPr>
                <w:sz w:val="22"/>
                <w:szCs w:val="22"/>
              </w:rPr>
              <w:t xml:space="preserve">Современные мировые </w:t>
            </w:r>
            <w:proofErr w:type="spellStart"/>
            <w:r w:rsidRPr="0069661D">
              <w:rPr>
                <w:sz w:val="22"/>
                <w:szCs w:val="22"/>
              </w:rPr>
              <w:t>глобализационные</w:t>
            </w:r>
            <w:proofErr w:type="spellEnd"/>
            <w:r w:rsidRPr="0069661D">
              <w:rPr>
                <w:sz w:val="22"/>
                <w:szCs w:val="22"/>
              </w:rPr>
              <w:t xml:space="preserve"> процессы и основные тенденции языкового развития в Казахстане </w:t>
            </w:r>
          </w:p>
        </w:tc>
        <w:tc>
          <w:tcPr>
            <w:tcW w:w="1134" w:type="dxa"/>
            <w:shd w:val="clear" w:color="auto" w:fill="auto"/>
          </w:tcPr>
          <w:p w14:paraId="07C0CBEA" w14:textId="77777777" w:rsidR="000826E9" w:rsidRPr="0069661D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69661D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0A5B8463" w14:textId="77777777" w:rsidR="000826E9" w:rsidRPr="0069661D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69661D">
              <w:rPr>
                <w:sz w:val="22"/>
                <w:szCs w:val="22"/>
                <w:lang w:val="en-US"/>
              </w:rPr>
              <w:t>-</w:t>
            </w:r>
          </w:p>
          <w:p w14:paraId="28AD5BDB" w14:textId="73F27C2A" w:rsidR="000826E9" w:rsidRPr="0069661D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69661D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1DA9BA1A" w14:textId="3443E003" w:rsidR="000826E9" w:rsidRPr="00A42995" w:rsidRDefault="000826E9" w:rsidP="000826E9">
            <w:pPr>
              <w:pStyle w:val="1"/>
              <w:spacing w:line="216" w:lineRule="auto"/>
              <w:rPr>
                <w:color w:val="000000" w:themeColor="text1"/>
                <w:sz w:val="22"/>
                <w:szCs w:val="22"/>
              </w:rPr>
            </w:pPr>
            <w:r w:rsidRPr="00A42995">
              <w:rPr>
                <w:color w:val="000000" w:themeColor="text1"/>
                <w:sz w:val="22"/>
                <w:szCs w:val="22"/>
              </w:rPr>
              <w:t xml:space="preserve">Вестник Евразийского национального университета им. Л.Н. Гумилева. Сер. гуманитарных наук. – Астана: ЕНУ им. Л.Н. Гумилева. – 2015. – Т. 5, № 108. — С. </w:t>
            </w:r>
            <w:r w:rsidR="0069661D" w:rsidRPr="00A42995">
              <w:rPr>
                <w:color w:val="000000" w:themeColor="text1"/>
                <w:sz w:val="22"/>
                <w:szCs w:val="22"/>
              </w:rPr>
              <w:t>80</w:t>
            </w:r>
            <w:r w:rsidRPr="00A42995">
              <w:rPr>
                <w:color w:val="000000" w:themeColor="text1"/>
                <w:sz w:val="22"/>
                <w:szCs w:val="22"/>
              </w:rPr>
              <w:t>–</w:t>
            </w:r>
            <w:r w:rsidR="0069661D" w:rsidRPr="00A42995">
              <w:rPr>
                <w:color w:val="000000" w:themeColor="text1"/>
                <w:sz w:val="22"/>
                <w:szCs w:val="22"/>
              </w:rPr>
              <w:t>86</w:t>
            </w:r>
            <w:r w:rsidRPr="00A42995">
              <w:rPr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992" w:type="dxa"/>
            <w:shd w:val="clear" w:color="auto" w:fill="auto"/>
          </w:tcPr>
          <w:p w14:paraId="13552D3F" w14:textId="5F776F87" w:rsidR="000826E9" w:rsidRPr="00A42995" w:rsidRDefault="000826E9" w:rsidP="000826E9">
            <w:pPr>
              <w:spacing w:line="216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A42995">
              <w:rPr>
                <w:color w:val="000000" w:themeColor="text1"/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45B58D66" w14:textId="4E76DC69" w:rsidR="000826E9" w:rsidRPr="00A42995" w:rsidRDefault="000826E9" w:rsidP="000826E9">
            <w:pPr>
              <w:spacing w:line="216" w:lineRule="auto"/>
              <w:ind w:left="-11" w:right="-108" w:firstLine="11"/>
              <w:rPr>
                <w:color w:val="000000" w:themeColor="text1"/>
                <w:sz w:val="22"/>
                <w:szCs w:val="22"/>
              </w:rPr>
            </w:pPr>
            <w:proofErr w:type="spellStart"/>
            <w:r w:rsidRPr="00A42995">
              <w:rPr>
                <w:color w:val="000000" w:themeColor="text1"/>
                <w:sz w:val="22"/>
                <w:szCs w:val="22"/>
              </w:rPr>
              <w:t>Жаркынбекова</w:t>
            </w:r>
            <w:proofErr w:type="spellEnd"/>
            <w:r w:rsidRPr="00A42995">
              <w:rPr>
                <w:color w:val="000000" w:themeColor="text1"/>
                <w:sz w:val="22"/>
                <w:szCs w:val="22"/>
              </w:rPr>
              <w:t xml:space="preserve"> Ш. К., </w:t>
            </w:r>
            <w:proofErr w:type="spellStart"/>
            <w:r w:rsidRPr="00A42995">
              <w:rPr>
                <w:color w:val="000000" w:themeColor="text1"/>
                <w:sz w:val="22"/>
                <w:szCs w:val="22"/>
              </w:rPr>
              <w:t>Лацло</w:t>
            </w:r>
            <w:proofErr w:type="spellEnd"/>
            <w:r w:rsidRPr="00A42995">
              <w:rPr>
                <w:color w:val="000000" w:themeColor="text1"/>
                <w:sz w:val="22"/>
                <w:szCs w:val="22"/>
              </w:rPr>
              <w:t xml:space="preserve"> М.</w:t>
            </w:r>
            <w:r w:rsidR="0069661D" w:rsidRPr="00A42995">
              <w:rPr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69661D" w:rsidRPr="00A42995">
              <w:rPr>
                <w:color w:val="000000" w:themeColor="text1"/>
                <w:sz w:val="22"/>
                <w:szCs w:val="22"/>
              </w:rPr>
              <w:t>Акынова</w:t>
            </w:r>
            <w:proofErr w:type="spellEnd"/>
            <w:r w:rsidR="0069661D" w:rsidRPr="00A42995">
              <w:rPr>
                <w:color w:val="000000" w:themeColor="text1"/>
                <w:sz w:val="22"/>
                <w:szCs w:val="22"/>
              </w:rPr>
              <w:t xml:space="preserve"> Д., </w:t>
            </w:r>
            <w:proofErr w:type="spellStart"/>
            <w:r w:rsidR="0069661D" w:rsidRPr="00A42995">
              <w:rPr>
                <w:color w:val="000000" w:themeColor="text1"/>
                <w:sz w:val="22"/>
                <w:szCs w:val="22"/>
              </w:rPr>
              <w:t>Акжигитова</w:t>
            </w:r>
            <w:proofErr w:type="spellEnd"/>
            <w:r w:rsidR="0069661D" w:rsidRPr="00A42995">
              <w:rPr>
                <w:color w:val="000000" w:themeColor="text1"/>
                <w:sz w:val="22"/>
                <w:szCs w:val="22"/>
              </w:rPr>
              <w:t xml:space="preserve"> А.</w:t>
            </w:r>
          </w:p>
        </w:tc>
      </w:tr>
      <w:tr w:rsidR="000826E9" w:rsidRPr="003E6A79" w14:paraId="1776AA53" w14:textId="77777777" w:rsidTr="00AB2FA5">
        <w:tc>
          <w:tcPr>
            <w:tcW w:w="425" w:type="dxa"/>
            <w:shd w:val="clear" w:color="auto" w:fill="auto"/>
          </w:tcPr>
          <w:p w14:paraId="1714D4B1" w14:textId="77777777" w:rsidR="000826E9" w:rsidRPr="00C01B15" w:rsidRDefault="000826E9" w:rsidP="000826E9">
            <w:pPr>
              <w:pStyle w:val="a9"/>
              <w:numPr>
                <w:ilvl w:val="0"/>
                <w:numId w:val="1"/>
              </w:numPr>
              <w:spacing w:line="216" w:lineRule="auto"/>
              <w:ind w:left="360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15303B4F" w14:textId="400C112F" w:rsidR="000826E9" w:rsidRPr="0069661D" w:rsidRDefault="000826E9" w:rsidP="000826E9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69661D">
              <w:rPr>
                <w:sz w:val="22"/>
                <w:szCs w:val="22"/>
              </w:rPr>
              <w:t xml:space="preserve">О прагматически обусловленных коммуникативных неудачах в деловом дискурсе (на материале казахстанской бизнес-корреспонденции) </w:t>
            </w:r>
          </w:p>
        </w:tc>
        <w:tc>
          <w:tcPr>
            <w:tcW w:w="1134" w:type="dxa"/>
            <w:shd w:val="clear" w:color="auto" w:fill="auto"/>
          </w:tcPr>
          <w:p w14:paraId="29FC0241" w14:textId="77777777" w:rsidR="000826E9" w:rsidRPr="0069661D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69661D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43EF4AB5" w14:textId="77777777" w:rsidR="000826E9" w:rsidRPr="0069661D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69661D">
              <w:rPr>
                <w:sz w:val="22"/>
                <w:szCs w:val="22"/>
                <w:lang w:val="en-US"/>
              </w:rPr>
              <w:t>-</w:t>
            </w:r>
          </w:p>
          <w:p w14:paraId="765FF13B" w14:textId="4E11EC74" w:rsidR="000826E9" w:rsidRPr="0069661D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69661D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59B652BA" w14:textId="4076EF1E" w:rsidR="000826E9" w:rsidRPr="00A42995" w:rsidRDefault="000826E9" w:rsidP="000826E9">
            <w:pPr>
              <w:pStyle w:val="1"/>
              <w:spacing w:line="216" w:lineRule="auto"/>
              <w:rPr>
                <w:color w:val="000000" w:themeColor="text1"/>
                <w:sz w:val="22"/>
                <w:szCs w:val="22"/>
              </w:rPr>
            </w:pPr>
            <w:r w:rsidRPr="00A42995">
              <w:rPr>
                <w:color w:val="000000" w:themeColor="text1"/>
                <w:sz w:val="22"/>
                <w:szCs w:val="22"/>
              </w:rPr>
              <w:t>Вестник Евразийского национального университета им. Л.Н. Гумилева. Сер. гуманитарных наук. – Астана: ЕНУ им. Л.Н. Гумилева. — 201</w:t>
            </w:r>
            <w:r w:rsidR="0069661D" w:rsidRPr="00A42995">
              <w:rPr>
                <w:color w:val="000000" w:themeColor="text1"/>
                <w:sz w:val="22"/>
                <w:szCs w:val="22"/>
              </w:rPr>
              <w:t>5</w:t>
            </w:r>
            <w:r w:rsidRPr="00A42995">
              <w:rPr>
                <w:color w:val="000000" w:themeColor="text1"/>
                <w:sz w:val="22"/>
                <w:szCs w:val="22"/>
              </w:rPr>
              <w:t xml:space="preserve">. — Т. 5, № 108. — С. </w:t>
            </w:r>
            <w:r w:rsidR="0069661D" w:rsidRPr="00A42995">
              <w:rPr>
                <w:color w:val="000000" w:themeColor="text1"/>
                <w:sz w:val="22"/>
                <w:szCs w:val="22"/>
              </w:rPr>
              <w:t>86</w:t>
            </w:r>
            <w:r w:rsidRPr="00A42995">
              <w:rPr>
                <w:color w:val="000000" w:themeColor="text1"/>
                <w:sz w:val="22"/>
                <w:szCs w:val="22"/>
              </w:rPr>
              <w:t>–</w:t>
            </w:r>
            <w:r w:rsidR="0069661D" w:rsidRPr="00A42995">
              <w:rPr>
                <w:color w:val="000000" w:themeColor="text1"/>
                <w:sz w:val="22"/>
                <w:szCs w:val="22"/>
              </w:rPr>
              <w:t>91</w:t>
            </w:r>
            <w:r w:rsidRPr="00A42995">
              <w:rPr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992" w:type="dxa"/>
            <w:shd w:val="clear" w:color="auto" w:fill="auto"/>
          </w:tcPr>
          <w:p w14:paraId="429091CC" w14:textId="0063B051" w:rsidR="000826E9" w:rsidRPr="00A42995" w:rsidRDefault="000826E9" w:rsidP="000826E9">
            <w:pPr>
              <w:spacing w:line="216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A42995">
              <w:rPr>
                <w:color w:val="000000" w:themeColor="text1"/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3F360BFC" w14:textId="0B44409F" w:rsidR="000826E9" w:rsidRPr="00A42995" w:rsidRDefault="000826E9" w:rsidP="000826E9">
            <w:pPr>
              <w:spacing w:line="216" w:lineRule="auto"/>
              <w:ind w:left="-11" w:right="-108" w:firstLine="11"/>
              <w:jc w:val="center"/>
              <w:rPr>
                <w:color w:val="000000" w:themeColor="text1"/>
                <w:sz w:val="22"/>
                <w:szCs w:val="22"/>
              </w:rPr>
            </w:pPr>
            <w:proofErr w:type="spellStart"/>
            <w:r w:rsidRPr="00A42995">
              <w:rPr>
                <w:color w:val="000000" w:themeColor="text1"/>
                <w:sz w:val="22"/>
                <w:szCs w:val="22"/>
              </w:rPr>
              <w:t>Жаркынбекова</w:t>
            </w:r>
            <w:proofErr w:type="spellEnd"/>
            <w:r w:rsidRPr="00A42995">
              <w:rPr>
                <w:color w:val="000000" w:themeColor="text1"/>
                <w:sz w:val="22"/>
                <w:szCs w:val="22"/>
              </w:rPr>
              <w:t xml:space="preserve"> Ш. К.</w:t>
            </w:r>
          </w:p>
        </w:tc>
      </w:tr>
      <w:tr w:rsidR="000826E9" w:rsidRPr="003E6A79" w14:paraId="1F505AD3" w14:textId="77777777" w:rsidTr="00AB2FA5">
        <w:tc>
          <w:tcPr>
            <w:tcW w:w="425" w:type="dxa"/>
            <w:shd w:val="clear" w:color="auto" w:fill="auto"/>
          </w:tcPr>
          <w:p w14:paraId="392A6CDC" w14:textId="77777777" w:rsidR="000826E9" w:rsidRPr="00C01B15" w:rsidRDefault="000826E9" w:rsidP="000826E9">
            <w:pPr>
              <w:pStyle w:val="a9"/>
              <w:numPr>
                <w:ilvl w:val="0"/>
                <w:numId w:val="1"/>
              </w:numPr>
              <w:spacing w:line="216" w:lineRule="auto"/>
              <w:ind w:left="360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2B9F0884" w14:textId="7ABDBC6D" w:rsidR="000826E9" w:rsidRPr="00E50EE9" w:rsidRDefault="000826E9" w:rsidP="000826E9">
            <w:pPr>
              <w:pStyle w:val="1"/>
              <w:spacing w:line="216" w:lineRule="auto"/>
              <w:rPr>
                <w:sz w:val="22"/>
                <w:szCs w:val="22"/>
                <w:highlight w:val="green"/>
              </w:rPr>
            </w:pPr>
            <w:r w:rsidRPr="00E50EE9">
              <w:rPr>
                <w:sz w:val="22"/>
                <w:szCs w:val="22"/>
              </w:rPr>
              <w:t xml:space="preserve">Социокультурный контекст и его влияние на конструирование текстов бизнес-корреспонденции: на примере казахского, русского и английского языков </w:t>
            </w:r>
          </w:p>
        </w:tc>
        <w:tc>
          <w:tcPr>
            <w:tcW w:w="1134" w:type="dxa"/>
            <w:shd w:val="clear" w:color="auto" w:fill="auto"/>
          </w:tcPr>
          <w:p w14:paraId="6AED71E6" w14:textId="77777777" w:rsidR="000826E9" w:rsidRPr="00975FE9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2376523" w14:textId="77777777" w:rsidR="000826E9" w:rsidRPr="00975FE9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0F168C91" w14:textId="122FCECD" w:rsidR="000826E9" w:rsidRPr="00E50EE9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6F1B5DA1" w14:textId="4D24CE91" w:rsidR="000826E9" w:rsidRPr="003A6442" w:rsidRDefault="000826E9" w:rsidP="000826E9">
            <w:pPr>
              <w:pStyle w:val="1"/>
              <w:spacing w:line="216" w:lineRule="auto"/>
              <w:rPr>
                <w:sz w:val="22"/>
                <w:szCs w:val="22"/>
                <w:highlight w:val="green"/>
              </w:rPr>
            </w:pPr>
            <w:r w:rsidRPr="00E50EE9">
              <w:rPr>
                <w:sz w:val="22"/>
                <w:szCs w:val="22"/>
              </w:rPr>
              <w:t>Казак б</w:t>
            </w:r>
            <w:proofErr w:type="spellStart"/>
            <w:r w:rsidRPr="00E50EE9">
              <w:rPr>
                <w:sz w:val="22"/>
                <w:szCs w:val="22"/>
                <w:lang w:val="en-US"/>
              </w:rPr>
              <w:t>i</w:t>
            </w:r>
            <w:proofErr w:type="spellEnd"/>
            <w:r w:rsidRPr="00E50EE9">
              <w:rPr>
                <w:sz w:val="22"/>
                <w:szCs w:val="22"/>
              </w:rPr>
              <w:t>л</w:t>
            </w:r>
            <w:proofErr w:type="spellStart"/>
            <w:r w:rsidRPr="00E50EE9">
              <w:rPr>
                <w:sz w:val="22"/>
                <w:szCs w:val="22"/>
                <w:lang w:val="en-US"/>
              </w:rPr>
              <w:t>i</w:t>
            </w:r>
            <w:proofErr w:type="spellEnd"/>
            <w:r w:rsidRPr="00E50EE9">
              <w:rPr>
                <w:sz w:val="22"/>
                <w:szCs w:val="22"/>
              </w:rPr>
              <w:t xml:space="preserve">м </w:t>
            </w:r>
            <w:proofErr w:type="spellStart"/>
            <w:r w:rsidRPr="00E50EE9">
              <w:rPr>
                <w:sz w:val="22"/>
                <w:szCs w:val="22"/>
              </w:rPr>
              <w:t>академиясынын</w:t>
            </w:r>
            <w:proofErr w:type="spellEnd"/>
            <w:r w:rsidRPr="00E50EE9">
              <w:rPr>
                <w:sz w:val="22"/>
                <w:szCs w:val="22"/>
              </w:rPr>
              <w:t xml:space="preserve"> </w:t>
            </w:r>
            <w:proofErr w:type="spellStart"/>
            <w:r w:rsidRPr="00E50EE9">
              <w:rPr>
                <w:sz w:val="22"/>
                <w:szCs w:val="22"/>
              </w:rPr>
              <w:t>баяндамалары</w:t>
            </w:r>
            <w:proofErr w:type="spellEnd"/>
            <w:r w:rsidRPr="00E50EE9">
              <w:rPr>
                <w:sz w:val="22"/>
                <w:szCs w:val="22"/>
              </w:rPr>
              <w:t xml:space="preserve"> (Доклады Казахской академии образования). — 2018. — № 2. — С. 155–164.</w:t>
            </w:r>
          </w:p>
        </w:tc>
        <w:tc>
          <w:tcPr>
            <w:tcW w:w="992" w:type="dxa"/>
            <w:shd w:val="clear" w:color="auto" w:fill="auto"/>
          </w:tcPr>
          <w:p w14:paraId="07E3EA38" w14:textId="574E4B72" w:rsidR="000826E9" w:rsidRPr="00E50EE9" w:rsidRDefault="000826E9" w:rsidP="000826E9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56</w:t>
            </w:r>
          </w:p>
        </w:tc>
        <w:tc>
          <w:tcPr>
            <w:tcW w:w="1992" w:type="dxa"/>
            <w:shd w:val="clear" w:color="auto" w:fill="auto"/>
          </w:tcPr>
          <w:p w14:paraId="4D9D1C37" w14:textId="10E11CD5" w:rsidR="000826E9" w:rsidRPr="00E50EE9" w:rsidRDefault="000826E9" w:rsidP="000826E9">
            <w:pPr>
              <w:spacing w:line="216" w:lineRule="auto"/>
              <w:ind w:left="-11" w:right="-108" w:firstLine="1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0826E9" w:rsidRPr="003E6A79" w14:paraId="484BD25F" w14:textId="77777777" w:rsidTr="00AB2FA5">
        <w:tc>
          <w:tcPr>
            <w:tcW w:w="425" w:type="dxa"/>
            <w:shd w:val="clear" w:color="auto" w:fill="auto"/>
          </w:tcPr>
          <w:p w14:paraId="3D4F054E" w14:textId="77777777" w:rsidR="000826E9" w:rsidRPr="00C01B15" w:rsidRDefault="000826E9" w:rsidP="000826E9">
            <w:pPr>
              <w:pStyle w:val="a9"/>
              <w:numPr>
                <w:ilvl w:val="0"/>
                <w:numId w:val="1"/>
              </w:numPr>
              <w:spacing w:line="216" w:lineRule="auto"/>
              <w:ind w:left="360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1B8B5DE0" w14:textId="261BDD66" w:rsidR="000826E9" w:rsidRPr="004C5930" w:rsidRDefault="000826E9" w:rsidP="000826E9">
            <w:pPr>
              <w:pStyle w:val="1"/>
              <w:spacing w:line="216" w:lineRule="auto"/>
              <w:rPr>
                <w:sz w:val="22"/>
                <w:szCs w:val="22"/>
                <w:highlight w:val="green"/>
              </w:rPr>
            </w:pPr>
            <w:r w:rsidRPr="004C5930">
              <w:rPr>
                <w:sz w:val="22"/>
                <w:szCs w:val="22"/>
              </w:rPr>
              <w:t xml:space="preserve">Взаимосвязь социальных и когнитивных аспектов изучения делового дискурса </w:t>
            </w:r>
          </w:p>
        </w:tc>
        <w:tc>
          <w:tcPr>
            <w:tcW w:w="1134" w:type="dxa"/>
            <w:shd w:val="clear" w:color="auto" w:fill="auto"/>
          </w:tcPr>
          <w:p w14:paraId="25D50657" w14:textId="77777777" w:rsidR="000826E9" w:rsidRPr="00975FE9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7860EBE7" w14:textId="77777777" w:rsidR="000826E9" w:rsidRPr="00975FE9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4C9D1A5D" w14:textId="3946F4E1" w:rsidR="000826E9" w:rsidRPr="004C5930" w:rsidRDefault="000826E9" w:rsidP="000826E9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42094045" w14:textId="4B0E422E" w:rsidR="000826E9" w:rsidRPr="003A6442" w:rsidRDefault="000826E9" w:rsidP="000826E9">
            <w:pPr>
              <w:pStyle w:val="1"/>
              <w:spacing w:line="216" w:lineRule="auto"/>
              <w:rPr>
                <w:sz w:val="22"/>
                <w:szCs w:val="22"/>
                <w:highlight w:val="green"/>
              </w:rPr>
            </w:pPr>
            <w:r w:rsidRPr="004C5930">
              <w:rPr>
                <w:sz w:val="22"/>
                <w:szCs w:val="22"/>
              </w:rPr>
              <w:t>Вестник Евразийского Национального университета им. Л.Н. Гумилева. Серия: Филология. — 2018. — № 1 (122). — С. 14–20.</w:t>
            </w:r>
          </w:p>
        </w:tc>
        <w:tc>
          <w:tcPr>
            <w:tcW w:w="992" w:type="dxa"/>
            <w:shd w:val="clear" w:color="auto" w:fill="auto"/>
          </w:tcPr>
          <w:p w14:paraId="77F372C7" w14:textId="78895102" w:rsidR="000826E9" w:rsidRPr="004C5930" w:rsidRDefault="000826E9" w:rsidP="000826E9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518722B8" w14:textId="271BBEB8" w:rsidR="000826E9" w:rsidRPr="004C5930" w:rsidRDefault="000826E9" w:rsidP="000826E9">
            <w:pPr>
              <w:spacing w:line="216" w:lineRule="auto"/>
              <w:ind w:left="-11" w:right="-108" w:firstLine="1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</w:tbl>
    <w:p w14:paraId="723CAB40" w14:textId="77777777" w:rsidR="001E525C" w:rsidRPr="00726C24" w:rsidRDefault="001E525C" w:rsidP="00AB2FA5">
      <w:pPr>
        <w:spacing w:line="216" w:lineRule="auto"/>
        <w:ind w:left="-108" w:right="-108"/>
        <w:jc w:val="center"/>
        <w:rPr>
          <w:sz w:val="22"/>
          <w:szCs w:val="22"/>
          <w:lang w:val="en-US"/>
        </w:rPr>
      </w:pPr>
    </w:p>
    <w:p w14:paraId="3813863E" w14:textId="1270F66C" w:rsidR="001E525C" w:rsidRPr="001E525C" w:rsidRDefault="001E525C" w:rsidP="001E525C">
      <w:pPr>
        <w:rPr>
          <w:sz w:val="22"/>
          <w:szCs w:val="22"/>
        </w:rPr>
        <w:sectPr w:rsidR="001E525C" w:rsidRPr="001E525C" w:rsidSect="001E5745">
          <w:pgSz w:w="11906" w:h="16838"/>
          <w:pgMar w:top="1135" w:right="707" w:bottom="993" w:left="709" w:header="709" w:footer="709" w:gutter="0"/>
          <w:cols w:space="708"/>
          <w:docGrid w:linePitch="360"/>
        </w:sectPr>
      </w:pPr>
    </w:p>
    <w:tbl>
      <w:tblPr>
        <w:tblW w:w="10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547"/>
        <w:gridCol w:w="992"/>
        <w:gridCol w:w="3969"/>
        <w:gridCol w:w="610"/>
        <w:gridCol w:w="1992"/>
      </w:tblGrid>
      <w:tr w:rsidR="001E525C" w:rsidRPr="00975FE9" w14:paraId="271BE48E" w14:textId="77777777" w:rsidTr="00544AA4">
        <w:tc>
          <w:tcPr>
            <w:tcW w:w="425" w:type="dxa"/>
            <w:shd w:val="clear" w:color="auto" w:fill="auto"/>
          </w:tcPr>
          <w:p w14:paraId="6430765C" w14:textId="3071BB53" w:rsidR="001E525C" w:rsidRPr="00975FE9" w:rsidRDefault="001E525C" w:rsidP="001E525C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lastRenderedPageBreak/>
              <w:t>1</w:t>
            </w:r>
          </w:p>
        </w:tc>
        <w:tc>
          <w:tcPr>
            <w:tcW w:w="2547" w:type="dxa"/>
            <w:shd w:val="clear" w:color="auto" w:fill="auto"/>
          </w:tcPr>
          <w:p w14:paraId="323997F7" w14:textId="162C3DB7" w:rsidR="001E525C" w:rsidRPr="00975FE9" w:rsidRDefault="001E525C" w:rsidP="001E525C">
            <w:pPr>
              <w:pStyle w:val="1"/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6687B1D3" w14:textId="3A4851CC" w:rsidR="001E525C" w:rsidRPr="00975FE9" w:rsidRDefault="001E525C" w:rsidP="001E525C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3</w:t>
            </w:r>
          </w:p>
        </w:tc>
        <w:tc>
          <w:tcPr>
            <w:tcW w:w="3969" w:type="dxa"/>
            <w:shd w:val="clear" w:color="auto" w:fill="auto"/>
          </w:tcPr>
          <w:p w14:paraId="7EBDD659" w14:textId="0376E16B" w:rsidR="001E525C" w:rsidRPr="00975FE9" w:rsidRDefault="001E525C" w:rsidP="001E525C">
            <w:pPr>
              <w:pStyle w:val="3"/>
              <w:spacing w:line="216" w:lineRule="auto"/>
              <w:ind w:firstLine="0"/>
              <w:jc w:val="center"/>
              <w:rPr>
                <w:bCs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4</w:t>
            </w:r>
          </w:p>
        </w:tc>
        <w:tc>
          <w:tcPr>
            <w:tcW w:w="610" w:type="dxa"/>
            <w:shd w:val="clear" w:color="auto" w:fill="auto"/>
          </w:tcPr>
          <w:p w14:paraId="53D50759" w14:textId="02B28557" w:rsidR="001E525C" w:rsidRPr="00975FE9" w:rsidRDefault="001E525C" w:rsidP="001E525C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5</w:t>
            </w:r>
          </w:p>
        </w:tc>
        <w:tc>
          <w:tcPr>
            <w:tcW w:w="1992" w:type="dxa"/>
            <w:shd w:val="clear" w:color="auto" w:fill="auto"/>
          </w:tcPr>
          <w:p w14:paraId="2E87B447" w14:textId="15B20851" w:rsidR="001E525C" w:rsidRPr="00975FE9" w:rsidRDefault="001E525C" w:rsidP="001E525C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6</w:t>
            </w:r>
          </w:p>
        </w:tc>
      </w:tr>
      <w:tr w:rsidR="000D4FDE" w:rsidRPr="00975FE9" w14:paraId="5CBA698F" w14:textId="77777777" w:rsidTr="00544AA4">
        <w:tc>
          <w:tcPr>
            <w:tcW w:w="425" w:type="dxa"/>
            <w:shd w:val="clear" w:color="auto" w:fill="auto"/>
          </w:tcPr>
          <w:p w14:paraId="28CE4CEC" w14:textId="6D9E465D" w:rsidR="000D4FDE" w:rsidRPr="003B79B4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547" w:type="dxa"/>
            <w:shd w:val="clear" w:color="auto" w:fill="auto"/>
          </w:tcPr>
          <w:p w14:paraId="0D69C989" w14:textId="2639BAA6" w:rsidR="000D4FDE" w:rsidRPr="0048287D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</w:t>
            </w:r>
            <w:r w:rsidRPr="0090639E">
              <w:rPr>
                <w:sz w:val="22"/>
                <w:szCs w:val="22"/>
                <w:lang w:val="en-US"/>
              </w:rPr>
              <w:t xml:space="preserve">nsights into multilingual education in </w:t>
            </w:r>
            <w:r>
              <w:rPr>
                <w:sz w:val="22"/>
                <w:szCs w:val="22"/>
                <w:lang w:val="en-US"/>
              </w:rPr>
              <w:t>K</w:t>
            </w:r>
            <w:r w:rsidRPr="0090639E">
              <w:rPr>
                <w:sz w:val="22"/>
                <w:szCs w:val="22"/>
                <w:lang w:val="en-US"/>
              </w:rPr>
              <w:t xml:space="preserve">azakhstan: Overview of the world experience </w:t>
            </w:r>
          </w:p>
        </w:tc>
        <w:tc>
          <w:tcPr>
            <w:tcW w:w="992" w:type="dxa"/>
            <w:shd w:val="clear" w:color="auto" w:fill="auto"/>
          </w:tcPr>
          <w:p w14:paraId="17416FBD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44685337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52C03A4D" w14:textId="714D4F9A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3389736A" w14:textId="3DF3B2FE" w:rsidR="000D4FDE" w:rsidRPr="00975FE9" w:rsidRDefault="000D4FDE" w:rsidP="000D4FDE">
            <w:pPr>
              <w:pStyle w:val="3"/>
              <w:spacing w:line="216" w:lineRule="auto"/>
              <w:ind w:firstLine="0"/>
              <w:jc w:val="left"/>
              <w:rPr>
                <w:bCs/>
                <w:sz w:val="22"/>
                <w:szCs w:val="22"/>
              </w:rPr>
            </w:pPr>
            <w:r w:rsidRPr="0090639E">
              <w:rPr>
                <w:sz w:val="22"/>
                <w:szCs w:val="22"/>
              </w:rPr>
              <w:t xml:space="preserve">Вестник </w:t>
            </w:r>
            <w:proofErr w:type="spellStart"/>
            <w:r w:rsidRPr="0090639E">
              <w:rPr>
                <w:sz w:val="22"/>
                <w:szCs w:val="22"/>
              </w:rPr>
              <w:t>Кокшетауского</w:t>
            </w:r>
            <w:proofErr w:type="spellEnd"/>
            <w:r w:rsidRPr="0090639E">
              <w:rPr>
                <w:sz w:val="22"/>
                <w:szCs w:val="22"/>
              </w:rPr>
              <w:t xml:space="preserve"> Государственного Университета. Серия филологическая. - </w:t>
            </w:r>
            <w:proofErr w:type="spellStart"/>
            <w:r w:rsidRPr="0090639E">
              <w:rPr>
                <w:sz w:val="22"/>
                <w:szCs w:val="22"/>
              </w:rPr>
              <w:t>Кокшетауский</w:t>
            </w:r>
            <w:proofErr w:type="spellEnd"/>
            <w:r w:rsidRPr="0090639E">
              <w:rPr>
                <w:sz w:val="22"/>
                <w:szCs w:val="22"/>
              </w:rPr>
              <w:t xml:space="preserve"> Государственный Университет </w:t>
            </w:r>
            <w:proofErr w:type="spellStart"/>
            <w:r w:rsidRPr="0090639E">
              <w:rPr>
                <w:sz w:val="22"/>
                <w:szCs w:val="22"/>
              </w:rPr>
              <w:t>им.Ш.Уалиханова</w:t>
            </w:r>
            <w:proofErr w:type="spellEnd"/>
            <w:r w:rsidRPr="0090639E">
              <w:rPr>
                <w:sz w:val="22"/>
                <w:szCs w:val="22"/>
              </w:rPr>
              <w:t>: Кокшетау. — 2018. — Т. 1, № 1. — С. 300–306.</w:t>
            </w:r>
          </w:p>
        </w:tc>
        <w:tc>
          <w:tcPr>
            <w:tcW w:w="610" w:type="dxa"/>
            <w:shd w:val="clear" w:color="auto" w:fill="auto"/>
          </w:tcPr>
          <w:p w14:paraId="3B1D8260" w14:textId="4926916A" w:rsidR="000D4FDE" w:rsidRPr="00975FE9" w:rsidRDefault="000D4FDE" w:rsidP="000D4FDE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4FD941B4" w14:textId="67A572DC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0D4FDE" w:rsidRPr="00975FE9" w14:paraId="39A95BC5" w14:textId="77777777" w:rsidTr="00544AA4">
        <w:tc>
          <w:tcPr>
            <w:tcW w:w="425" w:type="dxa"/>
            <w:shd w:val="clear" w:color="auto" w:fill="auto"/>
          </w:tcPr>
          <w:p w14:paraId="4675FF77" w14:textId="77777777" w:rsidR="000D4FDE" w:rsidRPr="003B79B4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547" w:type="dxa"/>
            <w:shd w:val="clear" w:color="auto" w:fill="auto"/>
          </w:tcPr>
          <w:p w14:paraId="37D655E4" w14:textId="51345C94" w:rsidR="000D4FDE" w:rsidRPr="007F2D53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</w:rPr>
            </w:pPr>
            <w:r w:rsidRPr="00157157">
              <w:rPr>
                <w:sz w:val="22"/>
                <w:szCs w:val="22"/>
              </w:rPr>
              <w:t xml:space="preserve">Профессиональный английский для экономистов: обучение в </w:t>
            </w:r>
            <w:proofErr w:type="spellStart"/>
            <w:r w:rsidRPr="00157157">
              <w:rPr>
                <w:sz w:val="22"/>
                <w:szCs w:val="22"/>
              </w:rPr>
              <w:t>бакалавриате</w:t>
            </w:r>
            <w:proofErr w:type="spellEnd"/>
            <w:r w:rsidRPr="00157157">
              <w:rPr>
                <w:sz w:val="22"/>
                <w:szCs w:val="22"/>
              </w:rPr>
              <w:t xml:space="preserve"> и магистратуре Казахстанского филиала МГУ имени М.В. Ломоносова </w:t>
            </w:r>
          </w:p>
        </w:tc>
        <w:tc>
          <w:tcPr>
            <w:tcW w:w="992" w:type="dxa"/>
            <w:shd w:val="clear" w:color="auto" w:fill="auto"/>
          </w:tcPr>
          <w:p w14:paraId="60D080DE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9EC9C17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34A9E79E" w14:textId="452CF738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75275F6D" w14:textId="69150984" w:rsidR="000D4FDE" w:rsidRPr="008D78EE" w:rsidRDefault="000D4FDE" w:rsidP="000D4FDE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157157">
              <w:rPr>
                <w:sz w:val="22"/>
                <w:szCs w:val="22"/>
              </w:rPr>
              <w:t xml:space="preserve">Вестник </w:t>
            </w:r>
            <w:proofErr w:type="spellStart"/>
            <w:r w:rsidRPr="00157157">
              <w:rPr>
                <w:sz w:val="22"/>
                <w:szCs w:val="22"/>
              </w:rPr>
              <w:t>Кокшетауского</w:t>
            </w:r>
            <w:proofErr w:type="spellEnd"/>
            <w:r w:rsidRPr="00157157">
              <w:rPr>
                <w:sz w:val="22"/>
                <w:szCs w:val="22"/>
              </w:rPr>
              <w:t xml:space="preserve"> Государственного Университета. Серия филологическая. - </w:t>
            </w:r>
            <w:proofErr w:type="spellStart"/>
            <w:r w:rsidRPr="00157157">
              <w:rPr>
                <w:sz w:val="22"/>
                <w:szCs w:val="22"/>
              </w:rPr>
              <w:t>Кокшетауский</w:t>
            </w:r>
            <w:proofErr w:type="spellEnd"/>
            <w:r w:rsidRPr="00157157">
              <w:rPr>
                <w:sz w:val="22"/>
                <w:szCs w:val="22"/>
              </w:rPr>
              <w:t xml:space="preserve"> Государственный Университет </w:t>
            </w:r>
            <w:proofErr w:type="spellStart"/>
            <w:r w:rsidRPr="00157157">
              <w:rPr>
                <w:sz w:val="22"/>
                <w:szCs w:val="22"/>
              </w:rPr>
              <w:t>им.Ш.Уалиханова</w:t>
            </w:r>
            <w:proofErr w:type="spellEnd"/>
            <w:r w:rsidRPr="00157157">
              <w:rPr>
                <w:sz w:val="22"/>
                <w:szCs w:val="22"/>
              </w:rPr>
              <w:t>: Кокшетау. – 2019. – Т. 1, № 1. – С. 453–458.</w:t>
            </w:r>
          </w:p>
        </w:tc>
        <w:tc>
          <w:tcPr>
            <w:tcW w:w="610" w:type="dxa"/>
            <w:shd w:val="clear" w:color="auto" w:fill="auto"/>
          </w:tcPr>
          <w:p w14:paraId="0284E04C" w14:textId="671AF58D" w:rsidR="000D4FDE" w:rsidRPr="00014F45" w:rsidRDefault="000D4FDE" w:rsidP="000D4FDE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0,38</w:t>
            </w:r>
          </w:p>
        </w:tc>
        <w:tc>
          <w:tcPr>
            <w:tcW w:w="1992" w:type="dxa"/>
            <w:shd w:val="clear" w:color="auto" w:fill="auto"/>
          </w:tcPr>
          <w:p w14:paraId="3E9D754A" w14:textId="104B11F2" w:rsidR="000D4FDE" w:rsidRPr="007F2D53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 w:rsidRPr="00157157">
              <w:rPr>
                <w:sz w:val="22"/>
                <w:szCs w:val="22"/>
              </w:rPr>
              <w:t xml:space="preserve">Меркулова Е. П., </w:t>
            </w:r>
            <w:proofErr w:type="spellStart"/>
            <w:r w:rsidRPr="00157157">
              <w:rPr>
                <w:sz w:val="22"/>
                <w:szCs w:val="22"/>
              </w:rPr>
              <w:t>Сулькарнаева</w:t>
            </w:r>
            <w:proofErr w:type="spellEnd"/>
            <w:r w:rsidRPr="00157157">
              <w:rPr>
                <w:sz w:val="22"/>
                <w:szCs w:val="22"/>
              </w:rPr>
              <w:t xml:space="preserve"> А. Р.</w:t>
            </w:r>
          </w:p>
        </w:tc>
      </w:tr>
      <w:tr w:rsidR="000D4FDE" w:rsidRPr="00975FE9" w14:paraId="55F61D94" w14:textId="77777777" w:rsidTr="00544AA4">
        <w:tc>
          <w:tcPr>
            <w:tcW w:w="425" w:type="dxa"/>
            <w:shd w:val="clear" w:color="auto" w:fill="auto"/>
          </w:tcPr>
          <w:p w14:paraId="13F8BDF0" w14:textId="77777777" w:rsidR="000D4FDE" w:rsidRPr="007F2D53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</w:rPr>
            </w:pPr>
          </w:p>
        </w:tc>
        <w:tc>
          <w:tcPr>
            <w:tcW w:w="2547" w:type="dxa"/>
            <w:shd w:val="clear" w:color="auto" w:fill="auto"/>
          </w:tcPr>
          <w:p w14:paraId="489B6D23" w14:textId="2AFC1DB9" w:rsidR="000D4FDE" w:rsidRPr="00D37AD2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</w:rPr>
            </w:pPr>
            <w:r w:rsidRPr="00796FC7">
              <w:rPr>
                <w:sz w:val="22"/>
                <w:szCs w:val="22"/>
              </w:rPr>
              <w:t xml:space="preserve">Специфика реализации стратегий воздействия в деловом тексте: создание положительного образа компании </w:t>
            </w:r>
          </w:p>
        </w:tc>
        <w:tc>
          <w:tcPr>
            <w:tcW w:w="992" w:type="dxa"/>
            <w:shd w:val="clear" w:color="auto" w:fill="auto"/>
          </w:tcPr>
          <w:p w14:paraId="250D0D83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00CC2320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0DB6C676" w14:textId="326C2F82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37E8622D" w14:textId="7B67607F" w:rsidR="000D4FDE" w:rsidRPr="008D78EE" w:rsidRDefault="000D4FDE" w:rsidP="000D4FDE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796FC7">
              <w:rPr>
                <w:sz w:val="22"/>
                <w:szCs w:val="22"/>
              </w:rPr>
              <w:t>Казак б</w:t>
            </w:r>
            <w:proofErr w:type="spellStart"/>
            <w:r w:rsidRPr="00796FC7">
              <w:rPr>
                <w:sz w:val="22"/>
                <w:szCs w:val="22"/>
                <w:lang w:val="en-US"/>
              </w:rPr>
              <w:t>i</w:t>
            </w:r>
            <w:proofErr w:type="spellEnd"/>
            <w:r w:rsidRPr="00796FC7">
              <w:rPr>
                <w:sz w:val="22"/>
                <w:szCs w:val="22"/>
              </w:rPr>
              <w:t>л</w:t>
            </w:r>
            <w:proofErr w:type="spellStart"/>
            <w:r w:rsidRPr="00796FC7">
              <w:rPr>
                <w:sz w:val="22"/>
                <w:szCs w:val="22"/>
                <w:lang w:val="en-US"/>
              </w:rPr>
              <w:t>i</w:t>
            </w:r>
            <w:proofErr w:type="spellEnd"/>
            <w:r w:rsidRPr="00796FC7">
              <w:rPr>
                <w:sz w:val="22"/>
                <w:szCs w:val="22"/>
              </w:rPr>
              <w:t xml:space="preserve">м </w:t>
            </w:r>
            <w:proofErr w:type="spellStart"/>
            <w:r w:rsidRPr="00796FC7">
              <w:rPr>
                <w:sz w:val="22"/>
                <w:szCs w:val="22"/>
              </w:rPr>
              <w:t>академиясынын</w:t>
            </w:r>
            <w:proofErr w:type="spellEnd"/>
            <w:r w:rsidRPr="00796FC7">
              <w:rPr>
                <w:sz w:val="22"/>
                <w:szCs w:val="22"/>
              </w:rPr>
              <w:t xml:space="preserve"> </w:t>
            </w:r>
            <w:proofErr w:type="spellStart"/>
            <w:r w:rsidRPr="00796FC7">
              <w:rPr>
                <w:sz w:val="22"/>
                <w:szCs w:val="22"/>
              </w:rPr>
              <w:t>баяндамалары</w:t>
            </w:r>
            <w:proofErr w:type="spellEnd"/>
            <w:r w:rsidRPr="00796FC7">
              <w:rPr>
                <w:sz w:val="22"/>
                <w:szCs w:val="22"/>
              </w:rPr>
              <w:t xml:space="preserve"> (Доклады Казахской академии образования). — 2019. — № 1. — С. 176–184.</w:t>
            </w:r>
          </w:p>
        </w:tc>
        <w:tc>
          <w:tcPr>
            <w:tcW w:w="610" w:type="dxa"/>
            <w:shd w:val="clear" w:color="auto" w:fill="auto"/>
          </w:tcPr>
          <w:p w14:paraId="690B32DC" w14:textId="47EDDE69" w:rsidR="000D4FDE" w:rsidRPr="00014F45" w:rsidRDefault="000D4FDE" w:rsidP="000D4FDE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8D0C7C">
              <w:rPr>
                <w:sz w:val="22"/>
                <w:szCs w:val="22"/>
                <w:lang w:val="en-US"/>
              </w:rPr>
              <w:t>0,5</w:t>
            </w:r>
          </w:p>
        </w:tc>
        <w:tc>
          <w:tcPr>
            <w:tcW w:w="1992" w:type="dxa"/>
            <w:shd w:val="clear" w:color="auto" w:fill="auto"/>
          </w:tcPr>
          <w:p w14:paraId="6DAB0BF1" w14:textId="0B7A4487" w:rsidR="000D4FDE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–</w:t>
            </w:r>
          </w:p>
        </w:tc>
      </w:tr>
      <w:tr w:rsidR="000D4FDE" w:rsidRPr="00975FE9" w14:paraId="588B5F9C" w14:textId="77777777" w:rsidTr="00544AA4">
        <w:tc>
          <w:tcPr>
            <w:tcW w:w="425" w:type="dxa"/>
            <w:shd w:val="clear" w:color="auto" w:fill="auto"/>
          </w:tcPr>
          <w:p w14:paraId="6A155ECD" w14:textId="77777777" w:rsidR="000D4FDE" w:rsidRPr="003B79B4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547" w:type="dxa"/>
            <w:shd w:val="clear" w:color="auto" w:fill="auto"/>
          </w:tcPr>
          <w:p w14:paraId="50E2BD7B" w14:textId="57A3704D" w:rsidR="000D4FDE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U</w:t>
            </w:r>
            <w:r w:rsidRPr="008D78EE">
              <w:rPr>
                <w:sz w:val="22"/>
                <w:szCs w:val="22"/>
                <w:lang w:val="en-US"/>
              </w:rPr>
              <w:t xml:space="preserve">sing pressure tactics as a discourse strategy in composing business letters by </w:t>
            </w:r>
            <w:r>
              <w:rPr>
                <w:sz w:val="22"/>
                <w:szCs w:val="22"/>
                <w:lang w:val="en-US"/>
              </w:rPr>
              <w:t>K</w:t>
            </w:r>
            <w:r w:rsidRPr="008D78EE">
              <w:rPr>
                <w:sz w:val="22"/>
                <w:szCs w:val="22"/>
                <w:lang w:val="en-US"/>
              </w:rPr>
              <w:t xml:space="preserve">azakh, </w:t>
            </w:r>
            <w:r>
              <w:rPr>
                <w:sz w:val="22"/>
                <w:szCs w:val="22"/>
                <w:lang w:val="en-US"/>
              </w:rPr>
              <w:t>R</w:t>
            </w:r>
            <w:r w:rsidRPr="008D78EE">
              <w:rPr>
                <w:sz w:val="22"/>
                <w:szCs w:val="22"/>
                <w:lang w:val="en-US"/>
              </w:rPr>
              <w:t xml:space="preserve">ussian and </w:t>
            </w:r>
            <w:r>
              <w:rPr>
                <w:sz w:val="22"/>
                <w:szCs w:val="22"/>
                <w:lang w:val="en-US"/>
              </w:rPr>
              <w:t>E</w:t>
            </w:r>
            <w:r w:rsidRPr="008D78EE">
              <w:rPr>
                <w:sz w:val="22"/>
                <w:szCs w:val="22"/>
                <w:lang w:val="en-US"/>
              </w:rPr>
              <w:t xml:space="preserve">nglish language speakers </w:t>
            </w:r>
          </w:p>
        </w:tc>
        <w:tc>
          <w:tcPr>
            <w:tcW w:w="992" w:type="dxa"/>
            <w:shd w:val="clear" w:color="auto" w:fill="auto"/>
          </w:tcPr>
          <w:p w14:paraId="32741501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2A56A267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258BFDD0" w14:textId="58A1177E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0694DE25" w14:textId="370F20F4" w:rsidR="000D4FDE" w:rsidRPr="008D78EE" w:rsidRDefault="000D4FDE" w:rsidP="000D4FDE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8D78EE">
              <w:rPr>
                <w:sz w:val="22"/>
                <w:szCs w:val="22"/>
              </w:rPr>
              <w:t xml:space="preserve">Вестник </w:t>
            </w:r>
            <w:proofErr w:type="spellStart"/>
            <w:r w:rsidRPr="008D78EE">
              <w:rPr>
                <w:sz w:val="22"/>
                <w:szCs w:val="22"/>
              </w:rPr>
              <w:t>Кокшетауского</w:t>
            </w:r>
            <w:proofErr w:type="spellEnd"/>
            <w:r w:rsidRPr="008D78EE">
              <w:rPr>
                <w:sz w:val="22"/>
                <w:szCs w:val="22"/>
              </w:rPr>
              <w:t xml:space="preserve"> государственного университета им. </w:t>
            </w:r>
            <w:proofErr w:type="spellStart"/>
            <w:r w:rsidRPr="008D78EE">
              <w:rPr>
                <w:sz w:val="22"/>
                <w:szCs w:val="22"/>
              </w:rPr>
              <w:t>Ш.Уалиханова</w:t>
            </w:r>
            <w:proofErr w:type="spellEnd"/>
            <w:r w:rsidRPr="008D78EE">
              <w:rPr>
                <w:sz w:val="22"/>
                <w:szCs w:val="22"/>
              </w:rPr>
              <w:t xml:space="preserve">. Серия Филологическая. – 2020. – № 3. </w:t>
            </w:r>
            <w:r w:rsidRPr="00E23AF8">
              <w:rPr>
                <w:sz w:val="22"/>
                <w:szCs w:val="22"/>
              </w:rPr>
              <w:t>–</w:t>
            </w:r>
            <w:r w:rsidRPr="008D78EE">
              <w:rPr>
                <w:sz w:val="22"/>
                <w:szCs w:val="22"/>
              </w:rPr>
              <w:t xml:space="preserve"> С. 87–95.</w:t>
            </w:r>
          </w:p>
        </w:tc>
        <w:tc>
          <w:tcPr>
            <w:tcW w:w="610" w:type="dxa"/>
            <w:shd w:val="clear" w:color="auto" w:fill="auto"/>
          </w:tcPr>
          <w:p w14:paraId="181AF328" w14:textId="5A7004DC" w:rsidR="000D4FDE" w:rsidRPr="00014F45" w:rsidRDefault="000D4FDE" w:rsidP="000D4FDE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014F45">
              <w:rPr>
                <w:sz w:val="22"/>
                <w:szCs w:val="22"/>
                <w:lang w:val="en-US"/>
              </w:rPr>
              <w:t>0,5</w:t>
            </w:r>
          </w:p>
        </w:tc>
        <w:tc>
          <w:tcPr>
            <w:tcW w:w="1992" w:type="dxa"/>
            <w:shd w:val="clear" w:color="auto" w:fill="auto"/>
          </w:tcPr>
          <w:p w14:paraId="5CEF0478" w14:textId="16774C0F" w:rsidR="000D4FDE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–</w:t>
            </w:r>
          </w:p>
        </w:tc>
      </w:tr>
      <w:tr w:rsidR="000D4FDE" w:rsidRPr="00975FE9" w14:paraId="1D9DE84E" w14:textId="77777777" w:rsidTr="00544AA4">
        <w:tc>
          <w:tcPr>
            <w:tcW w:w="425" w:type="dxa"/>
            <w:shd w:val="clear" w:color="auto" w:fill="auto"/>
          </w:tcPr>
          <w:p w14:paraId="7670849D" w14:textId="17E16AAA" w:rsidR="000D4FDE" w:rsidRPr="003B79B4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547" w:type="dxa"/>
            <w:shd w:val="clear" w:color="auto" w:fill="auto"/>
          </w:tcPr>
          <w:p w14:paraId="559C69EE" w14:textId="00A84108" w:rsidR="000D4FDE" w:rsidRPr="00C94CF8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</w:t>
            </w:r>
            <w:r w:rsidRPr="0057519A">
              <w:rPr>
                <w:sz w:val="22"/>
                <w:szCs w:val="22"/>
                <w:lang w:val="en-US"/>
              </w:rPr>
              <w:t xml:space="preserve">romotion of </w:t>
            </w:r>
            <w:r>
              <w:rPr>
                <w:sz w:val="22"/>
                <w:szCs w:val="22"/>
                <w:lang w:val="en-US"/>
              </w:rPr>
              <w:t>E</w:t>
            </w:r>
            <w:r w:rsidRPr="0057519A">
              <w:rPr>
                <w:sz w:val="22"/>
                <w:szCs w:val="22"/>
                <w:lang w:val="en-US"/>
              </w:rPr>
              <w:t xml:space="preserve">nglish in tertiary education of </w:t>
            </w:r>
            <w:r>
              <w:rPr>
                <w:sz w:val="22"/>
                <w:szCs w:val="22"/>
                <w:lang w:val="en-US"/>
              </w:rPr>
              <w:t>K</w:t>
            </w:r>
            <w:r w:rsidRPr="0057519A">
              <w:rPr>
                <w:sz w:val="22"/>
                <w:szCs w:val="22"/>
                <w:lang w:val="en-US"/>
              </w:rPr>
              <w:t xml:space="preserve">azakhstan </w:t>
            </w:r>
          </w:p>
        </w:tc>
        <w:tc>
          <w:tcPr>
            <w:tcW w:w="992" w:type="dxa"/>
            <w:shd w:val="clear" w:color="auto" w:fill="auto"/>
          </w:tcPr>
          <w:p w14:paraId="399DC133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74098FD3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37EDED1A" w14:textId="2DDF8ABD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3DADE001" w14:textId="16507537" w:rsidR="000D4FDE" w:rsidRPr="00975FE9" w:rsidRDefault="000D4FDE" w:rsidP="000D4FDE">
            <w:pPr>
              <w:pStyle w:val="3"/>
              <w:spacing w:line="216" w:lineRule="auto"/>
              <w:ind w:firstLine="0"/>
              <w:jc w:val="left"/>
              <w:rPr>
                <w:bCs/>
                <w:sz w:val="22"/>
                <w:szCs w:val="22"/>
              </w:rPr>
            </w:pPr>
            <w:r w:rsidRPr="0057519A">
              <w:rPr>
                <w:sz w:val="22"/>
                <w:szCs w:val="22"/>
              </w:rPr>
              <w:t>Казак б</w:t>
            </w:r>
            <w:proofErr w:type="spellStart"/>
            <w:r w:rsidRPr="0057519A">
              <w:rPr>
                <w:sz w:val="22"/>
                <w:szCs w:val="22"/>
                <w:lang w:val="en-US"/>
              </w:rPr>
              <w:t>i</w:t>
            </w:r>
            <w:proofErr w:type="spellEnd"/>
            <w:r w:rsidRPr="0057519A">
              <w:rPr>
                <w:sz w:val="22"/>
                <w:szCs w:val="22"/>
              </w:rPr>
              <w:t>л</w:t>
            </w:r>
            <w:proofErr w:type="spellStart"/>
            <w:r w:rsidRPr="0057519A">
              <w:rPr>
                <w:sz w:val="22"/>
                <w:szCs w:val="22"/>
                <w:lang w:val="en-US"/>
              </w:rPr>
              <w:t>i</w:t>
            </w:r>
            <w:proofErr w:type="spellEnd"/>
            <w:r w:rsidRPr="0057519A">
              <w:rPr>
                <w:sz w:val="22"/>
                <w:szCs w:val="22"/>
              </w:rPr>
              <w:t xml:space="preserve">м </w:t>
            </w:r>
            <w:proofErr w:type="spellStart"/>
            <w:r w:rsidRPr="0057519A">
              <w:rPr>
                <w:sz w:val="22"/>
                <w:szCs w:val="22"/>
              </w:rPr>
              <w:t>академиясынын</w:t>
            </w:r>
            <w:proofErr w:type="spellEnd"/>
            <w:r w:rsidRPr="0057519A">
              <w:rPr>
                <w:sz w:val="22"/>
                <w:szCs w:val="22"/>
              </w:rPr>
              <w:t xml:space="preserve"> </w:t>
            </w:r>
            <w:proofErr w:type="spellStart"/>
            <w:r w:rsidRPr="0057519A">
              <w:rPr>
                <w:sz w:val="22"/>
                <w:szCs w:val="22"/>
              </w:rPr>
              <w:t>баяндамалары</w:t>
            </w:r>
            <w:proofErr w:type="spellEnd"/>
            <w:r w:rsidRPr="0057519A">
              <w:rPr>
                <w:sz w:val="22"/>
                <w:szCs w:val="22"/>
              </w:rPr>
              <w:t xml:space="preserve"> (Доклады Казахской академии образования). </w:t>
            </w:r>
            <w:r w:rsidRPr="00E23AF8">
              <w:rPr>
                <w:sz w:val="22"/>
                <w:szCs w:val="22"/>
              </w:rPr>
              <w:t>–</w:t>
            </w:r>
            <w:r w:rsidRPr="0057519A">
              <w:rPr>
                <w:sz w:val="22"/>
                <w:szCs w:val="22"/>
              </w:rPr>
              <w:t xml:space="preserve"> 2020. </w:t>
            </w:r>
            <w:r w:rsidRPr="00E23AF8">
              <w:rPr>
                <w:sz w:val="22"/>
                <w:szCs w:val="22"/>
              </w:rPr>
              <w:t>–</w:t>
            </w:r>
            <w:r w:rsidRPr="0057519A">
              <w:rPr>
                <w:sz w:val="22"/>
                <w:szCs w:val="22"/>
              </w:rPr>
              <w:t xml:space="preserve"> Т. 3, № 2020. — С. 56–65.</w:t>
            </w:r>
          </w:p>
        </w:tc>
        <w:tc>
          <w:tcPr>
            <w:tcW w:w="610" w:type="dxa"/>
            <w:shd w:val="clear" w:color="auto" w:fill="auto"/>
          </w:tcPr>
          <w:p w14:paraId="52774CDF" w14:textId="42BF532D" w:rsidR="000D4FDE" w:rsidRPr="00975FE9" w:rsidRDefault="000D4FDE" w:rsidP="000D4FDE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442462">
              <w:rPr>
                <w:sz w:val="22"/>
                <w:szCs w:val="22"/>
                <w:lang w:val="en-US"/>
              </w:rPr>
              <w:t>0,56</w:t>
            </w:r>
          </w:p>
        </w:tc>
        <w:tc>
          <w:tcPr>
            <w:tcW w:w="1992" w:type="dxa"/>
            <w:shd w:val="clear" w:color="auto" w:fill="auto"/>
          </w:tcPr>
          <w:p w14:paraId="5F6AC1E9" w14:textId="71D6885D" w:rsidR="000D4FDE" w:rsidRPr="00975FE9" w:rsidRDefault="000D4FDE" w:rsidP="000D4FDE">
            <w:pPr>
              <w:spacing w:line="216" w:lineRule="auto"/>
              <w:ind w:right="-108"/>
              <w:rPr>
                <w:sz w:val="22"/>
                <w:szCs w:val="22"/>
              </w:rPr>
            </w:pPr>
            <w:r w:rsidRPr="00442462">
              <w:rPr>
                <w:sz w:val="22"/>
                <w:szCs w:val="22"/>
                <w:lang w:val="en-US"/>
              </w:rPr>
              <w:t>Akynova</w:t>
            </w:r>
            <w:r w:rsidRPr="00442462">
              <w:rPr>
                <w:sz w:val="22"/>
                <w:szCs w:val="22"/>
              </w:rPr>
              <w:t xml:space="preserve"> </w:t>
            </w:r>
            <w:r w:rsidRPr="00442462">
              <w:rPr>
                <w:sz w:val="22"/>
                <w:szCs w:val="22"/>
                <w:lang w:val="en-US"/>
              </w:rPr>
              <w:t>D</w:t>
            </w:r>
            <w:r w:rsidRPr="00442462">
              <w:rPr>
                <w:sz w:val="22"/>
                <w:szCs w:val="22"/>
              </w:rPr>
              <w:t>.</w:t>
            </w:r>
          </w:p>
        </w:tc>
      </w:tr>
      <w:tr w:rsidR="000D4FDE" w:rsidRPr="00A42995" w14:paraId="40EFA814" w14:textId="77777777" w:rsidTr="00544AA4">
        <w:tc>
          <w:tcPr>
            <w:tcW w:w="425" w:type="dxa"/>
            <w:shd w:val="clear" w:color="auto" w:fill="auto"/>
          </w:tcPr>
          <w:p w14:paraId="4DE5B7F3" w14:textId="6419DFE1" w:rsidR="000D4FDE" w:rsidRPr="003B79B4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547" w:type="dxa"/>
            <w:shd w:val="clear" w:color="auto" w:fill="auto"/>
          </w:tcPr>
          <w:p w14:paraId="00CEC74A" w14:textId="2B2C8640" w:rsidR="000D4FDE" w:rsidRPr="00975FE9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O</w:t>
            </w:r>
            <w:r w:rsidRPr="001F0009">
              <w:rPr>
                <w:sz w:val="22"/>
                <w:szCs w:val="22"/>
                <w:lang w:val="en-US"/>
              </w:rPr>
              <w:t xml:space="preserve">n the role of games on teaching </w:t>
            </w:r>
            <w:r>
              <w:rPr>
                <w:sz w:val="22"/>
                <w:szCs w:val="22"/>
                <w:lang w:val="en-US"/>
              </w:rPr>
              <w:t>E</w:t>
            </w:r>
            <w:r w:rsidRPr="001F0009">
              <w:rPr>
                <w:sz w:val="22"/>
                <w:szCs w:val="22"/>
                <w:lang w:val="en-US"/>
              </w:rPr>
              <w:t xml:space="preserve">nglish </w:t>
            </w:r>
          </w:p>
        </w:tc>
        <w:tc>
          <w:tcPr>
            <w:tcW w:w="992" w:type="dxa"/>
            <w:shd w:val="clear" w:color="auto" w:fill="auto"/>
          </w:tcPr>
          <w:p w14:paraId="0428BAD1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2993A7AA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34BE98CA" w14:textId="2093E00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0EF8579A" w14:textId="5DECA49C" w:rsidR="000D4FDE" w:rsidRPr="00975FE9" w:rsidRDefault="000D4FDE" w:rsidP="000D4FDE">
            <w:pPr>
              <w:pStyle w:val="3"/>
              <w:spacing w:line="216" w:lineRule="auto"/>
              <w:ind w:firstLine="0"/>
              <w:jc w:val="left"/>
              <w:rPr>
                <w:bCs/>
                <w:sz w:val="22"/>
                <w:szCs w:val="22"/>
              </w:rPr>
            </w:pPr>
            <w:r w:rsidRPr="00726C24">
              <w:rPr>
                <w:sz w:val="22"/>
                <w:szCs w:val="22"/>
              </w:rPr>
              <w:t xml:space="preserve">Вестник </w:t>
            </w:r>
            <w:proofErr w:type="spellStart"/>
            <w:r w:rsidRPr="00726C24">
              <w:rPr>
                <w:sz w:val="22"/>
                <w:szCs w:val="22"/>
              </w:rPr>
              <w:t>Кокшетауского</w:t>
            </w:r>
            <w:proofErr w:type="spellEnd"/>
            <w:r w:rsidRPr="00726C24">
              <w:rPr>
                <w:sz w:val="22"/>
                <w:szCs w:val="22"/>
              </w:rPr>
              <w:t xml:space="preserve"> государственного университета им. </w:t>
            </w:r>
            <w:proofErr w:type="spellStart"/>
            <w:r w:rsidRPr="00726C24">
              <w:rPr>
                <w:sz w:val="22"/>
                <w:szCs w:val="22"/>
              </w:rPr>
              <w:t>Ш.Уалиханова</w:t>
            </w:r>
            <w:proofErr w:type="spellEnd"/>
            <w:r w:rsidRPr="00726C24">
              <w:rPr>
                <w:sz w:val="22"/>
                <w:szCs w:val="22"/>
              </w:rPr>
              <w:t xml:space="preserve">. Серия Филологическая. </w:t>
            </w:r>
            <w:r w:rsidRPr="001F0009">
              <w:rPr>
                <w:sz w:val="22"/>
                <w:szCs w:val="22"/>
              </w:rPr>
              <w:t>–</w:t>
            </w:r>
            <w:r w:rsidRPr="00726C24">
              <w:rPr>
                <w:sz w:val="22"/>
                <w:szCs w:val="22"/>
              </w:rPr>
              <w:t xml:space="preserve"> 2020. </w:t>
            </w:r>
            <w:r w:rsidRPr="001F0009">
              <w:rPr>
                <w:sz w:val="22"/>
                <w:szCs w:val="22"/>
              </w:rPr>
              <w:t>–</w:t>
            </w:r>
            <w:r w:rsidRPr="00E23AF8">
              <w:rPr>
                <w:sz w:val="22"/>
                <w:szCs w:val="22"/>
              </w:rPr>
              <w:t xml:space="preserve"> </w:t>
            </w:r>
            <w:r w:rsidRPr="00726C24">
              <w:rPr>
                <w:sz w:val="22"/>
                <w:szCs w:val="22"/>
              </w:rPr>
              <w:t xml:space="preserve">Т. 4, № 1. </w:t>
            </w:r>
            <w:r w:rsidRPr="00E23AF8">
              <w:rPr>
                <w:sz w:val="22"/>
                <w:szCs w:val="22"/>
              </w:rPr>
              <w:t>–</w:t>
            </w:r>
            <w:r w:rsidRPr="00726C24">
              <w:rPr>
                <w:sz w:val="22"/>
                <w:szCs w:val="22"/>
              </w:rPr>
              <w:t xml:space="preserve"> С. 294–301.</w:t>
            </w:r>
          </w:p>
        </w:tc>
        <w:tc>
          <w:tcPr>
            <w:tcW w:w="610" w:type="dxa"/>
            <w:shd w:val="clear" w:color="auto" w:fill="auto"/>
          </w:tcPr>
          <w:p w14:paraId="684556BB" w14:textId="77CD4230" w:rsidR="000D4FDE" w:rsidRPr="00C94CF8" w:rsidRDefault="000D4FDE" w:rsidP="000D4FDE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45A408BA" w14:textId="375A62D2" w:rsidR="000D4FDE" w:rsidRPr="00975FE9" w:rsidRDefault="000D4FDE" w:rsidP="000D4FDE">
            <w:pPr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proofErr w:type="spellStart"/>
            <w:r w:rsidRPr="00726C24">
              <w:rPr>
                <w:sz w:val="22"/>
                <w:szCs w:val="22"/>
                <w:lang w:val="en-US"/>
              </w:rPr>
              <w:t>Taubaldy</w:t>
            </w:r>
            <w:proofErr w:type="spellEnd"/>
            <w:r w:rsidRPr="00726C24">
              <w:rPr>
                <w:sz w:val="22"/>
                <w:szCs w:val="22"/>
                <w:lang w:val="en-US"/>
              </w:rPr>
              <w:t xml:space="preserve"> S. N., Akynova D. B.,</w:t>
            </w:r>
          </w:p>
        </w:tc>
      </w:tr>
      <w:tr w:rsidR="000D4FDE" w:rsidRPr="00A10F57" w14:paraId="6BD1AB29" w14:textId="77777777" w:rsidTr="00544AA4">
        <w:tc>
          <w:tcPr>
            <w:tcW w:w="425" w:type="dxa"/>
            <w:shd w:val="clear" w:color="auto" w:fill="auto"/>
          </w:tcPr>
          <w:p w14:paraId="328A4551" w14:textId="77777777" w:rsidR="000D4FDE" w:rsidRPr="003B79B4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547" w:type="dxa"/>
            <w:shd w:val="clear" w:color="auto" w:fill="auto"/>
          </w:tcPr>
          <w:p w14:paraId="7D92154E" w14:textId="76029889" w:rsidR="000D4FDE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K</w:t>
            </w:r>
            <w:r w:rsidRPr="00A10F57">
              <w:rPr>
                <w:sz w:val="22"/>
                <w:szCs w:val="22"/>
                <w:lang w:val="en-US"/>
              </w:rPr>
              <w:t xml:space="preserve">azakh-language business discourse: Nature and linguistic features </w:t>
            </w:r>
          </w:p>
        </w:tc>
        <w:tc>
          <w:tcPr>
            <w:tcW w:w="992" w:type="dxa"/>
            <w:shd w:val="clear" w:color="auto" w:fill="auto"/>
          </w:tcPr>
          <w:p w14:paraId="2522F999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49CE306F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68484C37" w14:textId="0624E19A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38A0D5FD" w14:textId="4268F086" w:rsidR="000D4FDE" w:rsidRPr="00A10F57" w:rsidRDefault="000D4FDE" w:rsidP="000D4FDE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A10F57">
              <w:rPr>
                <w:sz w:val="22"/>
                <w:szCs w:val="22"/>
              </w:rPr>
              <w:t>Вестник Евразийского Национального университета им. Л.Н. Гумилева. Серия: Филология. — 2020. — Т. 1, № №1(130)/2020. — С. 69–76.</w:t>
            </w:r>
          </w:p>
        </w:tc>
        <w:tc>
          <w:tcPr>
            <w:tcW w:w="610" w:type="dxa"/>
            <w:shd w:val="clear" w:color="auto" w:fill="auto"/>
          </w:tcPr>
          <w:p w14:paraId="0D3E15FE" w14:textId="799CF626" w:rsidR="000D4FDE" w:rsidRPr="00A10F57" w:rsidRDefault="000D4FDE" w:rsidP="000D4FDE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,5</w:t>
            </w:r>
          </w:p>
        </w:tc>
        <w:tc>
          <w:tcPr>
            <w:tcW w:w="1992" w:type="dxa"/>
            <w:shd w:val="clear" w:color="auto" w:fill="auto"/>
          </w:tcPr>
          <w:p w14:paraId="21DE64E7" w14:textId="632763F5" w:rsidR="000D4FDE" w:rsidRPr="00A10F57" w:rsidRDefault="000D4FDE" w:rsidP="000D4FDE">
            <w:pPr>
              <w:spacing w:line="216" w:lineRule="auto"/>
              <w:ind w:right="-108"/>
              <w:rPr>
                <w:sz w:val="22"/>
                <w:szCs w:val="22"/>
              </w:rPr>
            </w:pPr>
            <w:r w:rsidRPr="00726C24">
              <w:rPr>
                <w:sz w:val="22"/>
                <w:szCs w:val="22"/>
                <w:lang w:val="en-US"/>
              </w:rPr>
              <w:t>Akynova D. B.</w:t>
            </w:r>
          </w:p>
        </w:tc>
      </w:tr>
      <w:tr w:rsidR="000D4FDE" w:rsidRPr="00B055BE" w14:paraId="42A38C99" w14:textId="77777777" w:rsidTr="00544AA4">
        <w:tc>
          <w:tcPr>
            <w:tcW w:w="425" w:type="dxa"/>
            <w:shd w:val="clear" w:color="auto" w:fill="auto"/>
          </w:tcPr>
          <w:p w14:paraId="1FCA2FC1" w14:textId="77777777" w:rsidR="000D4FDE" w:rsidRPr="00A10F57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</w:rPr>
            </w:pPr>
          </w:p>
        </w:tc>
        <w:tc>
          <w:tcPr>
            <w:tcW w:w="2547" w:type="dxa"/>
            <w:shd w:val="clear" w:color="auto" w:fill="auto"/>
          </w:tcPr>
          <w:p w14:paraId="2A96BF7A" w14:textId="6F903C66" w:rsidR="000D4FDE" w:rsidRPr="00DA2D3B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 w:rsidRPr="00B055BE">
              <w:rPr>
                <w:sz w:val="22"/>
                <w:szCs w:val="22"/>
                <w:lang w:val="en-US"/>
              </w:rPr>
              <w:t>Digital mind maps (</w:t>
            </w:r>
            <w:r w:rsidR="00E921EE">
              <w:rPr>
                <w:sz w:val="22"/>
                <w:szCs w:val="22"/>
                <w:lang w:val="en-US"/>
              </w:rPr>
              <w:t>DMM</w:t>
            </w:r>
            <w:r w:rsidRPr="00B055BE">
              <w:rPr>
                <w:sz w:val="22"/>
                <w:szCs w:val="22"/>
                <w:lang w:val="en-US"/>
              </w:rPr>
              <w:t xml:space="preserve">) in developing students’ critical thinking within the course of business communication </w:t>
            </w:r>
          </w:p>
        </w:tc>
        <w:tc>
          <w:tcPr>
            <w:tcW w:w="992" w:type="dxa"/>
            <w:shd w:val="clear" w:color="auto" w:fill="auto"/>
          </w:tcPr>
          <w:p w14:paraId="2658B88B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4AC7182" w14:textId="77777777" w:rsidR="000D4FDE" w:rsidRPr="00975FE9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743C8648" w14:textId="568B46DE" w:rsidR="000D4FDE" w:rsidRPr="00B055BE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50F865A0" w14:textId="382A86CB" w:rsidR="000D4FDE" w:rsidRPr="00B055BE" w:rsidRDefault="000D4FDE" w:rsidP="000D4FDE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B055BE">
              <w:rPr>
                <w:sz w:val="22"/>
                <w:szCs w:val="22"/>
              </w:rPr>
              <w:t xml:space="preserve">Вестник Карагандинского университета. — 2023. — </w:t>
            </w:r>
            <w:r w:rsidRPr="00B055BE">
              <w:rPr>
                <w:sz w:val="22"/>
                <w:szCs w:val="22"/>
                <w:lang w:val="en-US"/>
              </w:rPr>
              <w:t>Vol</w:t>
            </w:r>
            <w:r w:rsidRPr="00B055BE">
              <w:rPr>
                <w:sz w:val="22"/>
                <w:szCs w:val="22"/>
              </w:rPr>
              <w:t xml:space="preserve">. 1, </w:t>
            </w:r>
            <w:r w:rsidRPr="00B055BE">
              <w:rPr>
                <w:sz w:val="22"/>
                <w:szCs w:val="22"/>
                <w:lang w:val="en-US"/>
              </w:rPr>
              <w:t>no</w:t>
            </w:r>
            <w:r w:rsidRPr="00B055BE">
              <w:rPr>
                <w:sz w:val="22"/>
                <w:szCs w:val="22"/>
              </w:rPr>
              <w:t xml:space="preserve">. 109. — </w:t>
            </w:r>
            <w:r w:rsidRPr="00B055BE">
              <w:rPr>
                <w:sz w:val="22"/>
                <w:szCs w:val="22"/>
                <w:lang w:val="en-US"/>
              </w:rPr>
              <w:t>P</w:t>
            </w:r>
            <w:r w:rsidRPr="00B055BE">
              <w:rPr>
                <w:sz w:val="22"/>
                <w:szCs w:val="22"/>
              </w:rPr>
              <w:t>. 24–31.</w:t>
            </w:r>
          </w:p>
        </w:tc>
        <w:tc>
          <w:tcPr>
            <w:tcW w:w="610" w:type="dxa"/>
            <w:shd w:val="clear" w:color="auto" w:fill="auto"/>
          </w:tcPr>
          <w:p w14:paraId="645F9380" w14:textId="08697462" w:rsidR="000D4FDE" w:rsidRPr="00B055BE" w:rsidRDefault="000D4FDE" w:rsidP="000D4FDE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0</w:t>
            </w:r>
            <w:r>
              <w:rPr>
                <w:sz w:val="22"/>
                <w:szCs w:val="22"/>
              </w:rPr>
              <w:t>,5</w:t>
            </w:r>
          </w:p>
        </w:tc>
        <w:tc>
          <w:tcPr>
            <w:tcW w:w="1992" w:type="dxa"/>
            <w:shd w:val="clear" w:color="auto" w:fill="auto"/>
          </w:tcPr>
          <w:p w14:paraId="41AA7050" w14:textId="5281F2E9" w:rsidR="000D4FDE" w:rsidRPr="00B055BE" w:rsidRDefault="000D4FDE" w:rsidP="000D4FDE">
            <w:pPr>
              <w:spacing w:line="216" w:lineRule="auto"/>
              <w:ind w:right="-108"/>
              <w:rPr>
                <w:sz w:val="22"/>
                <w:szCs w:val="22"/>
              </w:rPr>
            </w:pPr>
            <w:proofErr w:type="spellStart"/>
            <w:r w:rsidRPr="00E40256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E40256">
              <w:rPr>
                <w:sz w:val="22"/>
                <w:szCs w:val="22"/>
                <w:lang w:val="en-US"/>
              </w:rPr>
              <w:t xml:space="preserve"> S.</w:t>
            </w:r>
          </w:p>
        </w:tc>
      </w:tr>
      <w:tr w:rsidR="000D4FDE" w:rsidRPr="00E8624C" w14:paraId="4744CE6B" w14:textId="77777777" w:rsidTr="00945106">
        <w:tc>
          <w:tcPr>
            <w:tcW w:w="10535" w:type="dxa"/>
            <w:gridSpan w:val="6"/>
            <w:shd w:val="clear" w:color="auto" w:fill="auto"/>
          </w:tcPr>
          <w:p w14:paraId="258E3956" w14:textId="7FB51558" w:rsidR="000D4FDE" w:rsidRPr="00D97D3E" w:rsidRDefault="000D4FDE" w:rsidP="000D4FDE">
            <w:pPr>
              <w:spacing w:line="216" w:lineRule="auto"/>
              <w:ind w:left="-108" w:right="-108"/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375C83">
              <w:rPr>
                <w:b/>
                <w:bCs/>
                <w:sz w:val="22"/>
                <w:szCs w:val="22"/>
              </w:rPr>
              <w:t>Басқа</w:t>
            </w:r>
            <w:proofErr w:type="spellEnd"/>
            <w:r w:rsidRPr="00375C83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75C83">
              <w:rPr>
                <w:b/>
                <w:bCs/>
                <w:sz w:val="22"/>
                <w:szCs w:val="22"/>
              </w:rPr>
              <w:t>басылымдардағы</w:t>
            </w:r>
            <w:proofErr w:type="spellEnd"/>
            <w:r w:rsidRPr="00375C83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97D3E">
              <w:rPr>
                <w:b/>
                <w:bCs/>
                <w:sz w:val="22"/>
                <w:szCs w:val="22"/>
              </w:rPr>
              <w:t>мақалалар</w:t>
            </w:r>
            <w:proofErr w:type="spellEnd"/>
            <w:r w:rsidRPr="00D97D3E">
              <w:rPr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D97D3E">
              <w:rPr>
                <w:b/>
                <w:bCs/>
                <w:sz w:val="22"/>
                <w:szCs w:val="22"/>
              </w:rPr>
              <w:t>–</w:t>
            </w:r>
            <w:r w:rsidRPr="00D97D3E">
              <w:rPr>
                <w:b/>
                <w:bCs/>
                <w:sz w:val="22"/>
                <w:szCs w:val="22"/>
                <w:lang w:val="kk-KZ"/>
              </w:rPr>
              <w:t xml:space="preserve"> </w:t>
            </w:r>
            <w:r w:rsidR="00E921EE" w:rsidRPr="00D97D3E">
              <w:rPr>
                <w:b/>
                <w:bCs/>
                <w:sz w:val="22"/>
                <w:szCs w:val="22"/>
              </w:rPr>
              <w:t>9</w:t>
            </w:r>
          </w:p>
          <w:p w14:paraId="22AC4E4E" w14:textId="6C2CA395" w:rsidR="000D4FDE" w:rsidRPr="00142E5D" w:rsidRDefault="000D4FDE" w:rsidP="000D4FDE">
            <w:pPr>
              <w:spacing w:line="216" w:lineRule="auto"/>
              <w:ind w:left="-108" w:right="-108"/>
              <w:jc w:val="center"/>
              <w:rPr>
                <w:b/>
                <w:bCs/>
                <w:sz w:val="22"/>
                <w:szCs w:val="22"/>
              </w:rPr>
            </w:pPr>
            <w:r w:rsidRPr="00D97D3E">
              <w:rPr>
                <w:b/>
                <w:bCs/>
                <w:sz w:val="22"/>
                <w:szCs w:val="22"/>
              </w:rPr>
              <w:t xml:space="preserve">Статьи в других изданиях – </w:t>
            </w:r>
            <w:r w:rsidR="00E921EE" w:rsidRPr="00D97D3E">
              <w:rPr>
                <w:b/>
                <w:bCs/>
                <w:sz w:val="22"/>
                <w:szCs w:val="22"/>
              </w:rPr>
              <w:t>9</w:t>
            </w:r>
          </w:p>
        </w:tc>
      </w:tr>
      <w:tr w:rsidR="000D4FDE" w:rsidRPr="00945106" w14:paraId="60D88027" w14:textId="77777777" w:rsidTr="00544AA4">
        <w:tc>
          <w:tcPr>
            <w:tcW w:w="425" w:type="dxa"/>
            <w:shd w:val="clear" w:color="auto" w:fill="auto"/>
          </w:tcPr>
          <w:p w14:paraId="35E5F5B0" w14:textId="77777777" w:rsidR="000D4FDE" w:rsidRPr="00E921EE" w:rsidRDefault="000D4FDE" w:rsidP="000D4FDE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</w:rPr>
            </w:pPr>
          </w:p>
        </w:tc>
        <w:tc>
          <w:tcPr>
            <w:tcW w:w="2547" w:type="dxa"/>
            <w:shd w:val="clear" w:color="auto" w:fill="auto"/>
          </w:tcPr>
          <w:p w14:paraId="520F3FA5" w14:textId="594C6EE4" w:rsidR="000D4FDE" w:rsidRPr="0069661D" w:rsidRDefault="000D4FDE" w:rsidP="000D4FDE">
            <w:pPr>
              <w:pStyle w:val="1"/>
              <w:spacing w:line="216" w:lineRule="auto"/>
              <w:ind w:left="21" w:right="-108"/>
              <w:rPr>
                <w:sz w:val="22"/>
                <w:szCs w:val="22"/>
              </w:rPr>
            </w:pPr>
            <w:r w:rsidRPr="0069661D">
              <w:rPr>
                <w:sz w:val="22"/>
                <w:szCs w:val="22"/>
              </w:rPr>
              <w:t xml:space="preserve">Казахстанский деловой дискурс: тенденции развития (Глава 1) </w:t>
            </w:r>
          </w:p>
        </w:tc>
        <w:tc>
          <w:tcPr>
            <w:tcW w:w="992" w:type="dxa"/>
            <w:shd w:val="clear" w:color="auto" w:fill="auto"/>
          </w:tcPr>
          <w:p w14:paraId="644702D5" w14:textId="77777777" w:rsidR="000D4FDE" w:rsidRPr="0069661D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69661D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134495B3" w14:textId="77777777" w:rsidR="000D4FDE" w:rsidRPr="0069661D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69661D">
              <w:rPr>
                <w:sz w:val="22"/>
                <w:szCs w:val="22"/>
                <w:lang w:val="en-US"/>
              </w:rPr>
              <w:t>-</w:t>
            </w:r>
          </w:p>
          <w:p w14:paraId="2E098D8F" w14:textId="492FB238" w:rsidR="000D4FDE" w:rsidRPr="0069661D" w:rsidRDefault="000D4FDE" w:rsidP="000D4FDE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69661D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3F888103" w14:textId="45D4DF0B" w:rsidR="000D4FDE" w:rsidRPr="0069661D" w:rsidRDefault="000D4FDE" w:rsidP="000D4FDE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proofErr w:type="spellStart"/>
            <w:r w:rsidRPr="0069661D">
              <w:rPr>
                <w:sz w:val="22"/>
                <w:szCs w:val="22"/>
              </w:rPr>
              <w:t>Көп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9661D">
              <w:rPr>
                <w:sz w:val="22"/>
                <w:szCs w:val="22"/>
              </w:rPr>
              <w:t>тілді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9661D">
              <w:rPr>
                <w:sz w:val="22"/>
                <w:szCs w:val="22"/>
              </w:rPr>
              <w:t>Қазақстан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9661D">
              <w:rPr>
                <w:sz w:val="22"/>
                <w:szCs w:val="22"/>
              </w:rPr>
              <w:t>кеңістігі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69661D">
              <w:rPr>
                <w:sz w:val="22"/>
                <w:szCs w:val="22"/>
              </w:rPr>
              <w:t>қазақ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69661D">
              <w:rPr>
                <w:sz w:val="22"/>
                <w:szCs w:val="22"/>
              </w:rPr>
              <w:t>орыс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9661D">
              <w:rPr>
                <w:sz w:val="22"/>
                <w:szCs w:val="22"/>
              </w:rPr>
              <w:t>және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9661D">
              <w:rPr>
                <w:sz w:val="22"/>
                <w:szCs w:val="22"/>
              </w:rPr>
              <w:t>ағылшын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9661D">
              <w:rPr>
                <w:sz w:val="22"/>
                <w:szCs w:val="22"/>
              </w:rPr>
              <w:t>тілдерінің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r w:rsidRPr="0069661D">
              <w:rPr>
                <w:sz w:val="22"/>
                <w:szCs w:val="22"/>
              </w:rPr>
              <w:t>даму</w:t>
            </w:r>
            <w:r w:rsidRPr="0069661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9661D">
              <w:rPr>
                <w:sz w:val="22"/>
                <w:szCs w:val="22"/>
              </w:rPr>
              <w:t>басымдықтары</w:t>
            </w:r>
            <w:proofErr w:type="spellEnd"/>
            <w:r w:rsidRPr="0069661D">
              <w:rPr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69661D">
              <w:rPr>
                <w:sz w:val="22"/>
                <w:szCs w:val="22"/>
              </w:rPr>
              <w:t>Полиязычное</w:t>
            </w:r>
            <w:proofErr w:type="spellEnd"/>
            <w:r w:rsidRPr="0069661D">
              <w:rPr>
                <w:sz w:val="22"/>
                <w:szCs w:val="22"/>
              </w:rPr>
              <w:t xml:space="preserve"> пространство Казахстана: приоритеты развития казахского, русского и английского языков: Коллективная монография / Под общей </w:t>
            </w:r>
            <w:proofErr w:type="spellStart"/>
            <w:r w:rsidRPr="0069661D">
              <w:rPr>
                <w:sz w:val="22"/>
                <w:szCs w:val="22"/>
              </w:rPr>
              <w:t>ред</w:t>
            </w:r>
            <w:proofErr w:type="spellEnd"/>
            <w:r w:rsidRPr="0069661D">
              <w:rPr>
                <w:sz w:val="22"/>
                <w:szCs w:val="22"/>
              </w:rPr>
              <w:t xml:space="preserve"> Ш.К. </w:t>
            </w:r>
            <w:proofErr w:type="spellStart"/>
            <w:r w:rsidRPr="0069661D">
              <w:rPr>
                <w:sz w:val="22"/>
                <w:szCs w:val="22"/>
              </w:rPr>
              <w:t>Жаркынбековой</w:t>
            </w:r>
            <w:proofErr w:type="spellEnd"/>
            <w:r w:rsidRPr="0069661D">
              <w:rPr>
                <w:sz w:val="22"/>
                <w:szCs w:val="22"/>
              </w:rPr>
              <w:t>. – ТОО Мастер По Астана, 2017. – С. 6–65.</w:t>
            </w:r>
          </w:p>
        </w:tc>
        <w:tc>
          <w:tcPr>
            <w:tcW w:w="610" w:type="dxa"/>
            <w:shd w:val="clear" w:color="auto" w:fill="auto"/>
          </w:tcPr>
          <w:p w14:paraId="72CA36AA" w14:textId="127D7487" w:rsidR="000D4FDE" w:rsidRPr="0069661D" w:rsidRDefault="000D4FDE" w:rsidP="000D4FDE">
            <w:pPr>
              <w:spacing w:line="216" w:lineRule="auto"/>
              <w:jc w:val="center"/>
              <w:rPr>
                <w:sz w:val="22"/>
                <w:szCs w:val="22"/>
              </w:rPr>
            </w:pPr>
            <w:r w:rsidRPr="0069661D">
              <w:rPr>
                <w:sz w:val="22"/>
                <w:szCs w:val="22"/>
              </w:rPr>
              <w:t>4,06</w:t>
            </w:r>
          </w:p>
        </w:tc>
        <w:tc>
          <w:tcPr>
            <w:tcW w:w="1992" w:type="dxa"/>
            <w:shd w:val="clear" w:color="auto" w:fill="auto"/>
          </w:tcPr>
          <w:p w14:paraId="52A00B26" w14:textId="71EC161D" w:rsidR="000D4FDE" w:rsidRPr="0069661D" w:rsidRDefault="000D4FDE" w:rsidP="000D4FDE">
            <w:pPr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69661D">
              <w:rPr>
                <w:sz w:val="22"/>
                <w:szCs w:val="22"/>
              </w:rPr>
              <w:t>–</w:t>
            </w:r>
          </w:p>
        </w:tc>
      </w:tr>
    </w:tbl>
    <w:p w14:paraId="76554DFD" w14:textId="69184B5A" w:rsidR="004D38D1" w:rsidRDefault="004D38D1" w:rsidP="001E525C">
      <w:pPr>
        <w:rPr>
          <w:sz w:val="22"/>
          <w:szCs w:val="22"/>
        </w:rPr>
      </w:pPr>
    </w:p>
    <w:p w14:paraId="640FACE9" w14:textId="5EF3A2A2" w:rsidR="00E41322" w:rsidRDefault="00E41322" w:rsidP="001E525C">
      <w:pPr>
        <w:rPr>
          <w:sz w:val="22"/>
          <w:szCs w:val="22"/>
        </w:rPr>
      </w:pPr>
    </w:p>
    <w:p w14:paraId="43B311EB" w14:textId="77777777" w:rsidR="00E854A1" w:rsidRDefault="00E854A1" w:rsidP="001E525C">
      <w:pPr>
        <w:rPr>
          <w:sz w:val="22"/>
          <w:szCs w:val="22"/>
        </w:rPr>
      </w:pPr>
    </w:p>
    <w:tbl>
      <w:tblPr>
        <w:tblW w:w="10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9"/>
        <w:gridCol w:w="288"/>
        <w:gridCol w:w="846"/>
        <w:gridCol w:w="288"/>
        <w:gridCol w:w="3015"/>
        <w:gridCol w:w="241"/>
        <w:gridCol w:w="751"/>
        <w:gridCol w:w="1992"/>
      </w:tblGrid>
      <w:tr w:rsidR="00945106" w:rsidRPr="001E525C" w14:paraId="7952A842" w14:textId="77777777" w:rsidTr="00945106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00DDA" w14:textId="77777777" w:rsidR="00945106" w:rsidRPr="00945106" w:rsidRDefault="00945106" w:rsidP="00945106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1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0387E" w14:textId="77777777" w:rsidR="00945106" w:rsidRPr="00945106" w:rsidRDefault="00945106" w:rsidP="00945106">
            <w:pPr>
              <w:pStyle w:val="1"/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3FA83" w14:textId="77777777" w:rsidR="00945106" w:rsidRPr="00945106" w:rsidRDefault="00945106" w:rsidP="00945106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3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E4B08" w14:textId="77777777" w:rsidR="00945106" w:rsidRPr="00945106" w:rsidRDefault="00945106" w:rsidP="00945106">
            <w:pPr>
              <w:pStyle w:val="3"/>
              <w:spacing w:line="216" w:lineRule="auto"/>
              <w:ind w:firstLine="0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14AC6" w14:textId="77777777" w:rsidR="00945106" w:rsidRPr="00945106" w:rsidRDefault="00945106" w:rsidP="00945106">
            <w:pPr>
              <w:spacing w:line="216" w:lineRule="auto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5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E51BE" w14:textId="77777777" w:rsidR="00945106" w:rsidRPr="00945106" w:rsidRDefault="00945106" w:rsidP="00945106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6</w:t>
            </w:r>
          </w:p>
        </w:tc>
      </w:tr>
      <w:tr w:rsidR="00DA2D3B" w:rsidRPr="00975FE9" w14:paraId="4C59E374" w14:textId="77777777" w:rsidTr="00945106">
        <w:tc>
          <w:tcPr>
            <w:tcW w:w="425" w:type="dxa"/>
            <w:shd w:val="clear" w:color="auto" w:fill="auto"/>
          </w:tcPr>
          <w:p w14:paraId="104395D1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0BD72655" w14:textId="272C0DFC" w:rsidR="00DA2D3B" w:rsidRPr="00DA2D3B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E40256">
              <w:rPr>
                <w:sz w:val="22"/>
                <w:szCs w:val="22"/>
                <w:lang w:val="en-US"/>
              </w:rPr>
              <w:t>Conversa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40256">
              <w:rPr>
                <w:sz w:val="22"/>
                <w:szCs w:val="22"/>
                <w:lang w:val="en-US"/>
              </w:rPr>
              <w:t>analysi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40256">
              <w:rPr>
                <w:sz w:val="22"/>
                <w:szCs w:val="22"/>
                <w:lang w:val="en-US"/>
              </w:rPr>
              <w:t>of codeswitched repai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40256">
              <w:rPr>
                <w:sz w:val="22"/>
                <w:szCs w:val="22"/>
                <w:lang w:val="en-US"/>
              </w:rPr>
              <w:t>sequences i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40256">
              <w:rPr>
                <w:sz w:val="22"/>
                <w:szCs w:val="22"/>
                <w:lang w:val="en-US"/>
              </w:rPr>
              <w:t xml:space="preserve">the educational context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0214B72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78583884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57E62F38" w14:textId="6B7D1391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34AE54DB" w14:textId="38648601" w:rsidR="00DA2D3B" w:rsidRPr="00DA2D3B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E40256">
              <w:rPr>
                <w:sz w:val="22"/>
                <w:szCs w:val="22"/>
                <w:lang w:val="en-US"/>
              </w:rPr>
              <w:t>New Trends and Issues Proceedings on Humanities and Social Sciences. — Vol. 5. — www.prosoc.eu Turkey, 2016. — P. 111–119.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1EFA2369" w14:textId="0375B699" w:rsidR="00DA2D3B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56</w:t>
            </w:r>
          </w:p>
        </w:tc>
        <w:tc>
          <w:tcPr>
            <w:tcW w:w="1992" w:type="dxa"/>
            <w:shd w:val="clear" w:color="auto" w:fill="auto"/>
          </w:tcPr>
          <w:p w14:paraId="7D2D426A" w14:textId="55EAC414" w:rsidR="00DA2D3B" w:rsidRDefault="00DA2D3B" w:rsidP="001408CF">
            <w:pPr>
              <w:spacing w:line="216" w:lineRule="auto"/>
              <w:ind w:right="-108"/>
              <w:rPr>
                <w:sz w:val="22"/>
                <w:szCs w:val="22"/>
              </w:rPr>
            </w:pPr>
            <w:r w:rsidRPr="00E40256">
              <w:rPr>
                <w:sz w:val="22"/>
                <w:szCs w:val="22"/>
                <w:lang w:val="en-US"/>
              </w:rPr>
              <w:t xml:space="preserve">Akynova D., </w:t>
            </w:r>
            <w:proofErr w:type="spellStart"/>
            <w:r w:rsidRPr="00E40256">
              <w:rPr>
                <w:sz w:val="22"/>
                <w:szCs w:val="22"/>
                <w:lang w:val="en-US"/>
              </w:rPr>
              <w:t>Agmanova</w:t>
            </w:r>
            <w:proofErr w:type="spellEnd"/>
            <w:r w:rsidRPr="00E40256">
              <w:rPr>
                <w:sz w:val="22"/>
                <w:szCs w:val="22"/>
                <w:lang w:val="en-US"/>
              </w:rPr>
              <w:t xml:space="preserve"> A.</w:t>
            </w:r>
          </w:p>
        </w:tc>
      </w:tr>
      <w:tr w:rsidR="00DA2D3B" w:rsidRPr="00975FE9" w14:paraId="2BFAD9E3" w14:textId="77777777" w:rsidTr="00945106">
        <w:tc>
          <w:tcPr>
            <w:tcW w:w="425" w:type="dxa"/>
            <w:shd w:val="clear" w:color="auto" w:fill="auto"/>
          </w:tcPr>
          <w:p w14:paraId="09022AD5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3331D7F0" w14:textId="77A88181" w:rsidR="00DA2D3B" w:rsidRPr="00E40256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855222">
              <w:rPr>
                <w:sz w:val="22"/>
                <w:szCs w:val="22"/>
                <w:lang w:val="en-US"/>
              </w:rPr>
              <w:t xml:space="preserve">Investigating pragmatic failures in business letters of </w:t>
            </w:r>
            <w:r>
              <w:rPr>
                <w:sz w:val="22"/>
                <w:szCs w:val="22"/>
                <w:lang w:val="en-US"/>
              </w:rPr>
              <w:t>K</w:t>
            </w:r>
            <w:r w:rsidRPr="00855222">
              <w:rPr>
                <w:sz w:val="22"/>
                <w:szCs w:val="22"/>
                <w:lang w:val="en-US"/>
              </w:rPr>
              <w:t xml:space="preserve">azakhstani professionals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67D2362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59C32145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1A35F29F" w14:textId="2DE03686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22A98ED6" w14:textId="0D988016" w:rsidR="00DA2D3B" w:rsidRPr="00E40256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855222">
              <w:rPr>
                <w:sz w:val="22"/>
                <w:szCs w:val="22"/>
                <w:lang w:val="en-US"/>
              </w:rPr>
              <w:t xml:space="preserve">Procedia Economics and Finance. </w:t>
            </w:r>
            <w:r w:rsidRPr="007D45F6">
              <w:rPr>
                <w:sz w:val="22"/>
                <w:szCs w:val="22"/>
                <w:lang w:val="en-US"/>
              </w:rPr>
              <w:t xml:space="preserve">Elsevier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7D45F6">
              <w:rPr>
                <w:sz w:val="22"/>
                <w:szCs w:val="22"/>
                <w:lang w:val="en-US"/>
              </w:rPr>
              <w:t xml:space="preserve"> 2016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7D45F6">
              <w:rPr>
                <w:sz w:val="22"/>
                <w:szCs w:val="22"/>
                <w:lang w:val="en-US"/>
              </w:rPr>
              <w:t xml:space="preserve"> Vol. 39. — P. 65–70.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5DD96FBF" w14:textId="2E767175" w:rsidR="00DA2D3B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0</w:t>
            </w:r>
            <w:r>
              <w:rPr>
                <w:sz w:val="22"/>
                <w:szCs w:val="22"/>
              </w:rPr>
              <w:t>,37</w:t>
            </w:r>
          </w:p>
        </w:tc>
        <w:tc>
          <w:tcPr>
            <w:tcW w:w="1992" w:type="dxa"/>
            <w:shd w:val="clear" w:color="auto" w:fill="auto"/>
          </w:tcPr>
          <w:p w14:paraId="10EB6874" w14:textId="77777777" w:rsidR="00DA2D3B" w:rsidRPr="00945106" w:rsidRDefault="00DA2D3B" w:rsidP="00DA2D3B">
            <w:pPr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proofErr w:type="spellStart"/>
            <w:r w:rsidRPr="00855222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855222">
              <w:rPr>
                <w:sz w:val="22"/>
                <w:szCs w:val="22"/>
                <w:lang w:val="en-US"/>
              </w:rPr>
              <w:t xml:space="preserve"> S., Akynova D.</w:t>
            </w:r>
          </w:p>
          <w:p w14:paraId="3212E08A" w14:textId="77777777" w:rsidR="00DA2D3B" w:rsidRPr="00945106" w:rsidRDefault="00DA2D3B" w:rsidP="00DA2D3B">
            <w:pPr>
              <w:rPr>
                <w:sz w:val="22"/>
                <w:szCs w:val="22"/>
                <w:lang w:val="en-US"/>
              </w:rPr>
            </w:pPr>
          </w:p>
          <w:p w14:paraId="79A0E194" w14:textId="77777777" w:rsidR="00DA2D3B" w:rsidRPr="00E40256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DA2D3B" w:rsidRPr="00033D78" w14:paraId="7D60F61E" w14:textId="77777777" w:rsidTr="00945106">
        <w:tc>
          <w:tcPr>
            <w:tcW w:w="425" w:type="dxa"/>
            <w:shd w:val="clear" w:color="auto" w:fill="auto"/>
          </w:tcPr>
          <w:p w14:paraId="3AF2E745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139F2473" w14:textId="1E2D1AD4" w:rsidR="00DA2D3B" w:rsidRPr="004F528D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4F528D">
              <w:rPr>
                <w:sz w:val="22"/>
                <w:szCs w:val="22"/>
                <w:lang w:val="en-US"/>
              </w:rPr>
              <w:t xml:space="preserve">Study of business professionals’ pragmatic failures in cross-cultural communication in </w:t>
            </w:r>
            <w:r>
              <w:rPr>
                <w:sz w:val="22"/>
                <w:szCs w:val="22"/>
                <w:lang w:val="en-US"/>
              </w:rPr>
              <w:t>K</w:t>
            </w:r>
            <w:r w:rsidRPr="004F528D">
              <w:rPr>
                <w:sz w:val="22"/>
                <w:szCs w:val="22"/>
                <w:lang w:val="en-US"/>
              </w:rPr>
              <w:t xml:space="preserve">azakhstan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16A9E69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024C110B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5B461635" w14:textId="3B367FE1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2ACEE591" w14:textId="5314B7E2" w:rsidR="00DA2D3B" w:rsidRPr="004F528D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J</w:t>
            </w:r>
            <w:r w:rsidRPr="004F528D">
              <w:rPr>
                <w:sz w:val="22"/>
                <w:szCs w:val="22"/>
                <w:lang w:val="en-US"/>
              </w:rPr>
              <w:t>ournal of Foreign Language Teaching and Applied Linguistics (J-FLTAL), Sarajevo</w:t>
            </w:r>
            <w:r>
              <w:rPr>
                <w:sz w:val="22"/>
                <w:szCs w:val="22"/>
                <w:lang w:val="en-US"/>
              </w:rPr>
              <w:t xml:space="preserve">: </w:t>
            </w:r>
            <w:r w:rsidRPr="004F528D">
              <w:rPr>
                <w:sz w:val="22"/>
                <w:szCs w:val="22"/>
                <w:lang w:val="en-US"/>
              </w:rPr>
              <w:t xml:space="preserve">2017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4F528D">
              <w:rPr>
                <w:sz w:val="22"/>
                <w:szCs w:val="22"/>
                <w:lang w:val="en-US"/>
              </w:rPr>
              <w:t xml:space="preserve"> Vol. 4, no. 1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4F528D">
              <w:rPr>
                <w:sz w:val="22"/>
                <w:szCs w:val="22"/>
                <w:lang w:val="en-US"/>
              </w:rPr>
              <w:t xml:space="preserve"> P. 7–15.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5E49BE3F" w14:textId="725F6051" w:rsidR="00DA2D3B" w:rsidRPr="00025096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56</w:t>
            </w:r>
          </w:p>
        </w:tc>
        <w:tc>
          <w:tcPr>
            <w:tcW w:w="1992" w:type="dxa"/>
            <w:shd w:val="clear" w:color="auto" w:fill="auto"/>
          </w:tcPr>
          <w:p w14:paraId="4E14572B" w14:textId="6F6D40ED" w:rsidR="00DA2D3B" w:rsidRPr="004F02B1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A2D3B" w:rsidRPr="00033D78" w14:paraId="3B33EEEC" w14:textId="77777777" w:rsidTr="00945106">
        <w:tc>
          <w:tcPr>
            <w:tcW w:w="425" w:type="dxa"/>
            <w:shd w:val="clear" w:color="auto" w:fill="auto"/>
          </w:tcPr>
          <w:p w14:paraId="0BCED383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189510C0" w14:textId="35826E6D" w:rsidR="00DA2D3B" w:rsidRPr="00D61AE2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D61AE2">
              <w:rPr>
                <w:sz w:val="22"/>
                <w:szCs w:val="22"/>
                <w:lang w:val="en-US"/>
              </w:rPr>
              <w:t>First language influence on non-native speakers</w:t>
            </w:r>
            <w:r>
              <w:rPr>
                <w:sz w:val="22"/>
                <w:szCs w:val="22"/>
                <w:lang w:val="en-US"/>
              </w:rPr>
              <w:t>’</w:t>
            </w:r>
            <w:r w:rsidRPr="00D61AE2">
              <w:rPr>
                <w:sz w:val="22"/>
                <w:szCs w:val="22"/>
                <w:lang w:val="en-US"/>
              </w:rPr>
              <w:t xml:space="preserve"> business writing: A cross-cultural study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4D4AD03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5DFE2780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29B04628" w14:textId="7A3E4A6A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6A802D0B" w14:textId="0716B491" w:rsidR="00DA2D3B" w:rsidRPr="00D61AE2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proofErr w:type="spellStart"/>
            <w:r w:rsidRPr="00D61AE2">
              <w:rPr>
                <w:sz w:val="22"/>
                <w:szCs w:val="22"/>
                <w:lang w:val="en-US"/>
              </w:rPr>
              <w:t>Zbornik</w:t>
            </w:r>
            <w:proofErr w:type="spellEnd"/>
            <w:r w:rsidRPr="00D61AE2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61AE2">
              <w:rPr>
                <w:sz w:val="22"/>
                <w:szCs w:val="22"/>
                <w:lang w:val="en-US"/>
              </w:rPr>
              <w:t>radova</w:t>
            </w:r>
            <w:proofErr w:type="spellEnd"/>
            <w:r w:rsidRPr="00D61AE2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61AE2">
              <w:rPr>
                <w:sz w:val="22"/>
                <w:szCs w:val="22"/>
                <w:lang w:val="en-US"/>
              </w:rPr>
              <w:t>Filozofskog</w:t>
            </w:r>
            <w:proofErr w:type="spellEnd"/>
            <w:r w:rsidRPr="00D61AE2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61AE2">
              <w:rPr>
                <w:sz w:val="22"/>
                <w:szCs w:val="22"/>
                <w:lang w:val="en-US"/>
              </w:rPr>
              <w:t>fakulteta</w:t>
            </w:r>
            <w:proofErr w:type="spellEnd"/>
            <w:r w:rsidRPr="00D61AE2">
              <w:rPr>
                <w:sz w:val="22"/>
                <w:szCs w:val="22"/>
                <w:lang w:val="en-US"/>
              </w:rPr>
              <w:t xml:space="preserve"> u </w:t>
            </w:r>
            <w:proofErr w:type="spellStart"/>
            <w:r w:rsidRPr="00D61AE2">
              <w:rPr>
                <w:sz w:val="22"/>
                <w:szCs w:val="22"/>
                <w:lang w:val="en-US"/>
              </w:rPr>
              <w:t>Prištini</w:t>
            </w:r>
            <w:proofErr w:type="spellEnd"/>
            <w:r w:rsidRPr="00D61AE2">
              <w:rPr>
                <w:sz w:val="22"/>
                <w:szCs w:val="22"/>
                <w:lang w:val="en-US"/>
              </w:rPr>
              <w:t>, Kosovska Mitrovica (</w:t>
            </w:r>
            <w:proofErr w:type="spellStart"/>
            <w:r w:rsidRPr="00D61AE2">
              <w:rPr>
                <w:sz w:val="22"/>
                <w:szCs w:val="22"/>
                <w:lang w:val="en-US"/>
              </w:rPr>
              <w:t>Сербия</w:t>
            </w:r>
            <w:proofErr w:type="spellEnd"/>
            <w:r w:rsidRPr="00D61AE2">
              <w:rPr>
                <w:sz w:val="22"/>
                <w:szCs w:val="22"/>
                <w:lang w:val="en-US"/>
              </w:rPr>
              <w:t xml:space="preserve">)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D61AE2">
              <w:rPr>
                <w:sz w:val="22"/>
                <w:szCs w:val="22"/>
                <w:lang w:val="en-US"/>
              </w:rPr>
              <w:t xml:space="preserve"> 2017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D61AE2">
              <w:rPr>
                <w:sz w:val="22"/>
                <w:szCs w:val="22"/>
                <w:lang w:val="en-US"/>
              </w:rPr>
              <w:t xml:space="preserve"> no. 47-3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D61AE2">
              <w:rPr>
                <w:sz w:val="22"/>
                <w:szCs w:val="22"/>
                <w:lang w:val="en-US"/>
              </w:rPr>
              <w:t xml:space="preserve"> P. 89–100.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524CE7E5" w14:textId="02E6C7D3" w:rsidR="00DA2D3B" w:rsidRPr="004F02B1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69</w:t>
            </w:r>
          </w:p>
        </w:tc>
        <w:tc>
          <w:tcPr>
            <w:tcW w:w="1992" w:type="dxa"/>
            <w:shd w:val="clear" w:color="auto" w:fill="auto"/>
          </w:tcPr>
          <w:p w14:paraId="6B69216B" w14:textId="4D60A907" w:rsidR="00DA2D3B" w:rsidRPr="004F02B1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A2D3B" w:rsidRPr="00033D78" w14:paraId="33D530FB" w14:textId="77777777" w:rsidTr="00945106">
        <w:tc>
          <w:tcPr>
            <w:tcW w:w="425" w:type="dxa"/>
            <w:shd w:val="clear" w:color="auto" w:fill="auto"/>
          </w:tcPr>
          <w:p w14:paraId="5261A0AF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065E4852" w14:textId="4C138E7E" w:rsidR="00DA2D3B" w:rsidRPr="00656B2C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</w:t>
            </w:r>
            <w:r w:rsidRPr="00656B2C">
              <w:rPr>
                <w:sz w:val="22"/>
                <w:szCs w:val="22"/>
                <w:lang w:val="en-US"/>
              </w:rPr>
              <w:t xml:space="preserve">he linguistic landscape in </w:t>
            </w:r>
            <w:r>
              <w:rPr>
                <w:sz w:val="22"/>
                <w:szCs w:val="22"/>
                <w:lang w:val="en-US"/>
              </w:rPr>
              <w:t>K</w:t>
            </w:r>
            <w:r w:rsidRPr="00656B2C">
              <w:rPr>
                <w:sz w:val="22"/>
                <w:szCs w:val="22"/>
                <w:lang w:val="en-US"/>
              </w:rPr>
              <w:t xml:space="preserve">azakhstan: Globalization, triglossia and other puzzles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2B9BA72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6A327DA7" w14:textId="77777777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6A093718" w14:textId="2E0B727F" w:rsidR="00DA2D3B" w:rsidRPr="00975FE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7E939498" w14:textId="606C8EE5" w:rsidR="00DA2D3B" w:rsidRPr="00656B2C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656B2C">
              <w:rPr>
                <w:sz w:val="22"/>
                <w:szCs w:val="22"/>
                <w:lang w:val="en-US"/>
              </w:rPr>
              <w:t>The American scholarly journal Cross-Cultural Studies: Education and Science (CCS&amp;ES). — 2017. — Т. 2, № 1. — С. 89–99.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7EB8753D" w14:textId="54AD82CF" w:rsidR="00DA2D3B" w:rsidRPr="00D37E25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62</w:t>
            </w:r>
          </w:p>
        </w:tc>
        <w:tc>
          <w:tcPr>
            <w:tcW w:w="1992" w:type="dxa"/>
            <w:shd w:val="clear" w:color="auto" w:fill="auto"/>
          </w:tcPr>
          <w:p w14:paraId="0576A644" w14:textId="19DD0307" w:rsidR="00DA2D3B" w:rsidRPr="00656B2C" w:rsidRDefault="00DA2D3B" w:rsidP="00DA2D3B">
            <w:pPr>
              <w:spacing w:line="216" w:lineRule="auto"/>
              <w:ind w:left="-11" w:right="-108" w:firstLine="11"/>
              <w:rPr>
                <w:sz w:val="22"/>
                <w:szCs w:val="22"/>
                <w:lang w:val="en-US"/>
              </w:rPr>
            </w:pPr>
            <w:proofErr w:type="spellStart"/>
            <w:r w:rsidRPr="00656B2C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656B2C">
              <w:rPr>
                <w:sz w:val="22"/>
                <w:szCs w:val="22"/>
                <w:lang w:val="en-US"/>
              </w:rPr>
              <w:t xml:space="preserve"> S., Akynova D.,</w:t>
            </w:r>
          </w:p>
        </w:tc>
      </w:tr>
      <w:tr w:rsidR="00DA2D3B" w:rsidRPr="00033D78" w14:paraId="28F46E27" w14:textId="77777777" w:rsidTr="00945106">
        <w:tc>
          <w:tcPr>
            <w:tcW w:w="425" w:type="dxa"/>
            <w:shd w:val="clear" w:color="auto" w:fill="auto"/>
          </w:tcPr>
          <w:p w14:paraId="14C4E274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60304ABD" w14:textId="7FE9814E" w:rsidR="00DA2D3B" w:rsidRPr="009142B9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9142B9">
              <w:rPr>
                <w:sz w:val="22"/>
                <w:szCs w:val="22"/>
                <w:lang w:val="en-US"/>
              </w:rPr>
              <w:t xml:space="preserve">Presuppositions and shared knowledge in perception and production of business text.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245C20A" w14:textId="77777777" w:rsidR="00DA2D3B" w:rsidRPr="009142B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142B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4931AF95" w14:textId="77777777" w:rsidR="00DA2D3B" w:rsidRPr="009142B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142B9">
              <w:rPr>
                <w:sz w:val="22"/>
                <w:szCs w:val="22"/>
                <w:lang w:val="en-US"/>
              </w:rPr>
              <w:t>-</w:t>
            </w:r>
          </w:p>
          <w:p w14:paraId="37B02341" w14:textId="1229B895" w:rsidR="00DA2D3B" w:rsidRPr="009142B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142B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7B455258" w14:textId="1A5AFD86" w:rsidR="00DA2D3B" w:rsidRPr="009142B9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proofErr w:type="spellStart"/>
            <w:r w:rsidRPr="009142B9">
              <w:rPr>
                <w:sz w:val="22"/>
                <w:szCs w:val="22"/>
                <w:lang w:val="en-US"/>
              </w:rPr>
              <w:t>Opcion</w:t>
            </w:r>
            <w:proofErr w:type="spellEnd"/>
            <w:r w:rsidRPr="009142B9">
              <w:rPr>
                <w:sz w:val="22"/>
                <w:szCs w:val="22"/>
                <w:lang w:val="en-US"/>
              </w:rPr>
              <w:t>. — 2019. — Vol. 35, no. 22. — P. 715–729.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2D750317" w14:textId="172AEFB6" w:rsidR="00DA2D3B" w:rsidRPr="00D37E25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75</w:t>
            </w:r>
          </w:p>
        </w:tc>
        <w:tc>
          <w:tcPr>
            <w:tcW w:w="1992" w:type="dxa"/>
            <w:shd w:val="clear" w:color="auto" w:fill="auto"/>
          </w:tcPr>
          <w:p w14:paraId="7D044C6A" w14:textId="0CD3C575" w:rsidR="00DA2D3B" w:rsidRPr="009142B9" w:rsidRDefault="00DA2D3B" w:rsidP="00DA2D3B">
            <w:pPr>
              <w:spacing w:line="216" w:lineRule="auto"/>
              <w:ind w:left="-11" w:right="-108"/>
              <w:rPr>
                <w:sz w:val="22"/>
                <w:szCs w:val="22"/>
                <w:lang w:val="en-US"/>
              </w:rPr>
            </w:pPr>
            <w:proofErr w:type="spellStart"/>
            <w:r w:rsidRPr="009142B9">
              <w:rPr>
                <w:sz w:val="22"/>
                <w:szCs w:val="22"/>
                <w:lang w:val="en-US"/>
              </w:rPr>
              <w:t>Shayakhmetova</w:t>
            </w:r>
            <w:proofErr w:type="spellEnd"/>
            <w:r w:rsidRPr="009142B9">
              <w:rPr>
                <w:sz w:val="22"/>
                <w:szCs w:val="22"/>
                <w:lang w:val="en-US"/>
              </w:rPr>
              <w:t xml:space="preserve"> L., </w:t>
            </w:r>
            <w:proofErr w:type="spellStart"/>
            <w:r w:rsidRPr="009142B9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9142B9">
              <w:rPr>
                <w:sz w:val="22"/>
                <w:szCs w:val="22"/>
                <w:lang w:val="en-US"/>
              </w:rPr>
              <w:t xml:space="preserve"> S.,</w:t>
            </w:r>
          </w:p>
        </w:tc>
      </w:tr>
      <w:tr w:rsidR="00DA2D3B" w:rsidRPr="009142B9" w14:paraId="53BCD482" w14:textId="77777777" w:rsidTr="00945106">
        <w:tc>
          <w:tcPr>
            <w:tcW w:w="425" w:type="dxa"/>
            <w:shd w:val="clear" w:color="auto" w:fill="auto"/>
          </w:tcPr>
          <w:p w14:paraId="44329A85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645EBDAD" w14:textId="31C29458" w:rsidR="00DA2D3B" w:rsidRPr="009142B9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9142B9">
              <w:rPr>
                <w:sz w:val="22"/>
                <w:szCs w:val="22"/>
                <w:lang w:val="en-US"/>
              </w:rPr>
              <w:t xml:space="preserve">Models for discourse analysis of business correspondence: Kazakhstani context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59AE140" w14:textId="77777777" w:rsidR="00DA2D3B" w:rsidRPr="009142B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142B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01C04C24" w14:textId="77777777" w:rsidR="00DA2D3B" w:rsidRPr="009142B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142B9">
              <w:rPr>
                <w:sz w:val="22"/>
                <w:szCs w:val="22"/>
                <w:lang w:val="en-US"/>
              </w:rPr>
              <w:t>-</w:t>
            </w:r>
          </w:p>
          <w:p w14:paraId="219F7C21" w14:textId="4935A62B" w:rsidR="00DA2D3B" w:rsidRPr="009142B9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142B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7E69AF23" w14:textId="14B65409" w:rsidR="00DA2D3B" w:rsidRPr="009142B9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9142B9">
              <w:rPr>
                <w:sz w:val="22"/>
                <w:szCs w:val="22"/>
                <w:lang w:val="en-US"/>
              </w:rPr>
              <w:t xml:space="preserve">European Proceedings of Social and </w:t>
            </w:r>
            <w:proofErr w:type="spellStart"/>
            <w:r w:rsidRPr="009142B9">
              <w:rPr>
                <w:sz w:val="22"/>
                <w:szCs w:val="22"/>
                <w:lang w:val="en-US"/>
              </w:rPr>
              <w:t>Behavioural</w:t>
            </w:r>
            <w:proofErr w:type="spellEnd"/>
            <w:r w:rsidRPr="009142B9">
              <w:rPr>
                <w:sz w:val="22"/>
                <w:szCs w:val="22"/>
                <w:lang w:val="en-US"/>
              </w:rPr>
              <w:t xml:space="preserve"> Sciences. – 2020. – P. 25–36. 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3770D7EA" w14:textId="02DD507B" w:rsidR="00DA2D3B" w:rsidRPr="00665D3E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69</w:t>
            </w:r>
          </w:p>
        </w:tc>
        <w:tc>
          <w:tcPr>
            <w:tcW w:w="1992" w:type="dxa"/>
            <w:shd w:val="clear" w:color="auto" w:fill="auto"/>
          </w:tcPr>
          <w:p w14:paraId="7F17EBC5" w14:textId="5CF0F155" w:rsidR="00DA2D3B" w:rsidRPr="00665D3E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A2D3B" w:rsidRPr="00033D78" w14:paraId="4867A890" w14:textId="77777777" w:rsidTr="00945106">
        <w:tc>
          <w:tcPr>
            <w:tcW w:w="425" w:type="dxa"/>
            <w:shd w:val="clear" w:color="auto" w:fill="auto"/>
          </w:tcPr>
          <w:p w14:paraId="0E316775" w14:textId="77777777" w:rsidR="00DA2D3B" w:rsidRPr="00BA0485" w:rsidRDefault="00DA2D3B" w:rsidP="00DA2D3B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gridSpan w:val="2"/>
            <w:shd w:val="clear" w:color="auto" w:fill="auto"/>
          </w:tcPr>
          <w:p w14:paraId="185A9A05" w14:textId="00F9704B" w:rsidR="00DA2D3B" w:rsidRPr="00D97D3E" w:rsidRDefault="00DA2D3B" w:rsidP="00DA2D3B">
            <w:pPr>
              <w:pStyle w:val="1"/>
              <w:spacing w:line="216" w:lineRule="auto"/>
              <w:ind w:right="-108"/>
              <w:rPr>
                <w:sz w:val="22"/>
                <w:szCs w:val="22"/>
                <w:lang w:val="en-US"/>
              </w:rPr>
            </w:pPr>
            <w:r w:rsidRPr="00D97D3E">
              <w:rPr>
                <w:sz w:val="22"/>
                <w:szCs w:val="22"/>
                <w:lang w:val="en-US"/>
              </w:rPr>
              <w:t xml:space="preserve">The three languages of business discourse of Kazakhstan: Achievements, challenges and what the future holds. Chapter 10. 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A349618" w14:textId="77777777" w:rsidR="00DA2D3B" w:rsidRPr="00D97D3E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D97D3E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E6ED25D" w14:textId="77777777" w:rsidR="00DA2D3B" w:rsidRPr="00D97D3E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D97D3E">
              <w:rPr>
                <w:sz w:val="22"/>
                <w:szCs w:val="22"/>
                <w:lang w:val="en-US"/>
              </w:rPr>
              <w:t>-</w:t>
            </w:r>
          </w:p>
          <w:p w14:paraId="66D3733A" w14:textId="3C8903BD" w:rsidR="00DA2D3B" w:rsidRPr="00D97D3E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D97D3E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58F867DD" w14:textId="1C0F0318" w:rsidR="00DA2D3B" w:rsidRPr="00D97D3E" w:rsidRDefault="00DA2D3B" w:rsidP="00DA2D3B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D97D3E">
              <w:rPr>
                <w:sz w:val="22"/>
                <w:szCs w:val="22"/>
                <w:lang w:val="en-US"/>
              </w:rPr>
              <w:t xml:space="preserve">Current Topics in Language and Literature: An International Perspective. Edited by </w:t>
            </w:r>
            <w:proofErr w:type="spellStart"/>
            <w:r w:rsidRPr="00D97D3E">
              <w:rPr>
                <w:sz w:val="22"/>
                <w:szCs w:val="22"/>
                <w:lang w:val="en-US"/>
              </w:rPr>
              <w:t>Nataša</w:t>
            </w:r>
            <w:proofErr w:type="spellEnd"/>
            <w:r w:rsidRPr="00D97D3E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97D3E">
              <w:rPr>
                <w:sz w:val="22"/>
                <w:szCs w:val="22"/>
                <w:lang w:val="en-US"/>
              </w:rPr>
              <w:t>Bakić-Mirić</w:t>
            </w:r>
            <w:proofErr w:type="spellEnd"/>
            <w:r w:rsidRPr="00D97D3E">
              <w:rPr>
                <w:sz w:val="22"/>
                <w:szCs w:val="22"/>
                <w:lang w:val="en-US"/>
              </w:rPr>
              <w:t xml:space="preserve">, Mirjana </w:t>
            </w:r>
            <w:proofErr w:type="spellStart"/>
            <w:r w:rsidRPr="00D97D3E">
              <w:rPr>
                <w:sz w:val="22"/>
                <w:szCs w:val="22"/>
                <w:lang w:val="en-US"/>
              </w:rPr>
              <w:t>Lončar-Vujnovićand</w:t>
            </w:r>
            <w:proofErr w:type="spellEnd"/>
            <w:r w:rsidRPr="00D97D3E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97D3E">
              <w:rPr>
                <w:sz w:val="22"/>
                <w:szCs w:val="22"/>
                <w:lang w:val="en-US"/>
              </w:rPr>
              <w:t>Mladen</w:t>
            </w:r>
            <w:proofErr w:type="spellEnd"/>
            <w:r w:rsidRPr="00D97D3E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97D3E">
              <w:rPr>
                <w:sz w:val="22"/>
                <w:szCs w:val="22"/>
                <w:lang w:val="en-US"/>
              </w:rPr>
              <w:t>Jakovljević</w:t>
            </w:r>
            <w:proofErr w:type="spellEnd"/>
            <w:r w:rsidR="00544AA4" w:rsidRPr="00D97D3E">
              <w:rPr>
                <w:sz w:val="22"/>
                <w:szCs w:val="22"/>
                <w:lang w:val="en-US"/>
              </w:rPr>
              <w:t xml:space="preserve">: </w:t>
            </w:r>
            <w:r w:rsidR="00544AA4" w:rsidRPr="00D97D3E">
              <w:rPr>
                <w:sz w:val="22"/>
                <w:szCs w:val="22"/>
              </w:rPr>
              <w:t>Коллективная</w:t>
            </w:r>
            <w:r w:rsidR="00544AA4" w:rsidRPr="00D97D3E">
              <w:rPr>
                <w:sz w:val="22"/>
                <w:szCs w:val="22"/>
                <w:lang w:val="en-US"/>
              </w:rPr>
              <w:t xml:space="preserve"> </w:t>
            </w:r>
            <w:r w:rsidR="00544AA4" w:rsidRPr="00D97D3E">
              <w:rPr>
                <w:sz w:val="22"/>
                <w:szCs w:val="22"/>
              </w:rPr>
              <w:t>монография</w:t>
            </w:r>
            <w:r w:rsidRPr="00D97D3E">
              <w:rPr>
                <w:sz w:val="22"/>
                <w:szCs w:val="22"/>
                <w:lang w:val="en-US"/>
              </w:rPr>
              <w:t>. — Cambridge Scholars Publishing, 2019. – P. 167–197.</w:t>
            </w:r>
          </w:p>
        </w:tc>
        <w:tc>
          <w:tcPr>
            <w:tcW w:w="992" w:type="dxa"/>
            <w:gridSpan w:val="2"/>
            <w:shd w:val="clear" w:color="auto" w:fill="auto"/>
          </w:tcPr>
          <w:p w14:paraId="4CB5636C" w14:textId="2836E4B6" w:rsidR="00DA2D3B" w:rsidRPr="00D97D3E" w:rsidRDefault="00DA2D3B" w:rsidP="00DA2D3B">
            <w:pPr>
              <w:spacing w:line="216" w:lineRule="auto"/>
              <w:jc w:val="center"/>
              <w:rPr>
                <w:sz w:val="22"/>
                <w:szCs w:val="22"/>
              </w:rPr>
            </w:pPr>
            <w:r w:rsidRPr="00D97D3E">
              <w:rPr>
                <w:sz w:val="22"/>
                <w:szCs w:val="22"/>
              </w:rPr>
              <w:t>1,9</w:t>
            </w:r>
          </w:p>
        </w:tc>
        <w:tc>
          <w:tcPr>
            <w:tcW w:w="1992" w:type="dxa"/>
            <w:shd w:val="clear" w:color="auto" w:fill="auto"/>
          </w:tcPr>
          <w:p w14:paraId="65B413C7" w14:textId="22673434" w:rsidR="00DA2D3B" w:rsidRPr="00D97D3E" w:rsidRDefault="00DA2D3B" w:rsidP="00DA2D3B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 w:rsidRPr="00D97D3E">
              <w:rPr>
                <w:sz w:val="22"/>
                <w:szCs w:val="22"/>
              </w:rPr>
              <w:t>–</w:t>
            </w:r>
          </w:p>
        </w:tc>
      </w:tr>
      <w:tr w:rsidR="00B41253" w:rsidRPr="001E525C" w14:paraId="466DB2E4" w14:textId="77777777" w:rsidTr="00746A19">
        <w:tc>
          <w:tcPr>
            <w:tcW w:w="10535" w:type="dxa"/>
            <w:gridSpan w:val="9"/>
            <w:shd w:val="clear" w:color="auto" w:fill="auto"/>
          </w:tcPr>
          <w:p w14:paraId="6A1F4BD7" w14:textId="5A5E558E" w:rsidR="00A8682B" w:rsidRPr="00041212" w:rsidRDefault="00A8682B" w:rsidP="00B41253">
            <w:pPr>
              <w:spacing w:before="60" w:line="216" w:lineRule="auto"/>
              <w:ind w:left="-108" w:right="-108"/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710815">
              <w:rPr>
                <w:b/>
                <w:bCs/>
                <w:sz w:val="22"/>
                <w:szCs w:val="22"/>
              </w:rPr>
              <w:t>Халықаралық</w:t>
            </w:r>
            <w:proofErr w:type="spellEnd"/>
            <w:r w:rsidRPr="00710815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bCs/>
                <w:sz w:val="22"/>
                <w:szCs w:val="22"/>
              </w:rPr>
              <w:t>және</w:t>
            </w:r>
            <w:proofErr w:type="spellEnd"/>
            <w:r w:rsidRPr="00710815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bCs/>
                <w:sz w:val="22"/>
                <w:szCs w:val="22"/>
              </w:rPr>
              <w:t>республикалық</w:t>
            </w:r>
            <w:proofErr w:type="spellEnd"/>
            <w:r w:rsidRPr="00710815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bCs/>
                <w:sz w:val="22"/>
                <w:szCs w:val="22"/>
              </w:rPr>
              <w:t>ғылыми</w:t>
            </w:r>
            <w:proofErr w:type="spellEnd"/>
            <w:r w:rsidRPr="00710815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bCs/>
                <w:sz w:val="22"/>
                <w:szCs w:val="22"/>
              </w:rPr>
              <w:t>конференциялар</w:t>
            </w:r>
            <w:proofErr w:type="spellEnd"/>
            <w:r w:rsidRPr="00710815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bCs/>
                <w:sz w:val="22"/>
                <w:szCs w:val="22"/>
              </w:rPr>
              <w:t>материалдарындағы</w:t>
            </w:r>
            <w:proofErr w:type="spellEnd"/>
            <w:r w:rsidRPr="00710815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710815">
              <w:rPr>
                <w:b/>
                <w:bCs/>
                <w:sz w:val="22"/>
                <w:szCs w:val="22"/>
              </w:rPr>
              <w:t>мақалалар</w:t>
            </w:r>
            <w:proofErr w:type="spellEnd"/>
            <w:r>
              <w:rPr>
                <w:b/>
                <w:bCs/>
                <w:sz w:val="22"/>
                <w:szCs w:val="22"/>
                <w:lang w:val="kk-KZ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–</w:t>
            </w:r>
            <w:r>
              <w:rPr>
                <w:b/>
                <w:bCs/>
                <w:sz w:val="22"/>
                <w:szCs w:val="22"/>
                <w:lang w:val="kk-KZ"/>
              </w:rPr>
              <w:t xml:space="preserve"> </w:t>
            </w:r>
            <w:r w:rsidRPr="00C337D0">
              <w:rPr>
                <w:b/>
                <w:bCs/>
                <w:sz w:val="22"/>
                <w:szCs w:val="22"/>
              </w:rPr>
              <w:t>1</w:t>
            </w:r>
            <w:r w:rsidR="00041212" w:rsidRPr="00041212">
              <w:rPr>
                <w:b/>
                <w:bCs/>
                <w:sz w:val="22"/>
                <w:szCs w:val="22"/>
              </w:rPr>
              <w:t>2</w:t>
            </w:r>
          </w:p>
          <w:p w14:paraId="4A1FF102" w14:textId="0B3AE146" w:rsidR="00B41253" w:rsidRPr="00041212" w:rsidRDefault="00B41253" w:rsidP="00A8682B">
            <w:pPr>
              <w:spacing w:before="60" w:line="216" w:lineRule="auto"/>
              <w:ind w:left="-108" w:right="-108"/>
              <w:jc w:val="center"/>
              <w:rPr>
                <w:b/>
                <w:bCs/>
                <w:sz w:val="22"/>
                <w:szCs w:val="22"/>
              </w:rPr>
            </w:pPr>
            <w:r w:rsidRPr="00975FE9">
              <w:rPr>
                <w:b/>
                <w:bCs/>
                <w:sz w:val="22"/>
                <w:szCs w:val="22"/>
              </w:rPr>
              <w:t>Статьи в материалах международных и республиканских научных конференци</w:t>
            </w:r>
            <w:r>
              <w:rPr>
                <w:b/>
                <w:bCs/>
                <w:sz w:val="22"/>
                <w:szCs w:val="22"/>
              </w:rPr>
              <w:t>ях</w:t>
            </w:r>
            <w:r w:rsidRPr="00975FE9">
              <w:rPr>
                <w:b/>
                <w:bCs/>
                <w:sz w:val="22"/>
                <w:szCs w:val="22"/>
              </w:rPr>
              <w:t xml:space="preserve"> – </w:t>
            </w:r>
            <w:r w:rsidR="00C337D0" w:rsidRPr="00C337D0">
              <w:rPr>
                <w:b/>
                <w:bCs/>
                <w:sz w:val="22"/>
                <w:szCs w:val="22"/>
              </w:rPr>
              <w:t>1</w:t>
            </w:r>
            <w:r w:rsidR="00041212" w:rsidRPr="00041212">
              <w:rPr>
                <w:b/>
                <w:bCs/>
                <w:sz w:val="22"/>
                <w:szCs w:val="22"/>
              </w:rPr>
              <w:t>2</w:t>
            </w:r>
          </w:p>
        </w:tc>
      </w:tr>
      <w:tr w:rsidR="00E854A1" w:rsidRPr="001E525C" w14:paraId="799E59F3" w14:textId="77777777" w:rsidTr="000E3C3B">
        <w:tc>
          <w:tcPr>
            <w:tcW w:w="425" w:type="dxa"/>
            <w:shd w:val="clear" w:color="auto" w:fill="auto"/>
          </w:tcPr>
          <w:p w14:paraId="594C92FE" w14:textId="77777777" w:rsidR="00E854A1" w:rsidRPr="00E854A1" w:rsidRDefault="00E854A1" w:rsidP="00E854A1">
            <w:pPr>
              <w:pStyle w:val="a9"/>
              <w:numPr>
                <w:ilvl w:val="0"/>
                <w:numId w:val="1"/>
              </w:numPr>
              <w:spacing w:line="216" w:lineRule="auto"/>
              <w:ind w:left="360" w:right="-108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689" w:type="dxa"/>
            <w:shd w:val="clear" w:color="auto" w:fill="auto"/>
          </w:tcPr>
          <w:p w14:paraId="69AFF66F" w14:textId="1F529AEB" w:rsidR="00E854A1" w:rsidRPr="00B41253" w:rsidRDefault="00E854A1" w:rsidP="000707F0">
            <w:pPr>
              <w:pStyle w:val="1"/>
              <w:spacing w:line="216" w:lineRule="auto"/>
              <w:ind w:right="-108" w:firstLine="21"/>
              <w:rPr>
                <w:b/>
                <w:sz w:val="22"/>
                <w:szCs w:val="22"/>
              </w:rPr>
            </w:pPr>
            <w:r w:rsidRPr="00591B08">
              <w:rPr>
                <w:sz w:val="22"/>
                <w:szCs w:val="22"/>
              </w:rPr>
              <w:t xml:space="preserve">Ценностный аспект реализации социальных </w:t>
            </w:r>
            <w:proofErr w:type="spellStart"/>
            <w:r w:rsidRPr="00591B08">
              <w:rPr>
                <w:sz w:val="22"/>
                <w:szCs w:val="22"/>
              </w:rPr>
              <w:t>когниций</w:t>
            </w:r>
            <w:proofErr w:type="spellEnd"/>
            <w:r w:rsidRPr="00591B08">
              <w:rPr>
                <w:sz w:val="22"/>
                <w:szCs w:val="22"/>
              </w:rPr>
              <w:t xml:space="preserve"> в текстах бизнес-корреспонденции (на материале русского, казахского и английского языков)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F0DE517" w14:textId="77777777" w:rsidR="00E854A1" w:rsidRPr="00975FE9" w:rsidRDefault="00E854A1" w:rsidP="00E854A1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131A7448" w14:textId="77777777" w:rsidR="00E854A1" w:rsidRPr="00975FE9" w:rsidRDefault="00E854A1" w:rsidP="00E854A1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1E8DEA33" w14:textId="78EBA839" w:rsidR="00E854A1" w:rsidRPr="00B41253" w:rsidRDefault="00E854A1" w:rsidP="00E854A1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544" w:type="dxa"/>
            <w:gridSpan w:val="3"/>
            <w:shd w:val="clear" w:color="auto" w:fill="auto"/>
          </w:tcPr>
          <w:p w14:paraId="455E7341" w14:textId="03A18A26" w:rsidR="00E854A1" w:rsidRPr="00B41253" w:rsidRDefault="00E854A1" w:rsidP="000707F0">
            <w:pPr>
              <w:pStyle w:val="3"/>
              <w:spacing w:line="216" w:lineRule="auto"/>
              <w:ind w:firstLine="0"/>
              <w:rPr>
                <w:b/>
                <w:sz w:val="22"/>
                <w:szCs w:val="22"/>
              </w:rPr>
            </w:pPr>
            <w:r w:rsidRPr="00591B08">
              <w:rPr>
                <w:sz w:val="22"/>
                <w:szCs w:val="22"/>
              </w:rPr>
              <w:t xml:space="preserve">Русский </w:t>
            </w:r>
            <w:r>
              <w:rPr>
                <w:sz w:val="22"/>
                <w:szCs w:val="22"/>
              </w:rPr>
              <w:t>я</w:t>
            </w:r>
            <w:r w:rsidRPr="00591B08">
              <w:rPr>
                <w:sz w:val="22"/>
                <w:szCs w:val="22"/>
              </w:rPr>
              <w:t xml:space="preserve">зык </w:t>
            </w:r>
            <w:r>
              <w:rPr>
                <w:sz w:val="22"/>
                <w:szCs w:val="22"/>
              </w:rPr>
              <w:t>и</w:t>
            </w:r>
            <w:r w:rsidRPr="00591B08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л</w:t>
            </w:r>
            <w:r w:rsidRPr="00591B08">
              <w:rPr>
                <w:sz w:val="22"/>
                <w:szCs w:val="22"/>
              </w:rPr>
              <w:t xml:space="preserve">итература </w:t>
            </w:r>
            <w:r>
              <w:rPr>
                <w:sz w:val="22"/>
                <w:szCs w:val="22"/>
              </w:rPr>
              <w:t>в</w:t>
            </w:r>
            <w:r w:rsidRPr="00591B08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п</w:t>
            </w:r>
            <w:r w:rsidRPr="00591B08">
              <w:rPr>
                <w:sz w:val="22"/>
                <w:szCs w:val="22"/>
              </w:rPr>
              <w:t xml:space="preserve">ространстве </w:t>
            </w:r>
            <w:r>
              <w:rPr>
                <w:sz w:val="22"/>
                <w:szCs w:val="22"/>
              </w:rPr>
              <w:t>м</w:t>
            </w:r>
            <w:r w:rsidRPr="00591B08">
              <w:rPr>
                <w:sz w:val="22"/>
                <w:szCs w:val="22"/>
              </w:rPr>
              <w:t xml:space="preserve">ировой </w:t>
            </w:r>
            <w:r>
              <w:rPr>
                <w:sz w:val="22"/>
                <w:szCs w:val="22"/>
              </w:rPr>
              <w:t>к</w:t>
            </w:r>
            <w:r w:rsidRPr="00591B08">
              <w:rPr>
                <w:sz w:val="22"/>
                <w:szCs w:val="22"/>
              </w:rPr>
              <w:t>ультуры</w:t>
            </w:r>
            <w:r>
              <w:rPr>
                <w:sz w:val="22"/>
                <w:szCs w:val="22"/>
              </w:rPr>
              <w:t xml:space="preserve"> – </w:t>
            </w:r>
            <w:r w:rsidRPr="00591B08">
              <w:rPr>
                <w:sz w:val="22"/>
                <w:szCs w:val="22"/>
              </w:rPr>
              <w:t>МАПРЯЛ</w:t>
            </w:r>
            <w:r>
              <w:rPr>
                <w:sz w:val="22"/>
                <w:szCs w:val="22"/>
              </w:rPr>
              <w:t>: м</w:t>
            </w:r>
            <w:r w:rsidRPr="00591B08">
              <w:rPr>
                <w:sz w:val="22"/>
                <w:szCs w:val="22"/>
              </w:rPr>
              <w:t xml:space="preserve">атериалы XIII Конгресса МАПРЯЛ </w:t>
            </w:r>
            <w:r>
              <w:rPr>
                <w:sz w:val="22"/>
                <w:szCs w:val="22"/>
              </w:rPr>
              <w:t xml:space="preserve">в </w:t>
            </w:r>
            <w:r w:rsidRPr="00591B08">
              <w:rPr>
                <w:sz w:val="22"/>
                <w:szCs w:val="22"/>
              </w:rPr>
              <w:t xml:space="preserve">15 т. (Гранада, Испания). Составители: Н. М. </w:t>
            </w:r>
            <w:proofErr w:type="spellStart"/>
            <w:r w:rsidRPr="00591B08">
              <w:rPr>
                <w:sz w:val="22"/>
                <w:szCs w:val="22"/>
              </w:rPr>
              <w:t>Марусенко</w:t>
            </w:r>
            <w:proofErr w:type="spellEnd"/>
            <w:r w:rsidRPr="00591B08">
              <w:rPr>
                <w:sz w:val="22"/>
                <w:szCs w:val="22"/>
              </w:rPr>
              <w:t xml:space="preserve">, М. С. Шишков. </w:t>
            </w:r>
            <w:r>
              <w:rPr>
                <w:sz w:val="22"/>
                <w:szCs w:val="22"/>
              </w:rPr>
              <w:t>–</w:t>
            </w:r>
            <w:r w:rsidRPr="00591B08">
              <w:rPr>
                <w:sz w:val="22"/>
                <w:szCs w:val="22"/>
              </w:rPr>
              <w:t xml:space="preserve"> Т. 15. </w:t>
            </w:r>
            <w:r>
              <w:rPr>
                <w:sz w:val="22"/>
                <w:szCs w:val="22"/>
              </w:rPr>
              <w:t>–</w:t>
            </w:r>
            <w:r w:rsidRPr="00591B08">
              <w:rPr>
                <w:sz w:val="22"/>
                <w:szCs w:val="22"/>
              </w:rPr>
              <w:t xml:space="preserve"> 2015. </w:t>
            </w:r>
            <w:r>
              <w:rPr>
                <w:sz w:val="22"/>
                <w:szCs w:val="22"/>
              </w:rPr>
              <w:t>–</w:t>
            </w:r>
            <w:r w:rsidRPr="00591B08">
              <w:rPr>
                <w:sz w:val="22"/>
                <w:szCs w:val="22"/>
              </w:rPr>
              <w:t xml:space="preserve"> С. 10</w:t>
            </w:r>
            <w:r>
              <w:rPr>
                <w:sz w:val="22"/>
                <w:szCs w:val="22"/>
              </w:rPr>
              <w:t>-</w:t>
            </w:r>
            <w:r w:rsidRPr="00591B08">
              <w:rPr>
                <w:sz w:val="22"/>
                <w:szCs w:val="22"/>
              </w:rPr>
              <w:t>14.</w:t>
            </w:r>
          </w:p>
        </w:tc>
        <w:tc>
          <w:tcPr>
            <w:tcW w:w="751" w:type="dxa"/>
            <w:shd w:val="clear" w:color="auto" w:fill="auto"/>
          </w:tcPr>
          <w:p w14:paraId="53785E74" w14:textId="673D7598" w:rsidR="00E854A1" w:rsidRPr="00B41253" w:rsidRDefault="00E854A1" w:rsidP="00E854A1">
            <w:pPr>
              <w:spacing w:line="21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0,3</w:t>
            </w:r>
          </w:p>
        </w:tc>
        <w:tc>
          <w:tcPr>
            <w:tcW w:w="1992" w:type="dxa"/>
            <w:shd w:val="clear" w:color="auto" w:fill="auto"/>
          </w:tcPr>
          <w:p w14:paraId="4BCC59D0" w14:textId="3BD54559" w:rsidR="00E854A1" w:rsidRPr="00B41253" w:rsidRDefault="00E854A1" w:rsidP="00E854A1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</w:tbl>
    <w:p w14:paraId="4FD4E857" w14:textId="79C1C01A" w:rsidR="001E525C" w:rsidRPr="00483CB9" w:rsidRDefault="001E525C" w:rsidP="001E525C">
      <w:pPr>
        <w:rPr>
          <w:sz w:val="22"/>
          <w:szCs w:val="22"/>
          <w:lang w:val="en-US"/>
        </w:rPr>
        <w:sectPr w:rsidR="001E525C" w:rsidRPr="00483CB9" w:rsidSect="001E5745">
          <w:pgSz w:w="11906" w:h="16838"/>
          <w:pgMar w:top="1135" w:right="707" w:bottom="993" w:left="709" w:header="709" w:footer="709" w:gutter="0"/>
          <w:cols w:space="708"/>
          <w:docGrid w:linePitch="360"/>
        </w:sectPr>
      </w:pPr>
    </w:p>
    <w:p w14:paraId="24DB1C80" w14:textId="3F2DA9CB" w:rsidR="00EC328D" w:rsidRPr="0099207B" w:rsidRDefault="00EC328D" w:rsidP="00E62E61">
      <w:pPr>
        <w:rPr>
          <w:szCs w:val="22"/>
          <w:lang w:val="en-US"/>
        </w:rPr>
      </w:pPr>
    </w:p>
    <w:tbl>
      <w:tblPr>
        <w:tblW w:w="10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9"/>
        <w:gridCol w:w="1134"/>
        <w:gridCol w:w="3657"/>
        <w:gridCol w:w="638"/>
        <w:gridCol w:w="1992"/>
      </w:tblGrid>
      <w:tr w:rsidR="00EC328D" w:rsidRPr="00975FE9" w14:paraId="57F457D2" w14:textId="77777777" w:rsidTr="00C93332">
        <w:tc>
          <w:tcPr>
            <w:tcW w:w="425" w:type="dxa"/>
            <w:shd w:val="clear" w:color="auto" w:fill="auto"/>
          </w:tcPr>
          <w:p w14:paraId="45993A05" w14:textId="77777777" w:rsidR="00EC328D" w:rsidRPr="00975FE9" w:rsidRDefault="00EC328D" w:rsidP="00746A1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1</w:t>
            </w:r>
          </w:p>
        </w:tc>
        <w:tc>
          <w:tcPr>
            <w:tcW w:w="2689" w:type="dxa"/>
            <w:shd w:val="clear" w:color="auto" w:fill="auto"/>
          </w:tcPr>
          <w:p w14:paraId="2253B52C" w14:textId="77777777" w:rsidR="00EC328D" w:rsidRPr="00975FE9" w:rsidRDefault="00EC328D" w:rsidP="00746A19">
            <w:pPr>
              <w:pStyle w:val="1"/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005A2D48" w14:textId="77777777" w:rsidR="00EC328D" w:rsidRPr="00975FE9" w:rsidRDefault="00EC328D" w:rsidP="00746A1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3</w:t>
            </w:r>
          </w:p>
        </w:tc>
        <w:tc>
          <w:tcPr>
            <w:tcW w:w="3657" w:type="dxa"/>
            <w:shd w:val="clear" w:color="auto" w:fill="auto"/>
          </w:tcPr>
          <w:p w14:paraId="1E87E3E6" w14:textId="77777777" w:rsidR="00EC328D" w:rsidRPr="001E5745" w:rsidRDefault="00EC328D" w:rsidP="00746A19">
            <w:pPr>
              <w:pStyle w:val="3"/>
              <w:spacing w:line="216" w:lineRule="auto"/>
              <w:ind w:firstLine="0"/>
              <w:jc w:val="center"/>
              <w:rPr>
                <w:sz w:val="22"/>
                <w:szCs w:val="22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4</w:t>
            </w:r>
          </w:p>
        </w:tc>
        <w:tc>
          <w:tcPr>
            <w:tcW w:w="638" w:type="dxa"/>
            <w:shd w:val="clear" w:color="auto" w:fill="auto"/>
          </w:tcPr>
          <w:p w14:paraId="5E3E9FA2" w14:textId="77777777" w:rsidR="00EC328D" w:rsidRPr="00975FE9" w:rsidRDefault="00EC328D" w:rsidP="00746A19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5</w:t>
            </w:r>
          </w:p>
        </w:tc>
        <w:tc>
          <w:tcPr>
            <w:tcW w:w="1992" w:type="dxa"/>
            <w:shd w:val="clear" w:color="auto" w:fill="auto"/>
          </w:tcPr>
          <w:p w14:paraId="237EF11B" w14:textId="77777777" w:rsidR="00EC328D" w:rsidRPr="001E5745" w:rsidRDefault="00EC328D" w:rsidP="00746A19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6</w:t>
            </w:r>
          </w:p>
        </w:tc>
      </w:tr>
      <w:tr w:rsidR="00D11D60" w:rsidRPr="00A42995" w14:paraId="13129E20" w14:textId="77777777" w:rsidTr="00C93332">
        <w:tc>
          <w:tcPr>
            <w:tcW w:w="425" w:type="dxa"/>
            <w:shd w:val="clear" w:color="auto" w:fill="auto"/>
          </w:tcPr>
          <w:p w14:paraId="59A7CAFA" w14:textId="77777777" w:rsidR="00D11D60" w:rsidRPr="00255EA2" w:rsidRDefault="00D11D60" w:rsidP="00D11D60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1522C35F" w14:textId="2B467C53" w:rsidR="00D11D60" w:rsidRPr="007E7F91" w:rsidRDefault="00D11D60" w:rsidP="00D11D60">
            <w:pPr>
              <w:pStyle w:val="1"/>
              <w:spacing w:line="216" w:lineRule="auto"/>
              <w:ind w:left="21" w:right="-108"/>
              <w:rPr>
                <w:b/>
                <w:sz w:val="22"/>
                <w:szCs w:val="22"/>
                <w:lang w:val="en-US"/>
              </w:rPr>
            </w:pPr>
            <w:proofErr w:type="spellStart"/>
            <w:r w:rsidRPr="00142E5D">
              <w:rPr>
                <w:sz w:val="22"/>
                <w:szCs w:val="22"/>
                <w:lang w:val="en-US"/>
              </w:rPr>
              <w:t>Sociopragmatic</w:t>
            </w:r>
            <w:proofErr w:type="spellEnd"/>
            <w:r w:rsidRPr="00142E5D">
              <w:rPr>
                <w:sz w:val="22"/>
                <w:szCs w:val="22"/>
                <w:lang w:val="en-US"/>
              </w:rPr>
              <w:t xml:space="preserve"> functions of code-switching among repatriated </w:t>
            </w:r>
            <w:r>
              <w:rPr>
                <w:sz w:val="22"/>
                <w:szCs w:val="22"/>
                <w:lang w:val="en-US"/>
              </w:rPr>
              <w:t>K</w:t>
            </w:r>
            <w:r w:rsidRPr="00142E5D">
              <w:rPr>
                <w:sz w:val="22"/>
                <w:szCs w:val="22"/>
                <w:lang w:val="en-US"/>
              </w:rPr>
              <w:t xml:space="preserve">azakh students </w:t>
            </w:r>
          </w:p>
        </w:tc>
        <w:tc>
          <w:tcPr>
            <w:tcW w:w="1134" w:type="dxa"/>
            <w:shd w:val="clear" w:color="auto" w:fill="auto"/>
          </w:tcPr>
          <w:p w14:paraId="4A6F8C7E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46D8EB2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68339E1E" w14:textId="6A082318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657" w:type="dxa"/>
            <w:shd w:val="clear" w:color="auto" w:fill="auto"/>
          </w:tcPr>
          <w:p w14:paraId="1F45C4F5" w14:textId="55374727" w:rsidR="00D11D60" w:rsidRPr="007E7F91" w:rsidRDefault="00D11D60" w:rsidP="00D11D60">
            <w:pPr>
              <w:pStyle w:val="3"/>
              <w:spacing w:line="216" w:lineRule="auto"/>
              <w:ind w:firstLine="0"/>
              <w:rPr>
                <w:b/>
                <w:sz w:val="22"/>
                <w:szCs w:val="22"/>
                <w:lang w:val="en-US"/>
              </w:rPr>
            </w:pPr>
            <w:r w:rsidRPr="00142E5D">
              <w:rPr>
                <w:sz w:val="22"/>
                <w:szCs w:val="22"/>
                <w:lang w:val="en-US"/>
              </w:rPr>
              <w:t xml:space="preserve">Socioint15: 2nd International Conference on Social Sciences and Humanities: </w:t>
            </w:r>
            <w:r w:rsidRPr="00137046">
              <w:rPr>
                <w:sz w:val="22"/>
                <w:szCs w:val="22"/>
              </w:rPr>
              <w:t>материалы</w:t>
            </w:r>
            <w:r w:rsidRPr="00142E5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37046">
              <w:rPr>
                <w:sz w:val="22"/>
                <w:szCs w:val="22"/>
              </w:rPr>
              <w:t>межд</w:t>
            </w:r>
            <w:proofErr w:type="spellEnd"/>
            <w:r w:rsidRPr="00142E5D">
              <w:rPr>
                <w:sz w:val="22"/>
                <w:szCs w:val="22"/>
                <w:lang w:val="en-US"/>
              </w:rPr>
              <w:t xml:space="preserve">. </w:t>
            </w:r>
            <w:r w:rsidRPr="00137046">
              <w:rPr>
                <w:sz w:val="22"/>
                <w:szCs w:val="22"/>
              </w:rPr>
              <w:t>конференции</w:t>
            </w:r>
            <w:r w:rsidRPr="00142E5D">
              <w:rPr>
                <w:sz w:val="22"/>
                <w:szCs w:val="22"/>
                <w:lang w:val="en-US"/>
              </w:rPr>
              <w:t xml:space="preserve">. </w:t>
            </w:r>
            <w:r w:rsidRPr="006C2966">
              <w:rPr>
                <w:sz w:val="22"/>
                <w:szCs w:val="22"/>
                <w:lang w:val="en-US"/>
              </w:rPr>
              <w:t>–</w:t>
            </w:r>
            <w:r w:rsidRPr="00142E5D">
              <w:rPr>
                <w:sz w:val="22"/>
                <w:szCs w:val="22"/>
                <w:lang w:val="en-US"/>
              </w:rPr>
              <w:t xml:space="preserve"> Istanbul, Turkey, 2015. </w:t>
            </w:r>
            <w:r w:rsidRPr="006C2966">
              <w:rPr>
                <w:sz w:val="22"/>
                <w:szCs w:val="22"/>
                <w:lang w:val="en-US"/>
              </w:rPr>
              <w:t>–</w:t>
            </w:r>
            <w:r w:rsidRPr="00142E5D">
              <w:rPr>
                <w:sz w:val="22"/>
                <w:szCs w:val="22"/>
                <w:lang w:val="en-US"/>
              </w:rPr>
              <w:t xml:space="preserve"> P. 294</w:t>
            </w:r>
            <w:r w:rsidRPr="006C2966">
              <w:rPr>
                <w:sz w:val="22"/>
                <w:szCs w:val="22"/>
                <w:lang w:val="en-US"/>
              </w:rPr>
              <w:t>-</w:t>
            </w:r>
            <w:r w:rsidRPr="00142E5D">
              <w:rPr>
                <w:sz w:val="22"/>
                <w:szCs w:val="22"/>
                <w:lang w:val="en-US"/>
              </w:rPr>
              <w:t>298.</w:t>
            </w:r>
          </w:p>
        </w:tc>
        <w:tc>
          <w:tcPr>
            <w:tcW w:w="638" w:type="dxa"/>
            <w:shd w:val="clear" w:color="auto" w:fill="auto"/>
          </w:tcPr>
          <w:p w14:paraId="52A1BF99" w14:textId="44B1918A" w:rsidR="00D11D60" w:rsidRPr="00EB3E03" w:rsidRDefault="00D11D60" w:rsidP="00D11D60">
            <w:pPr>
              <w:spacing w:line="216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0,25</w:t>
            </w:r>
          </w:p>
        </w:tc>
        <w:tc>
          <w:tcPr>
            <w:tcW w:w="1992" w:type="dxa"/>
            <w:shd w:val="clear" w:color="auto" w:fill="auto"/>
          </w:tcPr>
          <w:p w14:paraId="22402D32" w14:textId="6B2923F6" w:rsidR="00D11D60" w:rsidRPr="007E7F91" w:rsidRDefault="00D11D60" w:rsidP="00D11D60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 w:rsidRPr="00142E5D">
              <w:rPr>
                <w:sz w:val="22"/>
                <w:szCs w:val="22"/>
                <w:lang w:val="en-US"/>
              </w:rPr>
              <w:t xml:space="preserve">A. </w:t>
            </w:r>
            <w:proofErr w:type="spellStart"/>
            <w:r w:rsidRPr="00142E5D">
              <w:rPr>
                <w:sz w:val="22"/>
                <w:szCs w:val="22"/>
                <w:lang w:val="en-US"/>
              </w:rPr>
              <w:t>Agmanova</w:t>
            </w:r>
            <w:proofErr w:type="spellEnd"/>
            <w:r w:rsidRPr="00142E5D">
              <w:rPr>
                <w:sz w:val="22"/>
                <w:szCs w:val="22"/>
                <w:lang w:val="en-US"/>
              </w:rPr>
              <w:t xml:space="preserve">, D. Akynova, S. </w:t>
            </w:r>
            <w:proofErr w:type="spellStart"/>
            <w:r w:rsidRPr="00142E5D">
              <w:rPr>
                <w:sz w:val="22"/>
                <w:szCs w:val="22"/>
                <w:lang w:val="en-US"/>
              </w:rPr>
              <w:t>Zharkynbekova</w:t>
            </w:r>
            <w:proofErr w:type="spellEnd"/>
            <w:r w:rsidRPr="00142E5D">
              <w:rPr>
                <w:sz w:val="22"/>
                <w:szCs w:val="22"/>
                <w:lang w:val="en-US"/>
              </w:rPr>
              <w:t>,</w:t>
            </w:r>
          </w:p>
        </w:tc>
      </w:tr>
      <w:tr w:rsidR="00D11D60" w:rsidRPr="00975FE9" w14:paraId="7500FFDC" w14:textId="77777777" w:rsidTr="00C93332">
        <w:tc>
          <w:tcPr>
            <w:tcW w:w="425" w:type="dxa"/>
            <w:shd w:val="clear" w:color="auto" w:fill="auto"/>
          </w:tcPr>
          <w:p w14:paraId="161220D2" w14:textId="77777777" w:rsidR="00D11D60" w:rsidRPr="00255EA2" w:rsidRDefault="00D11D60" w:rsidP="00D11D60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5081E444" w14:textId="45F6EC2D" w:rsidR="00D11D60" w:rsidRPr="00A84D23" w:rsidRDefault="00D11D60" w:rsidP="00D11D60">
            <w:pPr>
              <w:pStyle w:val="1"/>
              <w:spacing w:line="216" w:lineRule="auto"/>
              <w:ind w:left="21" w:right="-108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 xml:space="preserve">Межкультурный деловой дискурс в контексте современной бизнес-коммуникации </w:t>
            </w:r>
          </w:p>
        </w:tc>
        <w:tc>
          <w:tcPr>
            <w:tcW w:w="1134" w:type="dxa"/>
            <w:shd w:val="clear" w:color="auto" w:fill="auto"/>
          </w:tcPr>
          <w:p w14:paraId="4FDEE040" w14:textId="77777777" w:rsidR="00D11D60" w:rsidRPr="00A84D23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44DEA57" w14:textId="77777777" w:rsidR="00D11D60" w:rsidRPr="00A84D23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A84D23">
              <w:rPr>
                <w:sz w:val="22"/>
                <w:szCs w:val="22"/>
                <w:lang w:val="en-US"/>
              </w:rPr>
              <w:t>-</w:t>
            </w:r>
          </w:p>
          <w:p w14:paraId="221EE596" w14:textId="2C23E572" w:rsidR="00D11D60" w:rsidRPr="00A84D23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657" w:type="dxa"/>
            <w:shd w:val="clear" w:color="auto" w:fill="auto"/>
          </w:tcPr>
          <w:p w14:paraId="165A8004" w14:textId="78261815" w:rsidR="00D11D60" w:rsidRPr="00A84D23" w:rsidRDefault="00D11D60" w:rsidP="00D11D60">
            <w:pPr>
              <w:pStyle w:val="3"/>
              <w:spacing w:line="216" w:lineRule="auto"/>
              <w:ind w:firstLine="0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 xml:space="preserve">Россия и Казахстан: межкультурное взаимодействие. Материалы Международного культурно-гуманитарного форума Москва – Астана, 25-26 августа 2017 года / Под ред. А. А. Аймолдина. — Казахстанский Филиал МГУ имени </w:t>
            </w:r>
            <w:proofErr w:type="spellStart"/>
            <w:r w:rsidRPr="00A84D23">
              <w:rPr>
                <w:sz w:val="22"/>
                <w:szCs w:val="22"/>
              </w:rPr>
              <w:t>М.В.Ломоносова</w:t>
            </w:r>
            <w:proofErr w:type="spellEnd"/>
            <w:r w:rsidRPr="00A84D23">
              <w:rPr>
                <w:sz w:val="22"/>
                <w:szCs w:val="22"/>
              </w:rPr>
              <w:t>, Москва, 2018. — С. 95–101.</w:t>
            </w:r>
          </w:p>
        </w:tc>
        <w:tc>
          <w:tcPr>
            <w:tcW w:w="638" w:type="dxa"/>
            <w:shd w:val="clear" w:color="auto" w:fill="auto"/>
          </w:tcPr>
          <w:p w14:paraId="28EDC8BC" w14:textId="6876DD61" w:rsidR="00D11D60" w:rsidRDefault="00D11D60" w:rsidP="00D11D60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38</w:t>
            </w:r>
          </w:p>
        </w:tc>
        <w:tc>
          <w:tcPr>
            <w:tcW w:w="1992" w:type="dxa"/>
            <w:shd w:val="clear" w:color="auto" w:fill="auto"/>
          </w:tcPr>
          <w:p w14:paraId="453A9F60" w14:textId="3317C6E7" w:rsidR="00D11D60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11D60" w:rsidRPr="00975FE9" w14:paraId="18EC2FA2" w14:textId="77777777" w:rsidTr="00C93332">
        <w:tc>
          <w:tcPr>
            <w:tcW w:w="425" w:type="dxa"/>
            <w:shd w:val="clear" w:color="auto" w:fill="auto"/>
          </w:tcPr>
          <w:p w14:paraId="70363EF3" w14:textId="77777777" w:rsidR="00D11D60" w:rsidRPr="00255EA2" w:rsidRDefault="00D11D60" w:rsidP="00D11D60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6C19EDEE" w14:textId="1DF25F3E" w:rsidR="00D11D60" w:rsidRPr="00A84D23" w:rsidRDefault="00D11D60" w:rsidP="00D11D60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 w:rsidRPr="00A84D23">
              <w:rPr>
                <w:sz w:val="22"/>
                <w:szCs w:val="22"/>
                <w:lang w:val="en-US"/>
              </w:rPr>
              <w:t xml:space="preserve">The role of shared knowledge in writing business letters by modern </w:t>
            </w:r>
            <w:r w:rsidR="008D1937" w:rsidRPr="00A84D23">
              <w:rPr>
                <w:sz w:val="22"/>
                <w:szCs w:val="22"/>
                <w:lang w:val="en-US"/>
              </w:rPr>
              <w:t>K</w:t>
            </w:r>
            <w:r w:rsidRPr="00A84D23">
              <w:rPr>
                <w:sz w:val="22"/>
                <w:szCs w:val="22"/>
                <w:lang w:val="en-US"/>
              </w:rPr>
              <w:t xml:space="preserve">azakhstani professionals </w:t>
            </w:r>
          </w:p>
        </w:tc>
        <w:tc>
          <w:tcPr>
            <w:tcW w:w="1134" w:type="dxa"/>
            <w:shd w:val="clear" w:color="auto" w:fill="auto"/>
          </w:tcPr>
          <w:p w14:paraId="3DBB94F7" w14:textId="77777777" w:rsidR="00D11D60" w:rsidRPr="00A84D23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604EA96F" w14:textId="77777777" w:rsidR="00D11D60" w:rsidRPr="00A84D23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A84D23">
              <w:rPr>
                <w:sz w:val="22"/>
                <w:szCs w:val="22"/>
                <w:lang w:val="en-US"/>
              </w:rPr>
              <w:t>-</w:t>
            </w:r>
          </w:p>
          <w:p w14:paraId="39C9B4D4" w14:textId="44C70222" w:rsidR="00D11D60" w:rsidRPr="00A84D23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657" w:type="dxa"/>
            <w:shd w:val="clear" w:color="auto" w:fill="auto"/>
          </w:tcPr>
          <w:p w14:paraId="0A2AFC1D" w14:textId="21A9A107" w:rsidR="00D11D60" w:rsidRPr="00A84D23" w:rsidRDefault="00D11D60" w:rsidP="00D11D60">
            <w:pPr>
              <w:pStyle w:val="3"/>
              <w:spacing w:line="216" w:lineRule="auto"/>
              <w:ind w:firstLine="0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 xml:space="preserve">Профессиональное </w:t>
            </w:r>
            <w:proofErr w:type="spellStart"/>
            <w:r w:rsidRPr="00A84D23">
              <w:rPr>
                <w:sz w:val="22"/>
                <w:szCs w:val="22"/>
              </w:rPr>
              <w:t>мультилингвальное</w:t>
            </w:r>
            <w:proofErr w:type="spellEnd"/>
            <w:r w:rsidRPr="00A84D23">
              <w:rPr>
                <w:sz w:val="22"/>
                <w:szCs w:val="22"/>
              </w:rPr>
              <w:t xml:space="preserve"> образование: от спроса до признания: материалы международного круглого стола. 15 октября 2019 года. – Типография ЕНУ им. Л.Н. Гумилева Нур-Султан, 2019. – P. 4-11.</w:t>
            </w:r>
          </w:p>
        </w:tc>
        <w:tc>
          <w:tcPr>
            <w:tcW w:w="638" w:type="dxa"/>
            <w:shd w:val="clear" w:color="auto" w:fill="auto"/>
          </w:tcPr>
          <w:p w14:paraId="2E16A8DF" w14:textId="039358BF" w:rsidR="00D11D60" w:rsidRDefault="00D11D60" w:rsidP="00D11D60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36593FAA" w14:textId="46C04AA3" w:rsidR="00D11D60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11D60" w:rsidRPr="00975FE9" w14:paraId="12BA4F05" w14:textId="77777777" w:rsidTr="00C93332">
        <w:tc>
          <w:tcPr>
            <w:tcW w:w="425" w:type="dxa"/>
            <w:shd w:val="clear" w:color="auto" w:fill="auto"/>
          </w:tcPr>
          <w:p w14:paraId="1C567F32" w14:textId="77777777" w:rsidR="00D11D60" w:rsidRPr="00255EA2" w:rsidRDefault="00D11D60" w:rsidP="00D11D60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3D5A6BF2" w14:textId="7A9A3531" w:rsidR="00D11D60" w:rsidRPr="00142E5D" w:rsidRDefault="00D11D60" w:rsidP="00D11D60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 w:rsidRPr="000D5B4C">
              <w:rPr>
                <w:sz w:val="22"/>
                <w:szCs w:val="22"/>
                <w:lang w:val="en-US"/>
              </w:rPr>
              <w:t>Teaching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professional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E</w:t>
            </w:r>
            <w:r w:rsidRPr="000D5B4C">
              <w:rPr>
                <w:sz w:val="22"/>
                <w:szCs w:val="22"/>
                <w:lang w:val="en-US"/>
              </w:rPr>
              <w:t>nglish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to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BA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and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MA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economics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students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at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K</w:t>
            </w:r>
            <w:r w:rsidRPr="000D5B4C">
              <w:rPr>
                <w:sz w:val="22"/>
                <w:szCs w:val="22"/>
                <w:lang w:val="en-US"/>
              </w:rPr>
              <w:t>azakhstan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B</w:t>
            </w:r>
            <w:r w:rsidRPr="000D5B4C">
              <w:rPr>
                <w:sz w:val="22"/>
                <w:szCs w:val="22"/>
                <w:lang w:val="en-US"/>
              </w:rPr>
              <w:t>ranch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of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L</w:t>
            </w:r>
            <w:r w:rsidRPr="000D5B4C">
              <w:rPr>
                <w:sz w:val="22"/>
                <w:szCs w:val="22"/>
                <w:lang w:val="en-US"/>
              </w:rPr>
              <w:t>omonosov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M</w:t>
            </w:r>
            <w:r w:rsidRPr="000D5B4C">
              <w:rPr>
                <w:sz w:val="22"/>
                <w:szCs w:val="22"/>
                <w:lang w:val="en-US"/>
              </w:rPr>
              <w:t>oscow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S</w:t>
            </w:r>
            <w:r w:rsidRPr="000D5B4C">
              <w:rPr>
                <w:sz w:val="22"/>
                <w:szCs w:val="22"/>
                <w:lang w:val="en-US"/>
              </w:rPr>
              <w:t>tate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>U</w:t>
            </w:r>
            <w:r w:rsidRPr="000D5B4C">
              <w:rPr>
                <w:sz w:val="22"/>
                <w:szCs w:val="22"/>
                <w:lang w:val="en-US"/>
              </w:rPr>
              <w:t>niversity</w:t>
            </w:r>
            <w:r w:rsidRPr="00DA2D3B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08F78B25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1BA1C51D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50EBF808" w14:textId="2813A5A1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657" w:type="dxa"/>
            <w:shd w:val="clear" w:color="auto" w:fill="auto"/>
          </w:tcPr>
          <w:p w14:paraId="079731F0" w14:textId="14C5DEE4" w:rsidR="00D11D60" w:rsidRPr="00995E2B" w:rsidRDefault="00D11D60" w:rsidP="00D11D60">
            <w:pPr>
              <w:pStyle w:val="3"/>
              <w:spacing w:line="216" w:lineRule="auto"/>
              <w:ind w:firstLine="0"/>
              <w:rPr>
                <w:sz w:val="22"/>
                <w:szCs w:val="22"/>
              </w:rPr>
            </w:pPr>
            <w:proofErr w:type="spellStart"/>
            <w:r w:rsidRPr="000D5B4C">
              <w:rPr>
                <w:sz w:val="22"/>
                <w:szCs w:val="22"/>
                <w:lang w:val="en-US"/>
              </w:rPr>
              <w:t>KazTEA</w:t>
            </w:r>
            <w:proofErr w:type="spellEnd"/>
            <w:r w:rsidRPr="004A7F50">
              <w:rPr>
                <w:sz w:val="22"/>
                <w:szCs w:val="22"/>
              </w:rPr>
              <w:t xml:space="preserve"> 2019</w:t>
            </w:r>
            <w:r w:rsidRPr="00AC2FD6">
              <w:rPr>
                <w:sz w:val="22"/>
                <w:szCs w:val="22"/>
              </w:rPr>
              <w:t xml:space="preserve">: </w:t>
            </w:r>
            <w:r w:rsidRPr="004A7F50">
              <w:rPr>
                <w:sz w:val="22"/>
                <w:szCs w:val="22"/>
              </w:rPr>
              <w:t>материал</w:t>
            </w:r>
            <w:r>
              <w:rPr>
                <w:sz w:val="22"/>
                <w:szCs w:val="22"/>
              </w:rPr>
              <w:t>ы</w:t>
            </w:r>
            <w:r w:rsidRPr="004A7F50">
              <w:rPr>
                <w:sz w:val="22"/>
                <w:szCs w:val="22"/>
              </w:rPr>
              <w:t xml:space="preserve"> конференции. — </w:t>
            </w:r>
            <w:r w:rsidRPr="000D5B4C">
              <w:rPr>
                <w:sz w:val="22"/>
                <w:szCs w:val="22"/>
                <w:lang w:val="en-US"/>
              </w:rPr>
              <w:t>Vol</w:t>
            </w:r>
            <w:r w:rsidRPr="004A7F50">
              <w:rPr>
                <w:sz w:val="22"/>
                <w:szCs w:val="22"/>
              </w:rPr>
              <w:t>. 1</w:t>
            </w:r>
            <w:r>
              <w:rPr>
                <w:sz w:val="22"/>
                <w:szCs w:val="22"/>
              </w:rPr>
              <w:t xml:space="preserve"> –</w:t>
            </w:r>
            <w:r w:rsidRPr="004A7F50">
              <w:rPr>
                <w:sz w:val="22"/>
                <w:szCs w:val="22"/>
              </w:rPr>
              <w:t xml:space="preserve"> Методика преподавания английского языка. </w:t>
            </w:r>
            <w:r>
              <w:rPr>
                <w:sz w:val="22"/>
                <w:szCs w:val="22"/>
              </w:rPr>
              <w:t>–</w:t>
            </w:r>
            <w:r w:rsidRPr="004A7F50">
              <w:rPr>
                <w:sz w:val="22"/>
                <w:szCs w:val="22"/>
              </w:rPr>
              <w:t xml:space="preserve"> Инновационный Евразийский университет Павлодар, 2019. </w:t>
            </w:r>
            <w:r>
              <w:rPr>
                <w:sz w:val="22"/>
                <w:szCs w:val="22"/>
              </w:rPr>
              <w:t>–</w:t>
            </w:r>
            <w:r w:rsidRPr="004A7F50">
              <w:rPr>
                <w:sz w:val="22"/>
                <w:szCs w:val="22"/>
              </w:rPr>
              <w:t xml:space="preserve"> </w:t>
            </w:r>
            <w:r w:rsidRPr="000D5B4C">
              <w:rPr>
                <w:sz w:val="22"/>
                <w:szCs w:val="22"/>
                <w:lang w:val="en-US"/>
              </w:rPr>
              <w:t>P</w:t>
            </w:r>
            <w:r w:rsidRPr="004A7F50">
              <w:rPr>
                <w:sz w:val="22"/>
                <w:szCs w:val="22"/>
              </w:rPr>
              <w:t>. 5–10.</w:t>
            </w:r>
          </w:p>
        </w:tc>
        <w:tc>
          <w:tcPr>
            <w:tcW w:w="638" w:type="dxa"/>
            <w:shd w:val="clear" w:color="auto" w:fill="auto"/>
          </w:tcPr>
          <w:p w14:paraId="4E636E4C" w14:textId="06049CA9" w:rsidR="00D11D60" w:rsidRDefault="00D11D60" w:rsidP="00D11D60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38</w:t>
            </w:r>
          </w:p>
        </w:tc>
        <w:tc>
          <w:tcPr>
            <w:tcW w:w="1992" w:type="dxa"/>
            <w:shd w:val="clear" w:color="auto" w:fill="auto"/>
          </w:tcPr>
          <w:p w14:paraId="578B3698" w14:textId="79FAABF9" w:rsidR="00D11D60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4A7F50">
              <w:rPr>
                <w:sz w:val="22"/>
                <w:szCs w:val="22"/>
              </w:rPr>
              <w:t>Сулькарнаева</w:t>
            </w:r>
            <w:proofErr w:type="spellEnd"/>
            <w:r w:rsidRPr="004A7F50">
              <w:rPr>
                <w:sz w:val="22"/>
                <w:szCs w:val="22"/>
              </w:rPr>
              <w:t xml:space="preserve"> А. Р., Меркулова Е. П.</w:t>
            </w:r>
          </w:p>
        </w:tc>
      </w:tr>
      <w:tr w:rsidR="00D11D60" w:rsidRPr="00975FE9" w14:paraId="07813543" w14:textId="77777777" w:rsidTr="00C93332">
        <w:tc>
          <w:tcPr>
            <w:tcW w:w="425" w:type="dxa"/>
            <w:shd w:val="clear" w:color="auto" w:fill="auto"/>
          </w:tcPr>
          <w:p w14:paraId="765E0B95" w14:textId="77777777" w:rsidR="00D11D60" w:rsidRPr="00483CB9" w:rsidRDefault="00D11D60" w:rsidP="00D11D60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689" w:type="dxa"/>
            <w:shd w:val="clear" w:color="auto" w:fill="auto"/>
          </w:tcPr>
          <w:p w14:paraId="10EF5595" w14:textId="22409A2A" w:rsidR="00D11D60" w:rsidRPr="000D5B4C" w:rsidRDefault="00D11D60" w:rsidP="00D11D60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 w:rsidRPr="00142E5D">
              <w:rPr>
                <w:sz w:val="22"/>
                <w:szCs w:val="22"/>
                <w:lang w:val="en-US"/>
              </w:rPr>
              <w:t xml:space="preserve">Examining discursive strategies in business correspondence of </w:t>
            </w:r>
            <w:r>
              <w:rPr>
                <w:sz w:val="22"/>
                <w:szCs w:val="22"/>
                <w:lang w:val="en-US"/>
              </w:rPr>
              <w:t>K</w:t>
            </w:r>
            <w:r w:rsidRPr="00142E5D">
              <w:rPr>
                <w:sz w:val="22"/>
                <w:szCs w:val="22"/>
                <w:lang w:val="en-US"/>
              </w:rPr>
              <w:t xml:space="preserve">azakhstan: Kazakh, </w:t>
            </w:r>
            <w:r>
              <w:rPr>
                <w:sz w:val="22"/>
                <w:szCs w:val="22"/>
                <w:lang w:val="en-US"/>
              </w:rPr>
              <w:t>R</w:t>
            </w:r>
            <w:r w:rsidRPr="00142E5D">
              <w:rPr>
                <w:sz w:val="22"/>
                <w:szCs w:val="22"/>
                <w:lang w:val="en-US"/>
              </w:rPr>
              <w:t xml:space="preserve">ussian and </w:t>
            </w:r>
            <w:r>
              <w:rPr>
                <w:sz w:val="22"/>
                <w:szCs w:val="22"/>
                <w:lang w:val="en-US"/>
              </w:rPr>
              <w:t>E</w:t>
            </w:r>
            <w:r w:rsidRPr="00142E5D">
              <w:rPr>
                <w:sz w:val="22"/>
                <w:szCs w:val="22"/>
                <w:lang w:val="en-US"/>
              </w:rPr>
              <w:t xml:space="preserve">nglish languages  </w:t>
            </w:r>
          </w:p>
        </w:tc>
        <w:tc>
          <w:tcPr>
            <w:tcW w:w="1134" w:type="dxa"/>
            <w:shd w:val="clear" w:color="auto" w:fill="auto"/>
          </w:tcPr>
          <w:p w14:paraId="2366F156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F452CEF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48B2F1BF" w14:textId="5BD9AB9B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657" w:type="dxa"/>
            <w:shd w:val="clear" w:color="auto" w:fill="auto"/>
          </w:tcPr>
          <w:p w14:paraId="13F10435" w14:textId="489950E5" w:rsidR="00D11D60" w:rsidRPr="00483CB9" w:rsidRDefault="00D11D60" w:rsidP="00D11D60">
            <w:pPr>
              <w:pStyle w:val="3"/>
              <w:spacing w:line="216" w:lineRule="auto"/>
              <w:ind w:firstLine="0"/>
              <w:rPr>
                <w:sz w:val="22"/>
                <w:szCs w:val="22"/>
              </w:rPr>
            </w:pPr>
            <w:r w:rsidRPr="002325D9">
              <w:rPr>
                <w:sz w:val="22"/>
                <w:szCs w:val="22"/>
              </w:rPr>
              <w:t>Актуальные проблемы современной лингвистики и гуманитарных наук</w:t>
            </w:r>
            <w:r w:rsidRPr="00AC2FD6"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t>м</w:t>
            </w:r>
            <w:r w:rsidRPr="002325D9">
              <w:rPr>
                <w:sz w:val="22"/>
                <w:szCs w:val="22"/>
              </w:rPr>
              <w:t>атериалы XI Всероссийской научно-методической конференции с международным участием</w:t>
            </w:r>
            <w:r>
              <w:rPr>
                <w:sz w:val="22"/>
                <w:szCs w:val="22"/>
              </w:rPr>
              <w:t xml:space="preserve"> –</w:t>
            </w:r>
            <w:r w:rsidRPr="002325D9">
              <w:rPr>
                <w:sz w:val="22"/>
                <w:szCs w:val="22"/>
              </w:rPr>
              <w:t xml:space="preserve"> Институт иностранных языков РУДН Москва, 2019 г, 2019. </w:t>
            </w:r>
            <w:r>
              <w:rPr>
                <w:sz w:val="22"/>
                <w:szCs w:val="22"/>
              </w:rPr>
              <w:t>–</w:t>
            </w:r>
            <w:r w:rsidRPr="002325D9">
              <w:rPr>
                <w:sz w:val="22"/>
                <w:szCs w:val="22"/>
              </w:rPr>
              <w:t xml:space="preserve"> P. 62–71. </w:t>
            </w:r>
          </w:p>
        </w:tc>
        <w:tc>
          <w:tcPr>
            <w:tcW w:w="638" w:type="dxa"/>
            <w:shd w:val="clear" w:color="auto" w:fill="auto"/>
          </w:tcPr>
          <w:p w14:paraId="203B143C" w14:textId="3CC13722" w:rsidR="00D11D60" w:rsidRDefault="00D11D60" w:rsidP="00D11D60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56</w:t>
            </w:r>
          </w:p>
        </w:tc>
        <w:tc>
          <w:tcPr>
            <w:tcW w:w="1992" w:type="dxa"/>
            <w:shd w:val="clear" w:color="auto" w:fill="auto"/>
          </w:tcPr>
          <w:p w14:paraId="1584175E" w14:textId="5B6CFA4D" w:rsidR="00D11D60" w:rsidRPr="004A7F50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</w:p>
        </w:tc>
      </w:tr>
      <w:tr w:rsidR="00D11D60" w:rsidRPr="00975FE9" w14:paraId="68AE1906" w14:textId="77777777" w:rsidTr="00C93332">
        <w:tc>
          <w:tcPr>
            <w:tcW w:w="425" w:type="dxa"/>
            <w:shd w:val="clear" w:color="auto" w:fill="auto"/>
          </w:tcPr>
          <w:p w14:paraId="384BD6D7" w14:textId="77777777" w:rsidR="00D11D60" w:rsidRPr="00255EA2" w:rsidRDefault="00D11D60" w:rsidP="00D11D60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507DC8C0" w14:textId="04751ADD" w:rsidR="00D11D60" w:rsidRPr="00142E5D" w:rsidRDefault="00D11D60" w:rsidP="00D11D60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 w:rsidRPr="00142E5D">
              <w:rPr>
                <w:sz w:val="22"/>
                <w:szCs w:val="22"/>
                <w:lang w:val="en-US"/>
              </w:rPr>
              <w:t xml:space="preserve">Polite requests vs. socio-cultural context in </w:t>
            </w:r>
            <w:r>
              <w:rPr>
                <w:sz w:val="22"/>
                <w:szCs w:val="22"/>
                <w:lang w:val="en-US"/>
              </w:rPr>
              <w:t>K</w:t>
            </w:r>
            <w:r w:rsidRPr="00142E5D">
              <w:rPr>
                <w:sz w:val="22"/>
                <w:szCs w:val="22"/>
                <w:lang w:val="en-US"/>
              </w:rPr>
              <w:t xml:space="preserve">azakh, </w:t>
            </w:r>
            <w:r>
              <w:rPr>
                <w:sz w:val="22"/>
                <w:szCs w:val="22"/>
                <w:lang w:val="en-US"/>
              </w:rPr>
              <w:t>R</w:t>
            </w:r>
            <w:r w:rsidRPr="00142E5D">
              <w:rPr>
                <w:sz w:val="22"/>
                <w:szCs w:val="22"/>
                <w:lang w:val="en-US"/>
              </w:rPr>
              <w:t xml:space="preserve">ussian and </w:t>
            </w:r>
            <w:r>
              <w:rPr>
                <w:sz w:val="22"/>
                <w:szCs w:val="22"/>
                <w:lang w:val="en-US"/>
              </w:rPr>
              <w:t>E</w:t>
            </w:r>
            <w:r w:rsidRPr="00142E5D">
              <w:rPr>
                <w:sz w:val="22"/>
                <w:szCs w:val="22"/>
                <w:lang w:val="en-US"/>
              </w:rPr>
              <w:t xml:space="preserve">nglish business correspondence in </w:t>
            </w:r>
            <w:r>
              <w:rPr>
                <w:sz w:val="22"/>
                <w:szCs w:val="22"/>
                <w:lang w:val="en-US"/>
              </w:rPr>
              <w:t>K</w:t>
            </w:r>
            <w:r w:rsidRPr="00142E5D">
              <w:rPr>
                <w:sz w:val="22"/>
                <w:szCs w:val="22"/>
                <w:lang w:val="en-US"/>
              </w:rPr>
              <w:t xml:space="preserve">azakhstan </w:t>
            </w:r>
          </w:p>
        </w:tc>
        <w:tc>
          <w:tcPr>
            <w:tcW w:w="1134" w:type="dxa"/>
            <w:shd w:val="clear" w:color="auto" w:fill="auto"/>
          </w:tcPr>
          <w:p w14:paraId="1B943959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2068D37D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048B5501" w14:textId="7086392D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657" w:type="dxa"/>
            <w:shd w:val="clear" w:color="auto" w:fill="auto"/>
          </w:tcPr>
          <w:p w14:paraId="7048C660" w14:textId="684C5A39" w:rsidR="00D11D60" w:rsidRPr="00142E5D" w:rsidRDefault="00D11D60" w:rsidP="00D11D60">
            <w:pPr>
              <w:pStyle w:val="3"/>
              <w:spacing w:line="216" w:lineRule="auto"/>
              <w:ind w:firstLine="0"/>
              <w:rPr>
                <w:sz w:val="22"/>
                <w:szCs w:val="22"/>
                <w:lang w:val="en-US"/>
              </w:rPr>
            </w:pPr>
            <w:r w:rsidRPr="00142E5D">
              <w:rPr>
                <w:sz w:val="22"/>
                <w:szCs w:val="22"/>
                <w:lang w:val="en-US"/>
              </w:rPr>
              <w:t xml:space="preserve">Socioint15: 2nd International Conference on Social Sciences and Humanities: </w:t>
            </w:r>
            <w:r w:rsidRPr="00137046">
              <w:rPr>
                <w:sz w:val="22"/>
                <w:szCs w:val="22"/>
              </w:rPr>
              <w:t>материалы</w:t>
            </w:r>
            <w:r w:rsidRPr="00142E5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37046">
              <w:rPr>
                <w:sz w:val="22"/>
                <w:szCs w:val="22"/>
              </w:rPr>
              <w:t>межд</w:t>
            </w:r>
            <w:proofErr w:type="spellEnd"/>
            <w:r w:rsidRPr="00142E5D">
              <w:rPr>
                <w:sz w:val="22"/>
                <w:szCs w:val="22"/>
                <w:lang w:val="en-US"/>
              </w:rPr>
              <w:t xml:space="preserve">. </w:t>
            </w:r>
            <w:r w:rsidRPr="00137046">
              <w:rPr>
                <w:sz w:val="22"/>
                <w:szCs w:val="22"/>
              </w:rPr>
              <w:t>конференции</w:t>
            </w:r>
            <w:r w:rsidRPr="00142E5D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142E5D">
              <w:rPr>
                <w:sz w:val="22"/>
                <w:szCs w:val="22"/>
                <w:lang w:val="en-US"/>
              </w:rPr>
              <w:t xml:space="preserve"> Istanbul, Turkey, 2015. </w:t>
            </w:r>
            <w:r>
              <w:rPr>
                <w:sz w:val="22"/>
                <w:szCs w:val="22"/>
                <w:lang w:val="en-US"/>
              </w:rPr>
              <w:t>–</w:t>
            </w:r>
            <w:r w:rsidRPr="00142E5D">
              <w:rPr>
                <w:sz w:val="22"/>
                <w:szCs w:val="22"/>
                <w:lang w:val="en-US"/>
              </w:rPr>
              <w:t xml:space="preserve"> P. 865</w:t>
            </w:r>
            <w:r>
              <w:rPr>
                <w:sz w:val="22"/>
                <w:szCs w:val="22"/>
                <w:lang w:val="en-US"/>
              </w:rPr>
              <w:t>-</w:t>
            </w:r>
            <w:r w:rsidRPr="00142E5D">
              <w:rPr>
                <w:sz w:val="22"/>
                <w:szCs w:val="22"/>
                <w:lang w:val="en-US"/>
              </w:rPr>
              <w:t>870.</w:t>
            </w:r>
          </w:p>
        </w:tc>
        <w:tc>
          <w:tcPr>
            <w:tcW w:w="638" w:type="dxa"/>
            <w:shd w:val="clear" w:color="auto" w:fill="auto"/>
          </w:tcPr>
          <w:p w14:paraId="32EF47DD" w14:textId="542E25AE" w:rsidR="00D11D60" w:rsidRDefault="00D11D60" w:rsidP="00D11D60">
            <w:pPr>
              <w:spacing w:line="21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,3</w:t>
            </w:r>
          </w:p>
        </w:tc>
        <w:tc>
          <w:tcPr>
            <w:tcW w:w="1992" w:type="dxa"/>
            <w:shd w:val="clear" w:color="auto" w:fill="auto"/>
          </w:tcPr>
          <w:p w14:paraId="20A4ADD9" w14:textId="09687069" w:rsidR="00D11D60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proofErr w:type="spellStart"/>
            <w:r w:rsidRPr="00137046">
              <w:rPr>
                <w:sz w:val="22"/>
                <w:szCs w:val="22"/>
              </w:rPr>
              <w:t>Zharkynbekova</w:t>
            </w:r>
            <w:proofErr w:type="spellEnd"/>
            <w:r w:rsidRPr="00137046">
              <w:rPr>
                <w:sz w:val="22"/>
                <w:szCs w:val="22"/>
              </w:rPr>
              <w:t xml:space="preserve"> S., Akynova D.</w:t>
            </w:r>
          </w:p>
        </w:tc>
      </w:tr>
      <w:tr w:rsidR="00D11D60" w:rsidRPr="00975FE9" w14:paraId="3380D13A" w14:textId="77777777" w:rsidTr="00C93332">
        <w:tc>
          <w:tcPr>
            <w:tcW w:w="425" w:type="dxa"/>
            <w:shd w:val="clear" w:color="auto" w:fill="auto"/>
          </w:tcPr>
          <w:p w14:paraId="4E825197" w14:textId="77777777" w:rsidR="00D11D60" w:rsidRPr="00255EA2" w:rsidRDefault="00D11D60" w:rsidP="00D11D60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689" w:type="dxa"/>
            <w:shd w:val="clear" w:color="auto" w:fill="auto"/>
          </w:tcPr>
          <w:p w14:paraId="7880EB83" w14:textId="20E9D538" w:rsidR="00D11D60" w:rsidRPr="00142E5D" w:rsidRDefault="00D11D60" w:rsidP="00D11D60">
            <w:pPr>
              <w:pStyle w:val="1"/>
              <w:spacing w:line="216" w:lineRule="auto"/>
              <w:ind w:left="21" w:right="-108"/>
              <w:rPr>
                <w:sz w:val="22"/>
                <w:szCs w:val="22"/>
                <w:lang w:val="en-US"/>
              </w:rPr>
            </w:pPr>
            <w:r w:rsidRPr="00142E5D">
              <w:rPr>
                <w:sz w:val="22"/>
                <w:szCs w:val="22"/>
                <w:lang w:val="en-US"/>
              </w:rPr>
              <w:t xml:space="preserve">Business simulations methodology in developing communication skills of economics students </w:t>
            </w:r>
          </w:p>
        </w:tc>
        <w:tc>
          <w:tcPr>
            <w:tcW w:w="1134" w:type="dxa"/>
            <w:shd w:val="clear" w:color="auto" w:fill="auto"/>
          </w:tcPr>
          <w:p w14:paraId="45A57BE4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788EBCA8" w14:textId="7777777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04D802BF" w14:textId="16E86947" w:rsidR="00D11D60" w:rsidRPr="00975FE9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657" w:type="dxa"/>
            <w:shd w:val="clear" w:color="auto" w:fill="auto"/>
          </w:tcPr>
          <w:p w14:paraId="6DEDFA21" w14:textId="6D1B802A" w:rsidR="00D11D60" w:rsidRPr="00137046" w:rsidRDefault="00D11D60" w:rsidP="00D11D60">
            <w:pPr>
              <w:pStyle w:val="3"/>
              <w:spacing w:line="216" w:lineRule="auto"/>
              <w:ind w:firstLine="0"/>
              <w:rPr>
                <w:sz w:val="22"/>
                <w:szCs w:val="22"/>
              </w:rPr>
            </w:pPr>
            <w:r w:rsidRPr="00DB4D82">
              <w:rPr>
                <w:sz w:val="22"/>
                <w:szCs w:val="22"/>
              </w:rPr>
              <w:t>Подготовка конкурентоспособного специалиста как цель современного языкового профессионально-ориентированного образования: материалы международного круглого стола</w:t>
            </w:r>
            <w:r>
              <w:rPr>
                <w:sz w:val="22"/>
                <w:szCs w:val="22"/>
              </w:rPr>
              <w:t xml:space="preserve"> </w:t>
            </w:r>
            <w:r w:rsidRPr="00DB4D82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 w:rsidRPr="00DB4D82">
              <w:rPr>
                <w:sz w:val="22"/>
                <w:szCs w:val="22"/>
              </w:rPr>
              <w:t>Отв.ред</w:t>
            </w:r>
            <w:proofErr w:type="spellEnd"/>
            <w:r w:rsidRPr="00DB4D82">
              <w:rPr>
                <w:sz w:val="22"/>
                <w:szCs w:val="22"/>
              </w:rPr>
              <w:t xml:space="preserve">. </w:t>
            </w:r>
            <w:proofErr w:type="spellStart"/>
            <w:r w:rsidRPr="00DB4D82">
              <w:rPr>
                <w:sz w:val="22"/>
                <w:szCs w:val="22"/>
              </w:rPr>
              <w:t>Ш.К.Жаркынбекова</w:t>
            </w:r>
            <w:proofErr w:type="spellEnd"/>
            <w:r w:rsidRPr="00DB4D82">
              <w:rPr>
                <w:sz w:val="22"/>
                <w:szCs w:val="22"/>
              </w:rPr>
              <w:t>. — ТОО Мастер ПО Нур-Султан, 2019. — P. 34–41.</w:t>
            </w:r>
          </w:p>
        </w:tc>
        <w:tc>
          <w:tcPr>
            <w:tcW w:w="638" w:type="dxa"/>
            <w:shd w:val="clear" w:color="auto" w:fill="auto"/>
          </w:tcPr>
          <w:p w14:paraId="5DA1AC49" w14:textId="5310AE03" w:rsidR="00D11D60" w:rsidRDefault="00D11D60" w:rsidP="00D11D60">
            <w:pPr>
              <w:spacing w:line="216" w:lineRule="auto"/>
              <w:jc w:val="center"/>
              <w:rPr>
                <w:sz w:val="22"/>
                <w:szCs w:val="22"/>
              </w:rPr>
            </w:pPr>
            <w:r w:rsidRPr="00EB3E03">
              <w:rPr>
                <w:bCs/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1E5B66BB" w14:textId="41F09284" w:rsidR="00D11D60" w:rsidRPr="00137046" w:rsidRDefault="00D11D60" w:rsidP="00D11D60">
            <w:pPr>
              <w:spacing w:line="216" w:lineRule="auto"/>
              <w:ind w:left="-108" w:right="-108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–</w:t>
            </w:r>
          </w:p>
        </w:tc>
      </w:tr>
    </w:tbl>
    <w:p w14:paraId="4477DE55" w14:textId="77777777" w:rsidR="00EC328D" w:rsidRDefault="00EC328D" w:rsidP="00E62E61">
      <w:pPr>
        <w:rPr>
          <w:szCs w:val="22"/>
        </w:rPr>
      </w:pPr>
    </w:p>
    <w:p w14:paraId="3A0D7843" w14:textId="77777777" w:rsidR="00C93332" w:rsidRDefault="00C93332" w:rsidP="00E62E61">
      <w:pPr>
        <w:rPr>
          <w:szCs w:val="22"/>
        </w:rPr>
      </w:pPr>
    </w:p>
    <w:tbl>
      <w:tblPr>
        <w:tblW w:w="10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977"/>
        <w:gridCol w:w="1134"/>
        <w:gridCol w:w="3015"/>
        <w:gridCol w:w="992"/>
        <w:gridCol w:w="1992"/>
      </w:tblGrid>
      <w:tr w:rsidR="00DA2D3B" w:rsidRPr="00975FE9" w14:paraId="1EB730CB" w14:textId="77777777" w:rsidTr="00746A19">
        <w:tc>
          <w:tcPr>
            <w:tcW w:w="425" w:type="dxa"/>
            <w:shd w:val="clear" w:color="auto" w:fill="auto"/>
          </w:tcPr>
          <w:p w14:paraId="0EAAE7A1" w14:textId="77777777" w:rsidR="00DA2D3B" w:rsidRPr="00975FE9" w:rsidRDefault="00DA2D3B" w:rsidP="00746A1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lastRenderedPageBreak/>
              <w:t>1</w:t>
            </w:r>
          </w:p>
        </w:tc>
        <w:tc>
          <w:tcPr>
            <w:tcW w:w="2977" w:type="dxa"/>
            <w:shd w:val="clear" w:color="auto" w:fill="auto"/>
          </w:tcPr>
          <w:p w14:paraId="4D84B5F9" w14:textId="77777777" w:rsidR="00DA2D3B" w:rsidRPr="00975FE9" w:rsidRDefault="00DA2D3B" w:rsidP="00746A19">
            <w:pPr>
              <w:pStyle w:val="1"/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7745EAEB" w14:textId="77777777" w:rsidR="00DA2D3B" w:rsidRPr="00975FE9" w:rsidRDefault="00DA2D3B" w:rsidP="00746A1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14:paraId="505234ED" w14:textId="77777777" w:rsidR="00DA2D3B" w:rsidRPr="00975FE9" w:rsidRDefault="00DA2D3B" w:rsidP="00746A19">
            <w:pPr>
              <w:pStyle w:val="3"/>
              <w:spacing w:line="216" w:lineRule="auto"/>
              <w:ind w:firstLine="0"/>
              <w:jc w:val="center"/>
              <w:rPr>
                <w:bCs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7CC5562A" w14:textId="77777777" w:rsidR="00DA2D3B" w:rsidRPr="00975FE9" w:rsidRDefault="00DA2D3B" w:rsidP="00746A19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5</w:t>
            </w:r>
          </w:p>
        </w:tc>
        <w:tc>
          <w:tcPr>
            <w:tcW w:w="1992" w:type="dxa"/>
            <w:shd w:val="clear" w:color="auto" w:fill="auto"/>
          </w:tcPr>
          <w:p w14:paraId="398782F1" w14:textId="77777777" w:rsidR="00DA2D3B" w:rsidRPr="00975FE9" w:rsidRDefault="00DA2D3B" w:rsidP="00746A19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6</w:t>
            </w:r>
          </w:p>
        </w:tc>
      </w:tr>
      <w:tr w:rsidR="00286455" w:rsidRPr="00975FE9" w14:paraId="2EEFF14F" w14:textId="77777777" w:rsidTr="00746A19">
        <w:tc>
          <w:tcPr>
            <w:tcW w:w="425" w:type="dxa"/>
            <w:shd w:val="clear" w:color="auto" w:fill="auto"/>
          </w:tcPr>
          <w:p w14:paraId="7C970244" w14:textId="77777777" w:rsidR="00286455" w:rsidRPr="00746A19" w:rsidRDefault="00286455" w:rsidP="00286455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shd w:val="clear" w:color="auto" w:fill="auto"/>
          </w:tcPr>
          <w:p w14:paraId="483EDC5F" w14:textId="4B2B1295" w:rsidR="00286455" w:rsidRPr="00653940" w:rsidRDefault="00286455" w:rsidP="00286455">
            <w:pPr>
              <w:pStyle w:val="1"/>
              <w:spacing w:line="216" w:lineRule="auto"/>
              <w:rPr>
                <w:b/>
                <w:sz w:val="22"/>
                <w:szCs w:val="22"/>
              </w:rPr>
            </w:pPr>
            <w:r w:rsidRPr="005245FC">
              <w:rPr>
                <w:sz w:val="22"/>
                <w:szCs w:val="22"/>
              </w:rPr>
              <w:t xml:space="preserve">Коммуникативные интенции и реализация дискурсивных стратегий в текстах бизнес-корреспонденции (на примере казахского, русского и английского языков) </w:t>
            </w:r>
          </w:p>
        </w:tc>
        <w:tc>
          <w:tcPr>
            <w:tcW w:w="1134" w:type="dxa"/>
            <w:shd w:val="clear" w:color="auto" w:fill="auto"/>
          </w:tcPr>
          <w:p w14:paraId="2B23E88D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1B9D3CB2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2E98F11E" w14:textId="7A2E3979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3C66E61D" w14:textId="5A5FDBBB" w:rsidR="00286455" w:rsidRPr="00653940" w:rsidRDefault="00286455" w:rsidP="00286455">
            <w:pPr>
              <w:pStyle w:val="3"/>
              <w:spacing w:line="216" w:lineRule="auto"/>
              <w:ind w:firstLine="0"/>
              <w:jc w:val="left"/>
              <w:rPr>
                <w:b/>
                <w:sz w:val="22"/>
                <w:szCs w:val="22"/>
              </w:rPr>
            </w:pPr>
            <w:r w:rsidRPr="005245FC">
              <w:rPr>
                <w:sz w:val="22"/>
                <w:szCs w:val="22"/>
              </w:rPr>
              <w:t xml:space="preserve">Русское слово в многоязычном мире: Материалы XIV Конгресса МАПРЯЛ (г. Нур-Султан, Казахстан, 29 апреля — 3 мая 2019 года) / Ред. кол.: Н.А. </w:t>
            </w:r>
            <w:proofErr w:type="spellStart"/>
            <w:r w:rsidRPr="005245FC">
              <w:rPr>
                <w:sz w:val="22"/>
                <w:szCs w:val="22"/>
              </w:rPr>
              <w:t>Боженкова</w:t>
            </w:r>
            <w:proofErr w:type="spellEnd"/>
            <w:r w:rsidRPr="005245FC">
              <w:rPr>
                <w:sz w:val="22"/>
                <w:szCs w:val="22"/>
              </w:rPr>
              <w:t>, С.В. Вяткина, Н.И. Клушина и др. — МАПРЯЛ Санкт-Петербург, 2019. — С. 1393–1398.</w:t>
            </w:r>
          </w:p>
        </w:tc>
        <w:tc>
          <w:tcPr>
            <w:tcW w:w="992" w:type="dxa"/>
            <w:shd w:val="clear" w:color="auto" w:fill="auto"/>
          </w:tcPr>
          <w:p w14:paraId="5296B4AF" w14:textId="2A7D69AE" w:rsidR="00286455" w:rsidRPr="00975FE9" w:rsidRDefault="00286455" w:rsidP="00286455">
            <w:pPr>
              <w:spacing w:line="216" w:lineRule="auto"/>
              <w:jc w:val="center"/>
              <w:rPr>
                <w:b/>
                <w:sz w:val="22"/>
                <w:szCs w:val="22"/>
                <w:lang w:val="en-US"/>
              </w:rPr>
            </w:pPr>
            <w:r w:rsidRPr="00C649A2">
              <w:rPr>
                <w:bCs/>
                <w:sz w:val="22"/>
                <w:szCs w:val="22"/>
              </w:rPr>
              <w:t>0,31</w:t>
            </w:r>
          </w:p>
        </w:tc>
        <w:tc>
          <w:tcPr>
            <w:tcW w:w="1992" w:type="dxa"/>
            <w:shd w:val="clear" w:color="auto" w:fill="auto"/>
          </w:tcPr>
          <w:p w14:paraId="7A9E88B8" w14:textId="284BFC66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</w:rPr>
              <w:t>–</w:t>
            </w:r>
          </w:p>
        </w:tc>
      </w:tr>
      <w:tr w:rsidR="00286455" w:rsidRPr="00975FE9" w14:paraId="69FE47E0" w14:textId="77777777" w:rsidTr="00746A19">
        <w:tc>
          <w:tcPr>
            <w:tcW w:w="425" w:type="dxa"/>
            <w:shd w:val="clear" w:color="auto" w:fill="auto"/>
          </w:tcPr>
          <w:p w14:paraId="399D1584" w14:textId="77777777" w:rsidR="00286455" w:rsidRPr="00746A19" w:rsidRDefault="00286455" w:rsidP="00286455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shd w:val="clear" w:color="auto" w:fill="auto"/>
          </w:tcPr>
          <w:p w14:paraId="5A4F3EE5" w14:textId="378FD057" w:rsidR="00286455" w:rsidRPr="00235B62" w:rsidRDefault="00286455" w:rsidP="00286455">
            <w:pPr>
              <w:pStyle w:val="1"/>
              <w:spacing w:line="216" w:lineRule="auto"/>
              <w:rPr>
                <w:sz w:val="22"/>
                <w:szCs w:val="22"/>
                <w:lang w:val="en-US"/>
              </w:rPr>
            </w:pPr>
            <w:r w:rsidRPr="007B4DBB">
              <w:rPr>
                <w:sz w:val="22"/>
                <w:szCs w:val="22"/>
              </w:rPr>
              <w:t xml:space="preserve">Информационные </w:t>
            </w:r>
            <w:proofErr w:type="spellStart"/>
            <w:r w:rsidRPr="007B4DBB">
              <w:rPr>
                <w:sz w:val="22"/>
                <w:szCs w:val="22"/>
              </w:rPr>
              <w:t>наукометрические</w:t>
            </w:r>
            <w:proofErr w:type="spellEnd"/>
            <w:r w:rsidRPr="007B4DBB">
              <w:rPr>
                <w:sz w:val="22"/>
                <w:szCs w:val="22"/>
              </w:rPr>
              <w:t xml:space="preserve"> базы данных в социальных и гуманитарных науках </w:t>
            </w:r>
          </w:p>
        </w:tc>
        <w:tc>
          <w:tcPr>
            <w:tcW w:w="1134" w:type="dxa"/>
            <w:shd w:val="clear" w:color="auto" w:fill="auto"/>
          </w:tcPr>
          <w:p w14:paraId="41351F6D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2E037044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2D2CBE25" w14:textId="54F6A81C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28875AF3" w14:textId="159C17FC" w:rsidR="00286455" w:rsidRPr="007B4DBB" w:rsidRDefault="00286455" w:rsidP="00286455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7B4DBB">
              <w:rPr>
                <w:sz w:val="22"/>
                <w:szCs w:val="22"/>
              </w:rPr>
              <w:t>Интеллектуальные технологии в образовании</w:t>
            </w:r>
            <w:r>
              <w:rPr>
                <w:sz w:val="22"/>
                <w:szCs w:val="22"/>
              </w:rPr>
              <w:t>: м</w:t>
            </w:r>
            <w:r w:rsidRPr="007B4DBB">
              <w:rPr>
                <w:sz w:val="22"/>
                <w:szCs w:val="22"/>
              </w:rPr>
              <w:t>атериалы международной научно-практической онлайн</w:t>
            </w:r>
            <w:r>
              <w:rPr>
                <w:sz w:val="22"/>
                <w:szCs w:val="22"/>
              </w:rPr>
              <w:t>-</w:t>
            </w:r>
            <w:r w:rsidRPr="007B4DBB">
              <w:rPr>
                <w:sz w:val="22"/>
                <w:szCs w:val="22"/>
              </w:rPr>
              <w:t>конференци</w:t>
            </w:r>
            <w:r>
              <w:rPr>
                <w:sz w:val="22"/>
                <w:szCs w:val="22"/>
              </w:rPr>
              <w:t xml:space="preserve">и, </w:t>
            </w:r>
            <w:r w:rsidRPr="007B4DBB">
              <w:rPr>
                <w:sz w:val="22"/>
                <w:szCs w:val="22"/>
              </w:rPr>
              <w:t xml:space="preserve">приуроченной к 15-летию филиала и 85-летию со дня рождения академика Кудрявцева В.Б. — Филиал МГУ имени М.В. Ломоносова в городе Ташкент </w:t>
            </w:r>
            <w:proofErr w:type="spellStart"/>
            <w:r w:rsidRPr="007B4DBB">
              <w:rPr>
                <w:sz w:val="22"/>
                <w:szCs w:val="22"/>
              </w:rPr>
              <w:t>Ташкент</w:t>
            </w:r>
            <w:proofErr w:type="spellEnd"/>
            <w:r w:rsidRPr="007B4DBB">
              <w:rPr>
                <w:sz w:val="22"/>
                <w:szCs w:val="22"/>
              </w:rPr>
              <w:t>, Узбекистан, 2022. — С. 322–329.</w:t>
            </w:r>
          </w:p>
        </w:tc>
        <w:tc>
          <w:tcPr>
            <w:tcW w:w="992" w:type="dxa"/>
            <w:shd w:val="clear" w:color="auto" w:fill="auto"/>
          </w:tcPr>
          <w:p w14:paraId="6BB8D705" w14:textId="2050E1E9" w:rsidR="00286455" w:rsidRDefault="00286455" w:rsidP="00286455">
            <w:pPr>
              <w:spacing w:line="216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,44</w:t>
            </w:r>
          </w:p>
        </w:tc>
        <w:tc>
          <w:tcPr>
            <w:tcW w:w="1992" w:type="dxa"/>
            <w:shd w:val="clear" w:color="auto" w:fill="auto"/>
          </w:tcPr>
          <w:p w14:paraId="2D1DC43E" w14:textId="59F7666F" w:rsidR="00286455" w:rsidRDefault="00286455" w:rsidP="00286455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–</w:t>
            </w:r>
          </w:p>
        </w:tc>
      </w:tr>
      <w:tr w:rsidR="00286455" w:rsidRPr="00975FE9" w14:paraId="462AF564" w14:textId="77777777" w:rsidTr="00746A19">
        <w:tc>
          <w:tcPr>
            <w:tcW w:w="425" w:type="dxa"/>
            <w:shd w:val="clear" w:color="auto" w:fill="auto"/>
          </w:tcPr>
          <w:p w14:paraId="0C501AE7" w14:textId="77777777" w:rsidR="00286455" w:rsidRPr="00746A19" w:rsidRDefault="00286455" w:rsidP="00286455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shd w:val="clear" w:color="auto" w:fill="auto"/>
          </w:tcPr>
          <w:p w14:paraId="7824CC75" w14:textId="66E73D76" w:rsidR="00286455" w:rsidRPr="00F24EDD" w:rsidRDefault="00286455" w:rsidP="00286455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F24EDD">
              <w:rPr>
                <w:sz w:val="22"/>
                <w:szCs w:val="22"/>
              </w:rPr>
              <w:t xml:space="preserve">Прагмалингвистические и композиционно-структурные особенности бизнес-корреспонденции в контексте межкультурного делового дискурса </w:t>
            </w:r>
            <w:r>
              <w:rPr>
                <w:sz w:val="22"/>
                <w:szCs w:val="22"/>
              </w:rPr>
              <w:t>К</w:t>
            </w:r>
            <w:r w:rsidRPr="00F24EDD">
              <w:rPr>
                <w:sz w:val="22"/>
                <w:szCs w:val="22"/>
              </w:rPr>
              <w:t xml:space="preserve">азахстана </w:t>
            </w:r>
          </w:p>
        </w:tc>
        <w:tc>
          <w:tcPr>
            <w:tcW w:w="1134" w:type="dxa"/>
            <w:shd w:val="clear" w:color="auto" w:fill="auto"/>
          </w:tcPr>
          <w:p w14:paraId="502DCB1B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07D5B297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36C49BB7" w14:textId="2C30EDEC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2F969505" w14:textId="6C2450DF" w:rsidR="00286455" w:rsidRPr="00F24EDD" w:rsidRDefault="00286455" w:rsidP="00286455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F24EDD">
              <w:rPr>
                <w:sz w:val="22"/>
                <w:szCs w:val="22"/>
              </w:rPr>
              <w:t xml:space="preserve">Филологическая наука в образовательном пространстве современного </w:t>
            </w:r>
            <w:r>
              <w:rPr>
                <w:sz w:val="22"/>
                <w:szCs w:val="22"/>
              </w:rPr>
              <w:t>К</w:t>
            </w:r>
            <w:r w:rsidRPr="00F24EDD">
              <w:rPr>
                <w:sz w:val="22"/>
                <w:szCs w:val="22"/>
              </w:rPr>
              <w:t>азахстана</w:t>
            </w:r>
            <w:r>
              <w:rPr>
                <w:sz w:val="22"/>
                <w:szCs w:val="22"/>
              </w:rPr>
              <w:t>:</w:t>
            </w:r>
            <w:r w:rsidRPr="00F24EDD">
              <w:rPr>
                <w:sz w:val="22"/>
                <w:szCs w:val="22"/>
              </w:rPr>
              <w:t xml:space="preserve"> Материалы Международной научно-практической конференции, посвященной 30-летию Независимости Республики Казахстан и 20-летию Казахстанского филиала Московского университета. — Т. 2. — Казахстанский филиал МГУ имени М.В. Ломоносова Нур-Султан, 2021. </w:t>
            </w:r>
            <w:r>
              <w:rPr>
                <w:sz w:val="22"/>
                <w:szCs w:val="22"/>
              </w:rPr>
              <w:t>–</w:t>
            </w:r>
            <w:r w:rsidRPr="00F24EDD">
              <w:rPr>
                <w:sz w:val="22"/>
                <w:szCs w:val="22"/>
              </w:rPr>
              <w:t xml:space="preserve"> С. 187–196.</w:t>
            </w:r>
          </w:p>
        </w:tc>
        <w:tc>
          <w:tcPr>
            <w:tcW w:w="992" w:type="dxa"/>
            <w:shd w:val="clear" w:color="auto" w:fill="auto"/>
          </w:tcPr>
          <w:p w14:paraId="3EDFBCFB" w14:textId="483F688F" w:rsidR="00286455" w:rsidRPr="00C649A2" w:rsidRDefault="00286455" w:rsidP="00286455">
            <w:pPr>
              <w:spacing w:line="216" w:lineRule="auto"/>
              <w:jc w:val="center"/>
              <w:rPr>
                <w:bCs/>
                <w:sz w:val="22"/>
                <w:szCs w:val="22"/>
              </w:rPr>
            </w:pPr>
            <w:r w:rsidRPr="00C649A2">
              <w:rPr>
                <w:bCs/>
                <w:sz w:val="22"/>
                <w:szCs w:val="22"/>
              </w:rPr>
              <w:t>0,56</w:t>
            </w:r>
          </w:p>
        </w:tc>
        <w:tc>
          <w:tcPr>
            <w:tcW w:w="1992" w:type="dxa"/>
            <w:shd w:val="clear" w:color="auto" w:fill="auto"/>
          </w:tcPr>
          <w:p w14:paraId="2861ACB2" w14:textId="439AFF01" w:rsidR="00286455" w:rsidRDefault="00286455" w:rsidP="00286455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–</w:t>
            </w:r>
          </w:p>
        </w:tc>
      </w:tr>
      <w:tr w:rsidR="00286455" w:rsidRPr="00975FE9" w14:paraId="60B22290" w14:textId="77777777" w:rsidTr="00746A19">
        <w:tc>
          <w:tcPr>
            <w:tcW w:w="425" w:type="dxa"/>
            <w:shd w:val="clear" w:color="auto" w:fill="auto"/>
          </w:tcPr>
          <w:p w14:paraId="4BDFECC3" w14:textId="77777777" w:rsidR="00286455" w:rsidRPr="00746A19" w:rsidRDefault="00286455" w:rsidP="00286455">
            <w:pPr>
              <w:pStyle w:val="a9"/>
              <w:numPr>
                <w:ilvl w:val="0"/>
                <w:numId w:val="1"/>
              </w:numPr>
              <w:spacing w:line="216" w:lineRule="auto"/>
              <w:ind w:left="36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shd w:val="clear" w:color="auto" w:fill="auto"/>
          </w:tcPr>
          <w:p w14:paraId="688AD0B3" w14:textId="28D500CD" w:rsidR="00286455" w:rsidRPr="00F24EDD" w:rsidRDefault="00286455" w:rsidP="00286455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7B4DBB">
              <w:rPr>
                <w:sz w:val="22"/>
                <w:szCs w:val="22"/>
              </w:rPr>
              <w:t xml:space="preserve">Использование технологии </w:t>
            </w:r>
            <w:proofErr w:type="spellStart"/>
            <w:r w:rsidRPr="007B4DBB">
              <w:rPr>
                <w:sz w:val="22"/>
                <w:szCs w:val="22"/>
              </w:rPr>
              <w:t>Mind</w:t>
            </w:r>
            <w:proofErr w:type="spellEnd"/>
            <w:r w:rsidRPr="007B4DBB">
              <w:rPr>
                <w:sz w:val="22"/>
                <w:szCs w:val="22"/>
              </w:rPr>
              <w:t xml:space="preserve"> </w:t>
            </w:r>
            <w:proofErr w:type="spellStart"/>
            <w:r w:rsidRPr="007B4DBB">
              <w:rPr>
                <w:sz w:val="22"/>
                <w:szCs w:val="22"/>
              </w:rPr>
              <w:t>Mapping</w:t>
            </w:r>
            <w:proofErr w:type="spellEnd"/>
            <w:r w:rsidRPr="007B4DBB">
              <w:rPr>
                <w:sz w:val="22"/>
                <w:szCs w:val="22"/>
              </w:rPr>
              <w:t xml:space="preserve"> при формировании критического мышления у обучающихся в условиях цифровой среды </w:t>
            </w:r>
          </w:p>
        </w:tc>
        <w:tc>
          <w:tcPr>
            <w:tcW w:w="1134" w:type="dxa"/>
            <w:shd w:val="clear" w:color="auto" w:fill="auto"/>
          </w:tcPr>
          <w:p w14:paraId="0E8C6F2C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3C91B564" w14:textId="7777777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sz w:val="22"/>
                <w:szCs w:val="22"/>
                <w:lang w:val="en-US"/>
              </w:rPr>
              <w:t>-</w:t>
            </w:r>
          </w:p>
          <w:p w14:paraId="30755764" w14:textId="3CE87EF7" w:rsidR="00286455" w:rsidRPr="00975FE9" w:rsidRDefault="00286455" w:rsidP="00286455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975FE9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20A6748B" w14:textId="3E5BA811" w:rsidR="00286455" w:rsidRPr="00F24EDD" w:rsidRDefault="00286455" w:rsidP="00286455">
            <w:pPr>
              <w:pStyle w:val="3"/>
              <w:spacing w:line="216" w:lineRule="auto"/>
              <w:ind w:firstLine="0"/>
              <w:jc w:val="left"/>
              <w:rPr>
                <w:sz w:val="22"/>
                <w:szCs w:val="22"/>
              </w:rPr>
            </w:pPr>
            <w:r w:rsidRPr="007B4DBB">
              <w:rPr>
                <w:sz w:val="22"/>
                <w:szCs w:val="22"/>
              </w:rPr>
              <w:t xml:space="preserve">Развитие образования и культуры в условиях </w:t>
            </w:r>
            <w:proofErr w:type="spellStart"/>
            <w:r w:rsidRPr="007B4DBB">
              <w:rPr>
                <w:sz w:val="22"/>
                <w:szCs w:val="22"/>
              </w:rPr>
              <w:t>цифровизации</w:t>
            </w:r>
            <w:proofErr w:type="spellEnd"/>
            <w:r w:rsidRPr="007B4DBB">
              <w:rPr>
                <w:sz w:val="22"/>
                <w:szCs w:val="22"/>
              </w:rPr>
              <w:t>: проблемы и перспективы</w:t>
            </w:r>
            <w:r>
              <w:rPr>
                <w:sz w:val="22"/>
                <w:szCs w:val="22"/>
              </w:rPr>
              <w:t>: м</w:t>
            </w:r>
            <w:r w:rsidRPr="007B4DBB">
              <w:rPr>
                <w:sz w:val="22"/>
                <w:szCs w:val="22"/>
              </w:rPr>
              <w:t xml:space="preserve">атериалы II </w:t>
            </w:r>
            <w:proofErr w:type="spellStart"/>
            <w:r w:rsidRPr="007B4DBB">
              <w:rPr>
                <w:sz w:val="22"/>
                <w:szCs w:val="22"/>
              </w:rPr>
              <w:t>Межд</w:t>
            </w:r>
            <w:r>
              <w:rPr>
                <w:sz w:val="22"/>
                <w:szCs w:val="22"/>
              </w:rPr>
              <w:t>ународн</w:t>
            </w:r>
            <w:proofErr w:type="spellEnd"/>
            <w:r>
              <w:rPr>
                <w:sz w:val="22"/>
                <w:szCs w:val="22"/>
              </w:rPr>
              <w:t>.</w:t>
            </w:r>
            <w:r w:rsidRPr="007B4DBB">
              <w:rPr>
                <w:sz w:val="22"/>
                <w:szCs w:val="22"/>
              </w:rPr>
              <w:t xml:space="preserve"> научно-практической онлайн конференции</w:t>
            </w:r>
            <w:r>
              <w:rPr>
                <w:sz w:val="22"/>
                <w:szCs w:val="22"/>
              </w:rPr>
              <w:t>,</w:t>
            </w:r>
            <w:r w:rsidRPr="007B4DBB">
              <w:rPr>
                <w:sz w:val="22"/>
                <w:szCs w:val="22"/>
              </w:rPr>
              <w:t xml:space="preserve"> 27</w:t>
            </w:r>
            <w:r>
              <w:rPr>
                <w:sz w:val="22"/>
                <w:szCs w:val="22"/>
              </w:rPr>
              <w:t>-</w:t>
            </w:r>
            <w:r w:rsidRPr="007B4DBB">
              <w:rPr>
                <w:sz w:val="22"/>
                <w:szCs w:val="22"/>
              </w:rPr>
              <w:t xml:space="preserve">28 мая, 2022 год. </w:t>
            </w:r>
            <w:r>
              <w:rPr>
                <w:sz w:val="22"/>
                <w:szCs w:val="22"/>
              </w:rPr>
              <w:t>–</w:t>
            </w:r>
            <w:r w:rsidRPr="007B4DBB">
              <w:rPr>
                <w:sz w:val="22"/>
                <w:szCs w:val="22"/>
              </w:rPr>
              <w:t xml:space="preserve"> Филиал </w:t>
            </w:r>
            <w:r>
              <w:rPr>
                <w:sz w:val="22"/>
                <w:szCs w:val="22"/>
              </w:rPr>
              <w:t>МГУ</w:t>
            </w:r>
            <w:r w:rsidRPr="007B4DBB">
              <w:rPr>
                <w:sz w:val="22"/>
                <w:szCs w:val="22"/>
              </w:rPr>
              <w:t xml:space="preserve"> имени М. В. Ломоносова в г</w:t>
            </w:r>
            <w:r>
              <w:rPr>
                <w:sz w:val="22"/>
                <w:szCs w:val="22"/>
              </w:rPr>
              <w:t>.</w:t>
            </w:r>
            <w:r w:rsidRPr="007B4DBB">
              <w:rPr>
                <w:sz w:val="22"/>
                <w:szCs w:val="22"/>
              </w:rPr>
              <w:t xml:space="preserve"> Ташкенте</w:t>
            </w:r>
            <w:r>
              <w:rPr>
                <w:sz w:val="22"/>
                <w:szCs w:val="22"/>
              </w:rPr>
              <w:t>,</w:t>
            </w:r>
            <w:r w:rsidRPr="007B4DBB">
              <w:rPr>
                <w:sz w:val="22"/>
                <w:szCs w:val="22"/>
              </w:rPr>
              <w:t xml:space="preserve"> Ташкент, 2022. </w:t>
            </w:r>
            <w:r>
              <w:rPr>
                <w:sz w:val="22"/>
                <w:szCs w:val="22"/>
              </w:rPr>
              <w:t>–</w:t>
            </w:r>
            <w:r w:rsidRPr="007B4DBB">
              <w:rPr>
                <w:sz w:val="22"/>
                <w:szCs w:val="22"/>
              </w:rPr>
              <w:t xml:space="preserve"> С. 199–204.</w:t>
            </w:r>
          </w:p>
        </w:tc>
        <w:tc>
          <w:tcPr>
            <w:tcW w:w="992" w:type="dxa"/>
            <w:shd w:val="clear" w:color="auto" w:fill="auto"/>
          </w:tcPr>
          <w:p w14:paraId="2CD1AA7A" w14:textId="5D4B61F3" w:rsidR="00286455" w:rsidRPr="00C649A2" w:rsidRDefault="00286455" w:rsidP="00286455">
            <w:pPr>
              <w:spacing w:line="216" w:lineRule="auto"/>
              <w:jc w:val="center"/>
              <w:rPr>
                <w:bCs/>
                <w:sz w:val="22"/>
                <w:szCs w:val="22"/>
              </w:rPr>
            </w:pPr>
            <w:r w:rsidRPr="00272268">
              <w:rPr>
                <w:bCs/>
                <w:sz w:val="22"/>
                <w:szCs w:val="22"/>
              </w:rPr>
              <w:t>0,31</w:t>
            </w:r>
          </w:p>
        </w:tc>
        <w:tc>
          <w:tcPr>
            <w:tcW w:w="1992" w:type="dxa"/>
            <w:shd w:val="clear" w:color="auto" w:fill="auto"/>
          </w:tcPr>
          <w:p w14:paraId="0285C3B8" w14:textId="2FF995F3" w:rsidR="00286455" w:rsidRDefault="00286455" w:rsidP="00286455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–</w:t>
            </w:r>
          </w:p>
        </w:tc>
      </w:tr>
    </w:tbl>
    <w:p w14:paraId="5E055C18" w14:textId="1C90B84A" w:rsidR="00DA2D3B" w:rsidRDefault="00DA2D3B" w:rsidP="0055027D">
      <w:pPr>
        <w:rPr>
          <w:szCs w:val="22"/>
        </w:rPr>
      </w:pPr>
    </w:p>
    <w:p w14:paraId="76FAB217" w14:textId="0A8F19F0" w:rsidR="00E6119D" w:rsidRDefault="00E6119D" w:rsidP="0055027D">
      <w:pPr>
        <w:rPr>
          <w:szCs w:val="22"/>
        </w:rPr>
      </w:pPr>
    </w:p>
    <w:tbl>
      <w:tblPr>
        <w:tblW w:w="10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977"/>
        <w:gridCol w:w="1134"/>
        <w:gridCol w:w="3015"/>
        <w:gridCol w:w="992"/>
        <w:gridCol w:w="1992"/>
      </w:tblGrid>
      <w:tr w:rsidR="00E6119D" w:rsidRPr="00975FE9" w14:paraId="3C27F782" w14:textId="77777777" w:rsidTr="00BA62F6">
        <w:tc>
          <w:tcPr>
            <w:tcW w:w="425" w:type="dxa"/>
            <w:shd w:val="clear" w:color="auto" w:fill="auto"/>
          </w:tcPr>
          <w:p w14:paraId="4E5811FA" w14:textId="77777777" w:rsidR="00E6119D" w:rsidRPr="00975FE9" w:rsidRDefault="00E6119D" w:rsidP="00BA62F6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lastRenderedPageBreak/>
              <w:t>1</w:t>
            </w:r>
          </w:p>
        </w:tc>
        <w:tc>
          <w:tcPr>
            <w:tcW w:w="2977" w:type="dxa"/>
            <w:shd w:val="clear" w:color="auto" w:fill="auto"/>
          </w:tcPr>
          <w:p w14:paraId="23B68B4C" w14:textId="77777777" w:rsidR="00E6119D" w:rsidRPr="00975FE9" w:rsidRDefault="00E6119D" w:rsidP="00BA62F6">
            <w:pPr>
              <w:pStyle w:val="1"/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2D0AB688" w14:textId="77777777" w:rsidR="00E6119D" w:rsidRPr="00975FE9" w:rsidRDefault="00E6119D" w:rsidP="00BA62F6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14:paraId="0F0943AB" w14:textId="77777777" w:rsidR="00E6119D" w:rsidRPr="00975FE9" w:rsidRDefault="00E6119D" w:rsidP="00BA62F6">
            <w:pPr>
              <w:pStyle w:val="3"/>
              <w:spacing w:line="216" w:lineRule="auto"/>
              <w:ind w:firstLine="0"/>
              <w:jc w:val="center"/>
              <w:rPr>
                <w:bCs/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7175BCCD" w14:textId="77777777" w:rsidR="00E6119D" w:rsidRPr="00975FE9" w:rsidRDefault="00E6119D" w:rsidP="00BA62F6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5</w:t>
            </w:r>
          </w:p>
        </w:tc>
        <w:tc>
          <w:tcPr>
            <w:tcW w:w="1992" w:type="dxa"/>
            <w:shd w:val="clear" w:color="auto" w:fill="auto"/>
          </w:tcPr>
          <w:p w14:paraId="4CD901D4" w14:textId="77777777" w:rsidR="00E6119D" w:rsidRPr="00975FE9" w:rsidRDefault="00E6119D" w:rsidP="00BA62F6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975FE9">
              <w:rPr>
                <w:b/>
                <w:sz w:val="22"/>
                <w:szCs w:val="22"/>
                <w:lang w:val="en-US"/>
              </w:rPr>
              <w:t>6</w:t>
            </w:r>
          </w:p>
        </w:tc>
      </w:tr>
      <w:tr w:rsidR="00E6119D" w:rsidRPr="00975FE9" w14:paraId="1169C155" w14:textId="77777777" w:rsidTr="00BA62F6">
        <w:tc>
          <w:tcPr>
            <w:tcW w:w="10535" w:type="dxa"/>
            <w:gridSpan w:val="6"/>
            <w:shd w:val="clear" w:color="auto" w:fill="auto"/>
          </w:tcPr>
          <w:p w14:paraId="5C7D3775" w14:textId="77777777" w:rsidR="00E6119D" w:rsidRDefault="00E6119D" w:rsidP="00E6119D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О</w:t>
            </w:r>
            <w:r w:rsidRPr="00CB7A04">
              <w:rPr>
                <w:b/>
                <w:sz w:val="22"/>
                <w:szCs w:val="22"/>
              </w:rPr>
              <w:t>қу</w:t>
            </w:r>
            <w:proofErr w:type="spellEnd"/>
            <w:r w:rsidRPr="00CB7A0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CB7A04">
              <w:rPr>
                <w:b/>
                <w:sz w:val="22"/>
                <w:szCs w:val="22"/>
              </w:rPr>
              <w:t>құралдары</w:t>
            </w:r>
            <w:proofErr w:type="spellEnd"/>
            <w:r>
              <w:rPr>
                <w:b/>
                <w:sz w:val="22"/>
                <w:szCs w:val="22"/>
              </w:rPr>
              <w:t xml:space="preserve"> – 2</w:t>
            </w:r>
          </w:p>
          <w:p w14:paraId="4AC562BD" w14:textId="77777777" w:rsidR="00E6119D" w:rsidRPr="00975FE9" w:rsidRDefault="00E6119D" w:rsidP="00E6119D">
            <w:pPr>
              <w:spacing w:line="216" w:lineRule="auto"/>
              <w:ind w:left="-108" w:right="-108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</w:rPr>
              <w:t>Учебные пособия – 2</w:t>
            </w:r>
          </w:p>
        </w:tc>
      </w:tr>
      <w:tr w:rsidR="00E6119D" w:rsidRPr="006A4537" w14:paraId="77B5EFC6" w14:textId="77777777" w:rsidTr="00BA62F6">
        <w:tc>
          <w:tcPr>
            <w:tcW w:w="425" w:type="dxa"/>
            <w:shd w:val="clear" w:color="auto" w:fill="auto"/>
          </w:tcPr>
          <w:p w14:paraId="212A9719" w14:textId="77777777" w:rsidR="00E6119D" w:rsidRPr="00D82680" w:rsidRDefault="00E6119D" w:rsidP="00E6119D">
            <w:pPr>
              <w:pStyle w:val="a9"/>
              <w:numPr>
                <w:ilvl w:val="0"/>
                <w:numId w:val="16"/>
              </w:numPr>
              <w:spacing w:line="216" w:lineRule="auto"/>
              <w:ind w:left="36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977" w:type="dxa"/>
            <w:shd w:val="clear" w:color="auto" w:fill="auto"/>
          </w:tcPr>
          <w:p w14:paraId="79F35CEA" w14:textId="77777777" w:rsidR="00E6119D" w:rsidRPr="00A84D23" w:rsidRDefault="00E6119D" w:rsidP="00E6119D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  <w:lang w:val="en-US"/>
              </w:rPr>
              <w:t>English</w:t>
            </w:r>
            <w:r w:rsidRPr="00A84D23">
              <w:rPr>
                <w:sz w:val="22"/>
                <w:szCs w:val="22"/>
              </w:rPr>
              <w:t xml:space="preserve"> </w:t>
            </w:r>
            <w:r w:rsidRPr="00A84D23">
              <w:rPr>
                <w:sz w:val="22"/>
                <w:szCs w:val="22"/>
                <w:lang w:val="en-US"/>
              </w:rPr>
              <w:t>for</w:t>
            </w:r>
            <w:r w:rsidRPr="00A84D23">
              <w:rPr>
                <w:sz w:val="22"/>
                <w:szCs w:val="22"/>
              </w:rPr>
              <w:t xml:space="preserve"> </w:t>
            </w:r>
            <w:r w:rsidRPr="00A84D23">
              <w:rPr>
                <w:sz w:val="22"/>
                <w:szCs w:val="22"/>
                <w:lang w:val="en-US"/>
              </w:rPr>
              <w:t>Economists</w:t>
            </w:r>
            <w:r w:rsidRPr="00A84D23">
              <w:rPr>
                <w:sz w:val="22"/>
                <w:szCs w:val="22"/>
              </w:rPr>
              <w:t>: учебно-методическое пособие по английскому языку для студентов направления «Экономика»</w:t>
            </w:r>
          </w:p>
        </w:tc>
        <w:tc>
          <w:tcPr>
            <w:tcW w:w="1134" w:type="dxa"/>
            <w:shd w:val="clear" w:color="auto" w:fill="auto"/>
          </w:tcPr>
          <w:p w14:paraId="08407E1D" w14:textId="77777777" w:rsidR="00E6119D" w:rsidRPr="00A84D23" w:rsidRDefault="00E6119D" w:rsidP="00E6119D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2D32D0D0" w14:textId="77777777" w:rsidR="00E6119D" w:rsidRPr="00A84D23" w:rsidRDefault="00E6119D" w:rsidP="00E6119D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A84D23">
              <w:rPr>
                <w:sz w:val="22"/>
                <w:szCs w:val="22"/>
                <w:lang w:val="en-US"/>
              </w:rPr>
              <w:t>-</w:t>
            </w:r>
          </w:p>
          <w:p w14:paraId="118190D6" w14:textId="77777777" w:rsidR="00E6119D" w:rsidRPr="00A84D23" w:rsidRDefault="00E6119D" w:rsidP="00E6119D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329E09FB" w14:textId="77777777" w:rsidR="00E6119D" w:rsidRPr="00A84D23" w:rsidRDefault="00E6119D" w:rsidP="00E6119D">
            <w:pPr>
              <w:pStyle w:val="3"/>
              <w:spacing w:line="216" w:lineRule="auto"/>
              <w:ind w:firstLine="0"/>
              <w:jc w:val="left"/>
              <w:rPr>
                <w:bCs/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 xml:space="preserve">Учебно-методическое пособие, </w:t>
            </w:r>
            <w:r w:rsidRPr="00A84D23">
              <w:rPr>
                <w:bCs/>
                <w:sz w:val="22"/>
                <w:szCs w:val="22"/>
                <w:lang w:val="en-US"/>
              </w:rPr>
              <w:t>ISBN</w:t>
            </w:r>
            <w:r w:rsidRPr="00A84D23">
              <w:rPr>
                <w:bCs/>
                <w:sz w:val="22"/>
                <w:szCs w:val="22"/>
              </w:rPr>
              <w:t xml:space="preserve">: 978-601-7804-32-9, Астана: Казахстанский филиал МГУ имени М.В. Ломоносова, 2017, 84 с. </w:t>
            </w:r>
          </w:p>
        </w:tc>
        <w:tc>
          <w:tcPr>
            <w:tcW w:w="992" w:type="dxa"/>
            <w:shd w:val="clear" w:color="auto" w:fill="auto"/>
          </w:tcPr>
          <w:p w14:paraId="73F1AA69" w14:textId="77777777" w:rsidR="00E6119D" w:rsidRPr="00A84D23" w:rsidRDefault="00E6119D" w:rsidP="00E6119D">
            <w:pPr>
              <w:spacing w:line="216" w:lineRule="auto"/>
              <w:jc w:val="center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>5,2</w:t>
            </w:r>
          </w:p>
          <w:p w14:paraId="1923823F" w14:textId="77777777" w:rsidR="00E6119D" w:rsidRPr="00A84D23" w:rsidRDefault="00E6119D" w:rsidP="00E6119D">
            <w:pPr>
              <w:spacing w:line="216" w:lineRule="auto"/>
              <w:jc w:val="center"/>
              <w:rPr>
                <w:sz w:val="22"/>
                <w:szCs w:val="22"/>
              </w:rPr>
            </w:pPr>
          </w:p>
          <w:p w14:paraId="0248675C" w14:textId="77777777" w:rsidR="00E6119D" w:rsidRPr="00A84D23" w:rsidRDefault="00E6119D" w:rsidP="00E6119D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992" w:type="dxa"/>
            <w:shd w:val="clear" w:color="auto" w:fill="auto"/>
          </w:tcPr>
          <w:p w14:paraId="2EB1D7F0" w14:textId="77777777" w:rsidR="00E6119D" w:rsidRPr="00A84D23" w:rsidRDefault="00E6119D" w:rsidP="00E6119D">
            <w:pPr>
              <w:spacing w:line="216" w:lineRule="auto"/>
              <w:ind w:left="-11" w:right="-108" w:firstLine="11"/>
              <w:rPr>
                <w:sz w:val="22"/>
                <w:szCs w:val="22"/>
              </w:rPr>
            </w:pPr>
            <w:proofErr w:type="spellStart"/>
            <w:r w:rsidRPr="00A84D23">
              <w:rPr>
                <w:sz w:val="22"/>
                <w:szCs w:val="22"/>
              </w:rPr>
              <w:t>Сулькарнаева</w:t>
            </w:r>
            <w:proofErr w:type="spellEnd"/>
            <w:r w:rsidRPr="00A84D23">
              <w:rPr>
                <w:sz w:val="22"/>
                <w:szCs w:val="22"/>
              </w:rPr>
              <w:t xml:space="preserve"> А., Сулятецкая Н., </w:t>
            </w:r>
            <w:proofErr w:type="spellStart"/>
            <w:r w:rsidRPr="00A84D23">
              <w:rPr>
                <w:sz w:val="22"/>
                <w:szCs w:val="22"/>
              </w:rPr>
              <w:t>Кайназарова</w:t>
            </w:r>
            <w:proofErr w:type="spellEnd"/>
            <w:r w:rsidRPr="00A84D23">
              <w:rPr>
                <w:sz w:val="22"/>
                <w:szCs w:val="22"/>
              </w:rPr>
              <w:t xml:space="preserve"> Г., Кузнецова И., Меркулова Е., Задорожная Л.</w:t>
            </w:r>
          </w:p>
        </w:tc>
      </w:tr>
      <w:tr w:rsidR="00E6119D" w:rsidRPr="006A4537" w14:paraId="35430A40" w14:textId="77777777" w:rsidTr="00BA62F6">
        <w:tc>
          <w:tcPr>
            <w:tcW w:w="425" w:type="dxa"/>
            <w:shd w:val="clear" w:color="auto" w:fill="auto"/>
          </w:tcPr>
          <w:p w14:paraId="19BC6AC1" w14:textId="77777777" w:rsidR="00E6119D" w:rsidRPr="00D82680" w:rsidRDefault="00E6119D" w:rsidP="00E6119D">
            <w:pPr>
              <w:pStyle w:val="a9"/>
              <w:numPr>
                <w:ilvl w:val="0"/>
                <w:numId w:val="16"/>
              </w:numPr>
              <w:spacing w:line="216" w:lineRule="auto"/>
              <w:ind w:left="360"/>
              <w:jc w:val="center"/>
              <w:rPr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14:paraId="6C583046" w14:textId="77777777" w:rsidR="00E6119D" w:rsidRPr="00A84D23" w:rsidRDefault="00E6119D" w:rsidP="00E6119D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  <w:lang w:val="en-US"/>
              </w:rPr>
              <w:t>English</w:t>
            </w:r>
            <w:r w:rsidRPr="00A84D23">
              <w:rPr>
                <w:sz w:val="22"/>
                <w:szCs w:val="22"/>
              </w:rPr>
              <w:t xml:space="preserve"> </w:t>
            </w:r>
            <w:r w:rsidRPr="00A84D23">
              <w:rPr>
                <w:sz w:val="22"/>
                <w:szCs w:val="22"/>
                <w:lang w:val="en-US"/>
              </w:rPr>
              <w:t>for</w:t>
            </w:r>
            <w:r w:rsidRPr="00A84D23">
              <w:rPr>
                <w:sz w:val="22"/>
                <w:szCs w:val="22"/>
              </w:rPr>
              <w:t xml:space="preserve"> </w:t>
            </w:r>
            <w:r w:rsidRPr="00A84D23">
              <w:rPr>
                <w:sz w:val="22"/>
                <w:szCs w:val="22"/>
                <w:lang w:val="en-US"/>
              </w:rPr>
              <w:t>mathematical</w:t>
            </w:r>
            <w:r w:rsidRPr="00A84D23">
              <w:rPr>
                <w:sz w:val="22"/>
                <w:szCs w:val="22"/>
              </w:rPr>
              <w:t xml:space="preserve"> </w:t>
            </w:r>
            <w:r w:rsidRPr="00A84D23">
              <w:rPr>
                <w:sz w:val="22"/>
                <w:szCs w:val="22"/>
                <w:lang w:val="en-US"/>
              </w:rPr>
              <w:t>modelling</w:t>
            </w:r>
            <w:r w:rsidRPr="00A84D23">
              <w:rPr>
                <w:sz w:val="22"/>
                <w:szCs w:val="22"/>
              </w:rPr>
              <w:t xml:space="preserve">: учебное пособие для магистрантов программы «Математическое моделирование» </w:t>
            </w:r>
          </w:p>
          <w:p w14:paraId="0E40D62F" w14:textId="77777777" w:rsidR="00E6119D" w:rsidRPr="00A84D23" w:rsidRDefault="00E6119D" w:rsidP="00E6119D">
            <w:pPr>
              <w:pStyle w:val="1"/>
              <w:spacing w:line="21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68657A26" w14:textId="77777777" w:rsidR="00E6119D" w:rsidRPr="00A84D23" w:rsidRDefault="00E6119D" w:rsidP="00E6119D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Баспа</w:t>
            </w:r>
            <w:proofErr w:type="spellEnd"/>
          </w:p>
          <w:p w14:paraId="180C0309" w14:textId="77777777" w:rsidR="00E6119D" w:rsidRPr="00A84D23" w:rsidRDefault="00E6119D" w:rsidP="00E6119D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r w:rsidRPr="00A84D23">
              <w:rPr>
                <w:sz w:val="22"/>
                <w:szCs w:val="22"/>
                <w:lang w:val="en-US"/>
              </w:rPr>
              <w:t>-</w:t>
            </w:r>
          </w:p>
          <w:p w14:paraId="1FDD3415" w14:textId="77777777" w:rsidR="00E6119D" w:rsidRPr="00A84D23" w:rsidRDefault="00E6119D" w:rsidP="00E6119D">
            <w:pPr>
              <w:spacing w:line="216" w:lineRule="auto"/>
              <w:ind w:left="-108" w:right="-108"/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A84D23">
              <w:rPr>
                <w:sz w:val="22"/>
                <w:szCs w:val="22"/>
                <w:lang w:val="en-US"/>
              </w:rPr>
              <w:t>Печатный</w:t>
            </w:r>
            <w:proofErr w:type="spellEnd"/>
          </w:p>
        </w:tc>
        <w:tc>
          <w:tcPr>
            <w:tcW w:w="3015" w:type="dxa"/>
            <w:shd w:val="clear" w:color="auto" w:fill="auto"/>
          </w:tcPr>
          <w:p w14:paraId="0423CBDF" w14:textId="77777777" w:rsidR="00E6119D" w:rsidRPr="00A84D23" w:rsidRDefault="00E6119D" w:rsidP="00E6119D">
            <w:pPr>
              <w:pStyle w:val="1"/>
              <w:spacing w:line="216" w:lineRule="auto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 xml:space="preserve">Учебное пособие, ISBN: 978-601-7804-97-8 </w:t>
            </w:r>
          </w:p>
          <w:p w14:paraId="6C50CD00" w14:textId="77777777" w:rsidR="00E6119D" w:rsidRPr="00A84D23" w:rsidRDefault="00E6119D" w:rsidP="00E6119D">
            <w:pPr>
              <w:pStyle w:val="3"/>
              <w:spacing w:line="216" w:lineRule="auto"/>
              <w:ind w:firstLine="0"/>
              <w:jc w:val="left"/>
              <w:rPr>
                <w:bCs/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 xml:space="preserve">Сер. Учебно-методические издания Казахстанского филиала МГУ имени </w:t>
            </w:r>
            <w:proofErr w:type="spellStart"/>
            <w:r w:rsidRPr="00A84D23">
              <w:rPr>
                <w:sz w:val="22"/>
                <w:szCs w:val="22"/>
              </w:rPr>
              <w:t>М.В.Ломоносова</w:t>
            </w:r>
            <w:proofErr w:type="spellEnd"/>
            <w:r w:rsidRPr="00A84D23">
              <w:rPr>
                <w:sz w:val="22"/>
                <w:szCs w:val="22"/>
              </w:rPr>
              <w:t xml:space="preserve">, </w:t>
            </w:r>
            <w:r w:rsidRPr="00A84D23">
              <w:rPr>
                <w:bCs/>
                <w:sz w:val="22"/>
                <w:szCs w:val="22"/>
              </w:rPr>
              <w:t>Нур-Султан, 2021, 104 с.</w:t>
            </w:r>
          </w:p>
        </w:tc>
        <w:tc>
          <w:tcPr>
            <w:tcW w:w="992" w:type="dxa"/>
            <w:shd w:val="clear" w:color="auto" w:fill="auto"/>
          </w:tcPr>
          <w:p w14:paraId="72D57288" w14:textId="77777777" w:rsidR="00E6119D" w:rsidRPr="00A84D23" w:rsidRDefault="00E6119D" w:rsidP="00E6119D">
            <w:pPr>
              <w:spacing w:line="216" w:lineRule="auto"/>
              <w:jc w:val="center"/>
              <w:rPr>
                <w:sz w:val="22"/>
                <w:szCs w:val="22"/>
                <w:lang w:val="en-US"/>
              </w:rPr>
            </w:pPr>
            <w:r w:rsidRPr="00A84D23">
              <w:rPr>
                <w:sz w:val="22"/>
                <w:szCs w:val="22"/>
                <w:lang w:val="en-US"/>
              </w:rPr>
              <w:t>6,0</w:t>
            </w:r>
          </w:p>
        </w:tc>
        <w:tc>
          <w:tcPr>
            <w:tcW w:w="1992" w:type="dxa"/>
            <w:shd w:val="clear" w:color="auto" w:fill="auto"/>
          </w:tcPr>
          <w:p w14:paraId="0197BD3A" w14:textId="77777777" w:rsidR="00E6119D" w:rsidRPr="00A84D23" w:rsidRDefault="00E6119D" w:rsidP="00E6119D">
            <w:pPr>
              <w:spacing w:line="216" w:lineRule="auto"/>
              <w:ind w:left="-11" w:right="-108" w:firstLine="11"/>
              <w:rPr>
                <w:sz w:val="22"/>
                <w:szCs w:val="22"/>
              </w:rPr>
            </w:pPr>
            <w:r w:rsidRPr="00A84D23">
              <w:rPr>
                <w:sz w:val="22"/>
                <w:szCs w:val="22"/>
              </w:rPr>
              <w:t xml:space="preserve">Задорожная Л., </w:t>
            </w:r>
            <w:proofErr w:type="spellStart"/>
            <w:r w:rsidRPr="00A84D23">
              <w:rPr>
                <w:sz w:val="22"/>
                <w:szCs w:val="22"/>
              </w:rPr>
              <w:t>Сулькарнаева</w:t>
            </w:r>
            <w:proofErr w:type="spellEnd"/>
            <w:r w:rsidRPr="00A84D23">
              <w:rPr>
                <w:sz w:val="22"/>
                <w:szCs w:val="22"/>
              </w:rPr>
              <w:t xml:space="preserve"> А., Сулятецкая Н., </w:t>
            </w:r>
            <w:proofErr w:type="spellStart"/>
            <w:r w:rsidRPr="00A84D23">
              <w:rPr>
                <w:sz w:val="22"/>
                <w:szCs w:val="22"/>
              </w:rPr>
              <w:t>Жумадилдаева</w:t>
            </w:r>
            <w:proofErr w:type="spellEnd"/>
            <w:r w:rsidRPr="00A84D23">
              <w:rPr>
                <w:sz w:val="22"/>
                <w:szCs w:val="22"/>
              </w:rPr>
              <w:t xml:space="preserve"> А.</w:t>
            </w:r>
          </w:p>
        </w:tc>
      </w:tr>
    </w:tbl>
    <w:p w14:paraId="2EE2D026" w14:textId="77777777" w:rsidR="00E6119D" w:rsidRPr="00C111C7" w:rsidRDefault="00E6119D" w:rsidP="0055027D">
      <w:pPr>
        <w:rPr>
          <w:szCs w:val="22"/>
        </w:rPr>
      </w:pPr>
    </w:p>
    <w:sectPr w:rsidR="00E6119D" w:rsidRPr="00C111C7" w:rsidSect="001E5745">
      <w:pgSz w:w="11906" w:h="16838"/>
      <w:pgMar w:top="1135" w:right="707" w:bottom="993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B8A5C6" w14:textId="77777777" w:rsidR="004F3C1F" w:rsidRDefault="004F3C1F" w:rsidP="009347B5">
      <w:r>
        <w:separator/>
      </w:r>
    </w:p>
  </w:endnote>
  <w:endnote w:type="continuationSeparator" w:id="0">
    <w:p w14:paraId="3B5E301F" w14:textId="77777777" w:rsidR="004F3C1F" w:rsidRDefault="004F3C1F" w:rsidP="00934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7CA68" w14:textId="77777777" w:rsidR="00135ADF" w:rsidRPr="00BA5121" w:rsidRDefault="00135ADF" w:rsidP="00135ADF">
    <w:pPr>
      <w:ind w:left="567"/>
      <w:rPr>
        <w:sz w:val="22"/>
        <w:szCs w:val="21"/>
      </w:rPr>
    </w:pPr>
    <w:proofErr w:type="spellStart"/>
    <w:r w:rsidRPr="00BA5121">
      <w:rPr>
        <w:sz w:val="22"/>
        <w:szCs w:val="21"/>
      </w:rPr>
      <w:t>Ізденуші</w:t>
    </w:r>
    <w:proofErr w:type="spellEnd"/>
    <w:r w:rsidRPr="00BA5121">
      <w:rPr>
        <w:sz w:val="22"/>
        <w:szCs w:val="21"/>
      </w:rPr>
      <w:t>:</w:t>
    </w:r>
  </w:p>
  <w:p w14:paraId="07F7C627" w14:textId="4C869948" w:rsidR="00746A19" w:rsidRPr="00BA5121" w:rsidRDefault="00746A19" w:rsidP="0095636B">
    <w:pPr>
      <w:spacing w:after="120"/>
      <w:ind w:left="567"/>
      <w:rPr>
        <w:sz w:val="22"/>
        <w:szCs w:val="21"/>
      </w:rPr>
    </w:pPr>
    <w:r w:rsidRPr="00BA5121">
      <w:rPr>
        <w:sz w:val="22"/>
        <w:szCs w:val="21"/>
      </w:rPr>
      <w:t>Соискатель:</w:t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  <w:t xml:space="preserve">       Аймолдина А.А. </w:t>
    </w:r>
  </w:p>
  <w:p w14:paraId="3E5E53CC" w14:textId="77777777" w:rsidR="00135ADF" w:rsidRPr="00BA5121" w:rsidRDefault="00135ADF" w:rsidP="00135ADF">
    <w:pPr>
      <w:ind w:left="567"/>
      <w:rPr>
        <w:i/>
        <w:sz w:val="22"/>
        <w:szCs w:val="21"/>
      </w:rPr>
    </w:pPr>
    <w:proofErr w:type="spellStart"/>
    <w:r w:rsidRPr="00BA5121">
      <w:rPr>
        <w:i/>
        <w:sz w:val="22"/>
        <w:szCs w:val="21"/>
      </w:rPr>
      <w:t>Тізім</w:t>
    </w:r>
    <w:proofErr w:type="spellEnd"/>
    <w:r w:rsidRPr="00BA5121">
      <w:rPr>
        <w:i/>
        <w:sz w:val="22"/>
        <w:szCs w:val="21"/>
      </w:rPr>
      <w:t xml:space="preserve"> </w:t>
    </w:r>
    <w:proofErr w:type="spellStart"/>
    <w:r w:rsidRPr="00BA5121">
      <w:rPr>
        <w:i/>
        <w:sz w:val="22"/>
        <w:szCs w:val="21"/>
      </w:rPr>
      <w:t>дұрыс</w:t>
    </w:r>
    <w:proofErr w:type="spellEnd"/>
    <w:r w:rsidRPr="00BA5121">
      <w:rPr>
        <w:i/>
        <w:sz w:val="22"/>
        <w:szCs w:val="21"/>
      </w:rPr>
      <w:t>:</w:t>
    </w:r>
  </w:p>
  <w:p w14:paraId="47797CCA" w14:textId="77777777" w:rsidR="00746A19" w:rsidRPr="00BA5121" w:rsidRDefault="00746A19" w:rsidP="0095636B">
    <w:pPr>
      <w:ind w:left="567"/>
      <w:rPr>
        <w:i/>
        <w:sz w:val="22"/>
        <w:szCs w:val="21"/>
      </w:rPr>
    </w:pPr>
    <w:r w:rsidRPr="00BA5121">
      <w:rPr>
        <w:i/>
        <w:sz w:val="22"/>
        <w:szCs w:val="21"/>
      </w:rPr>
      <w:t>Список верен:</w:t>
    </w:r>
  </w:p>
  <w:p w14:paraId="1AB53B2F" w14:textId="3EC3749C" w:rsidR="00746A19" w:rsidRPr="00BA5121" w:rsidRDefault="00746A19" w:rsidP="0095636B">
    <w:pPr>
      <w:spacing w:after="120"/>
      <w:ind w:left="567"/>
      <w:rPr>
        <w:sz w:val="22"/>
        <w:szCs w:val="21"/>
      </w:rPr>
    </w:pPr>
    <w:r w:rsidRPr="00BA5121">
      <w:rPr>
        <w:sz w:val="22"/>
        <w:szCs w:val="21"/>
      </w:rPr>
      <w:t xml:space="preserve">Заведующий кафедрой филологии                                                                         </w:t>
    </w:r>
    <w:r w:rsidR="002038CF">
      <w:rPr>
        <w:sz w:val="22"/>
        <w:szCs w:val="21"/>
      </w:rPr>
      <w:t xml:space="preserve">       </w:t>
    </w:r>
    <w:r w:rsidRPr="00BA5121">
      <w:rPr>
        <w:sz w:val="22"/>
        <w:szCs w:val="21"/>
      </w:rPr>
      <w:t xml:space="preserve">Власова Г.И. </w:t>
    </w:r>
  </w:p>
  <w:p w14:paraId="529A9519" w14:textId="77777777" w:rsidR="00135ADF" w:rsidRPr="00BA5121" w:rsidRDefault="00135ADF" w:rsidP="0095636B">
    <w:pPr>
      <w:ind w:left="567"/>
      <w:rPr>
        <w:sz w:val="22"/>
        <w:szCs w:val="21"/>
      </w:rPr>
    </w:pPr>
    <w:r w:rsidRPr="00BA5121">
      <w:rPr>
        <w:sz w:val="22"/>
        <w:szCs w:val="21"/>
      </w:rPr>
      <w:t>Ғ</w:t>
    </w:r>
    <w:r w:rsidRPr="00BA5121">
      <w:rPr>
        <w:sz w:val="22"/>
        <w:szCs w:val="21"/>
        <w:lang w:val="kk-KZ"/>
      </w:rPr>
      <w:t>а</w:t>
    </w:r>
    <w:proofErr w:type="spellStart"/>
    <w:r w:rsidRPr="00BA5121">
      <w:rPr>
        <w:sz w:val="22"/>
        <w:szCs w:val="21"/>
      </w:rPr>
      <w:t>лым</w:t>
    </w:r>
    <w:proofErr w:type="spellEnd"/>
    <w:r w:rsidRPr="00BA5121">
      <w:rPr>
        <w:sz w:val="22"/>
        <w:szCs w:val="21"/>
      </w:rPr>
      <w:t xml:space="preserve"> </w:t>
    </w:r>
    <w:proofErr w:type="spellStart"/>
    <w:r w:rsidRPr="00BA5121">
      <w:rPr>
        <w:sz w:val="22"/>
        <w:szCs w:val="21"/>
      </w:rPr>
      <w:t>хатшы</w:t>
    </w:r>
    <w:proofErr w:type="spellEnd"/>
    <w:r w:rsidRPr="00BA5121">
      <w:rPr>
        <w:sz w:val="22"/>
        <w:szCs w:val="21"/>
      </w:rPr>
      <w:t xml:space="preserve"> </w:t>
    </w:r>
  </w:p>
  <w:p w14:paraId="35AC3FD5" w14:textId="0C9887B3" w:rsidR="00746A19" w:rsidRPr="00BA5121" w:rsidRDefault="00746A19" w:rsidP="0095636B">
    <w:pPr>
      <w:ind w:left="567"/>
      <w:rPr>
        <w:sz w:val="22"/>
        <w:szCs w:val="21"/>
      </w:rPr>
    </w:pPr>
    <w:r w:rsidRPr="00BA5121">
      <w:rPr>
        <w:sz w:val="22"/>
        <w:szCs w:val="21"/>
      </w:rPr>
      <w:t xml:space="preserve">Ученый секретарь   </w:t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</w:r>
    <w:r w:rsidRPr="00BA5121">
      <w:rPr>
        <w:sz w:val="22"/>
        <w:szCs w:val="21"/>
      </w:rPr>
      <w:tab/>
      <w:t xml:space="preserve">     </w:t>
    </w:r>
    <w:r w:rsidRPr="00BA5121">
      <w:rPr>
        <w:sz w:val="22"/>
        <w:szCs w:val="21"/>
      </w:rPr>
      <w:tab/>
      <w:t xml:space="preserve">                                                           </w:t>
    </w:r>
    <w:proofErr w:type="spellStart"/>
    <w:r w:rsidRPr="00BA5121">
      <w:rPr>
        <w:sz w:val="22"/>
        <w:szCs w:val="21"/>
      </w:rPr>
      <w:t>Сулькарнаева</w:t>
    </w:r>
    <w:proofErr w:type="spellEnd"/>
    <w:r w:rsidRPr="00BA5121">
      <w:rPr>
        <w:sz w:val="22"/>
        <w:szCs w:val="21"/>
      </w:rPr>
      <w:t xml:space="preserve"> А.Р.</w:t>
    </w:r>
  </w:p>
  <w:p w14:paraId="1EB505F7" w14:textId="77777777" w:rsidR="00746A19" w:rsidRPr="00BA5121" w:rsidRDefault="00746A19">
    <w:pPr>
      <w:pStyle w:val="a7"/>
      <w:jc w:val="center"/>
      <w:rPr>
        <w:sz w:val="22"/>
        <w:szCs w:val="22"/>
      </w:rPr>
    </w:pPr>
    <w:r w:rsidRPr="00BA5121">
      <w:rPr>
        <w:sz w:val="22"/>
        <w:szCs w:val="22"/>
      </w:rPr>
      <w:fldChar w:fldCharType="begin"/>
    </w:r>
    <w:r w:rsidRPr="00BA5121">
      <w:rPr>
        <w:sz w:val="22"/>
        <w:szCs w:val="22"/>
      </w:rPr>
      <w:instrText>PAGE   \* MERGEFORMAT</w:instrText>
    </w:r>
    <w:r w:rsidRPr="00BA5121">
      <w:rPr>
        <w:sz w:val="22"/>
        <w:szCs w:val="22"/>
      </w:rPr>
      <w:fldChar w:fldCharType="separate"/>
    </w:r>
    <w:r w:rsidR="00C93332">
      <w:rPr>
        <w:noProof/>
        <w:sz w:val="22"/>
        <w:szCs w:val="22"/>
      </w:rPr>
      <w:t>5</w:t>
    </w:r>
    <w:r w:rsidRPr="00BA5121">
      <w:rPr>
        <w:sz w:val="22"/>
        <w:szCs w:val="22"/>
      </w:rPr>
      <w:fldChar w:fldCharType="end"/>
    </w:r>
  </w:p>
  <w:p w14:paraId="21B29D43" w14:textId="77777777" w:rsidR="00746A19" w:rsidRDefault="00746A1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480AD" w14:textId="77777777" w:rsidR="004F3C1F" w:rsidRDefault="004F3C1F" w:rsidP="009347B5">
      <w:r>
        <w:separator/>
      </w:r>
    </w:p>
  </w:footnote>
  <w:footnote w:type="continuationSeparator" w:id="0">
    <w:p w14:paraId="77D819EA" w14:textId="77777777" w:rsidR="004F3C1F" w:rsidRDefault="004F3C1F" w:rsidP="00934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14E36"/>
    <w:multiLevelType w:val="hybridMultilevel"/>
    <w:tmpl w:val="13168F30"/>
    <w:lvl w:ilvl="0" w:tplc="9424B4A0">
      <w:start w:val="1"/>
      <w:numFmt w:val="decimal"/>
      <w:lvlText w:val="%1."/>
      <w:lvlJc w:val="left"/>
      <w:pPr>
        <w:ind w:left="612" w:hanging="360"/>
      </w:pPr>
      <w:rPr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" w15:restartNumberingAfterBreak="0">
    <w:nsid w:val="0BD46E10"/>
    <w:multiLevelType w:val="hybridMultilevel"/>
    <w:tmpl w:val="B532EFA0"/>
    <w:lvl w:ilvl="0" w:tplc="D96ED52C">
      <w:start w:val="39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2" w15:restartNumberingAfterBreak="0">
    <w:nsid w:val="1B084511"/>
    <w:multiLevelType w:val="multilevel"/>
    <w:tmpl w:val="3D9CF7E4"/>
    <w:lvl w:ilvl="0">
      <w:start w:val="1"/>
      <w:numFmt w:val="decimal"/>
      <w:lvlText w:val="%1."/>
      <w:lvlJc w:val="left"/>
      <w:pPr>
        <w:ind w:left="644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332" w:hanging="360"/>
      </w:pPr>
    </w:lvl>
    <w:lvl w:ilvl="2">
      <w:start w:val="1"/>
      <w:numFmt w:val="lowerRoman"/>
      <w:lvlText w:val="%3."/>
      <w:lvlJc w:val="right"/>
      <w:pPr>
        <w:ind w:left="2052" w:hanging="180"/>
      </w:pPr>
    </w:lvl>
    <w:lvl w:ilvl="3">
      <w:start w:val="1"/>
      <w:numFmt w:val="decimal"/>
      <w:lvlText w:val="%4."/>
      <w:lvlJc w:val="left"/>
      <w:pPr>
        <w:ind w:left="2772" w:hanging="360"/>
      </w:pPr>
    </w:lvl>
    <w:lvl w:ilvl="4">
      <w:start w:val="1"/>
      <w:numFmt w:val="lowerLetter"/>
      <w:lvlText w:val="%5."/>
      <w:lvlJc w:val="left"/>
      <w:pPr>
        <w:ind w:left="3492" w:hanging="360"/>
      </w:pPr>
    </w:lvl>
    <w:lvl w:ilvl="5">
      <w:start w:val="1"/>
      <w:numFmt w:val="lowerRoman"/>
      <w:lvlText w:val="%6."/>
      <w:lvlJc w:val="right"/>
      <w:pPr>
        <w:ind w:left="4212" w:hanging="180"/>
      </w:pPr>
    </w:lvl>
    <w:lvl w:ilvl="6">
      <w:start w:val="1"/>
      <w:numFmt w:val="decimal"/>
      <w:lvlText w:val="%7."/>
      <w:lvlJc w:val="left"/>
      <w:pPr>
        <w:ind w:left="4932" w:hanging="360"/>
      </w:pPr>
    </w:lvl>
    <w:lvl w:ilvl="7">
      <w:start w:val="1"/>
      <w:numFmt w:val="lowerLetter"/>
      <w:lvlText w:val="%8."/>
      <w:lvlJc w:val="left"/>
      <w:pPr>
        <w:ind w:left="5652" w:hanging="360"/>
      </w:pPr>
    </w:lvl>
    <w:lvl w:ilvl="8">
      <w:start w:val="1"/>
      <w:numFmt w:val="lowerRoman"/>
      <w:lvlText w:val="%9."/>
      <w:lvlJc w:val="right"/>
      <w:pPr>
        <w:ind w:left="6372" w:hanging="180"/>
      </w:pPr>
    </w:lvl>
  </w:abstractNum>
  <w:abstractNum w:abstractNumId="3" w15:restartNumberingAfterBreak="0">
    <w:nsid w:val="20F920CD"/>
    <w:multiLevelType w:val="hybridMultilevel"/>
    <w:tmpl w:val="8DA0DFF8"/>
    <w:lvl w:ilvl="0" w:tplc="5020560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4" w15:restartNumberingAfterBreak="0">
    <w:nsid w:val="26170203"/>
    <w:multiLevelType w:val="hybridMultilevel"/>
    <w:tmpl w:val="D20E1594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9DF07A3"/>
    <w:multiLevelType w:val="multilevel"/>
    <w:tmpl w:val="DE8C4C92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332" w:hanging="360"/>
      </w:pPr>
    </w:lvl>
    <w:lvl w:ilvl="2">
      <w:start w:val="1"/>
      <w:numFmt w:val="lowerRoman"/>
      <w:lvlText w:val="%3."/>
      <w:lvlJc w:val="right"/>
      <w:pPr>
        <w:ind w:left="2052" w:hanging="180"/>
      </w:pPr>
    </w:lvl>
    <w:lvl w:ilvl="3">
      <w:start w:val="1"/>
      <w:numFmt w:val="decimal"/>
      <w:lvlText w:val="%4."/>
      <w:lvlJc w:val="left"/>
      <w:pPr>
        <w:ind w:left="2772" w:hanging="360"/>
      </w:pPr>
    </w:lvl>
    <w:lvl w:ilvl="4">
      <w:start w:val="1"/>
      <w:numFmt w:val="lowerLetter"/>
      <w:lvlText w:val="%5."/>
      <w:lvlJc w:val="left"/>
      <w:pPr>
        <w:ind w:left="3492" w:hanging="360"/>
      </w:pPr>
    </w:lvl>
    <w:lvl w:ilvl="5">
      <w:start w:val="1"/>
      <w:numFmt w:val="lowerRoman"/>
      <w:lvlText w:val="%6."/>
      <w:lvlJc w:val="right"/>
      <w:pPr>
        <w:ind w:left="4212" w:hanging="180"/>
      </w:pPr>
    </w:lvl>
    <w:lvl w:ilvl="6">
      <w:start w:val="1"/>
      <w:numFmt w:val="decimal"/>
      <w:lvlText w:val="%7."/>
      <w:lvlJc w:val="left"/>
      <w:pPr>
        <w:ind w:left="4932" w:hanging="360"/>
      </w:pPr>
    </w:lvl>
    <w:lvl w:ilvl="7">
      <w:start w:val="1"/>
      <w:numFmt w:val="lowerLetter"/>
      <w:lvlText w:val="%8."/>
      <w:lvlJc w:val="left"/>
      <w:pPr>
        <w:ind w:left="5652" w:hanging="360"/>
      </w:pPr>
    </w:lvl>
    <w:lvl w:ilvl="8">
      <w:start w:val="1"/>
      <w:numFmt w:val="lowerRoman"/>
      <w:lvlText w:val="%9."/>
      <w:lvlJc w:val="right"/>
      <w:pPr>
        <w:ind w:left="6372" w:hanging="180"/>
      </w:pPr>
    </w:lvl>
  </w:abstractNum>
  <w:abstractNum w:abstractNumId="6" w15:restartNumberingAfterBreak="0">
    <w:nsid w:val="36C72A49"/>
    <w:multiLevelType w:val="hybridMultilevel"/>
    <w:tmpl w:val="564C034A"/>
    <w:lvl w:ilvl="0" w:tplc="D87812E4">
      <w:start w:val="1"/>
      <w:numFmt w:val="decimal"/>
      <w:lvlText w:val="%1."/>
      <w:lvlJc w:val="left"/>
      <w:pPr>
        <w:ind w:left="644" w:hanging="360"/>
      </w:pPr>
      <w:rPr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7" w15:restartNumberingAfterBreak="0">
    <w:nsid w:val="4A8221A2"/>
    <w:multiLevelType w:val="hybridMultilevel"/>
    <w:tmpl w:val="C422D3CA"/>
    <w:lvl w:ilvl="0" w:tplc="EC84209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C7D1787"/>
    <w:multiLevelType w:val="hybridMultilevel"/>
    <w:tmpl w:val="7F4E5ED6"/>
    <w:lvl w:ilvl="0" w:tplc="D87812E4">
      <w:start w:val="1"/>
      <w:numFmt w:val="decimal"/>
      <w:lvlText w:val="%1."/>
      <w:lvlJc w:val="left"/>
      <w:pPr>
        <w:ind w:left="644" w:hanging="360"/>
      </w:pPr>
      <w:rPr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9" w15:restartNumberingAfterBreak="0">
    <w:nsid w:val="50D66C16"/>
    <w:multiLevelType w:val="hybridMultilevel"/>
    <w:tmpl w:val="B2EEF708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62A94ADA"/>
    <w:multiLevelType w:val="multilevel"/>
    <w:tmpl w:val="C422D3CA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34E0126"/>
    <w:multiLevelType w:val="hybridMultilevel"/>
    <w:tmpl w:val="560A2332"/>
    <w:lvl w:ilvl="0" w:tplc="0419000F">
      <w:start w:val="1"/>
      <w:numFmt w:val="decimal"/>
      <w:lvlText w:val="%1."/>
      <w:lvlJc w:val="left"/>
      <w:pPr>
        <w:ind w:left="644" w:hanging="360"/>
      </w:pPr>
      <w:rPr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" w15:restartNumberingAfterBreak="0">
    <w:nsid w:val="637A0FF5"/>
    <w:multiLevelType w:val="hybridMultilevel"/>
    <w:tmpl w:val="CBD64E3A"/>
    <w:lvl w:ilvl="0" w:tplc="D87812E4">
      <w:start w:val="1"/>
      <w:numFmt w:val="decimal"/>
      <w:lvlText w:val="%1."/>
      <w:lvlJc w:val="left"/>
      <w:pPr>
        <w:ind w:left="644" w:hanging="360"/>
      </w:pPr>
      <w:rPr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70913122"/>
    <w:multiLevelType w:val="hybridMultilevel"/>
    <w:tmpl w:val="DE8C4C92"/>
    <w:lvl w:ilvl="0" w:tplc="6088A2BE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4" w15:restartNumberingAfterBreak="0">
    <w:nsid w:val="74455CE0"/>
    <w:multiLevelType w:val="multilevel"/>
    <w:tmpl w:val="76949274"/>
    <w:lvl w:ilvl="0">
      <w:start w:val="1"/>
      <w:numFmt w:val="decimal"/>
      <w:lvlText w:val="%1."/>
      <w:lvlJc w:val="left"/>
      <w:pPr>
        <w:ind w:left="644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332" w:hanging="360"/>
      </w:pPr>
    </w:lvl>
    <w:lvl w:ilvl="2">
      <w:start w:val="1"/>
      <w:numFmt w:val="lowerRoman"/>
      <w:lvlText w:val="%3."/>
      <w:lvlJc w:val="right"/>
      <w:pPr>
        <w:ind w:left="2052" w:hanging="180"/>
      </w:pPr>
    </w:lvl>
    <w:lvl w:ilvl="3">
      <w:start w:val="1"/>
      <w:numFmt w:val="decimal"/>
      <w:lvlText w:val="%4."/>
      <w:lvlJc w:val="left"/>
      <w:pPr>
        <w:ind w:left="2772" w:hanging="360"/>
      </w:pPr>
    </w:lvl>
    <w:lvl w:ilvl="4">
      <w:start w:val="1"/>
      <w:numFmt w:val="lowerLetter"/>
      <w:lvlText w:val="%5."/>
      <w:lvlJc w:val="left"/>
      <w:pPr>
        <w:ind w:left="3492" w:hanging="360"/>
      </w:pPr>
    </w:lvl>
    <w:lvl w:ilvl="5">
      <w:start w:val="1"/>
      <w:numFmt w:val="lowerRoman"/>
      <w:lvlText w:val="%6."/>
      <w:lvlJc w:val="right"/>
      <w:pPr>
        <w:ind w:left="4212" w:hanging="180"/>
      </w:pPr>
    </w:lvl>
    <w:lvl w:ilvl="6">
      <w:start w:val="1"/>
      <w:numFmt w:val="decimal"/>
      <w:lvlText w:val="%7."/>
      <w:lvlJc w:val="left"/>
      <w:pPr>
        <w:ind w:left="4932" w:hanging="360"/>
      </w:pPr>
    </w:lvl>
    <w:lvl w:ilvl="7">
      <w:start w:val="1"/>
      <w:numFmt w:val="lowerLetter"/>
      <w:lvlText w:val="%8."/>
      <w:lvlJc w:val="left"/>
      <w:pPr>
        <w:ind w:left="5652" w:hanging="360"/>
      </w:pPr>
    </w:lvl>
    <w:lvl w:ilvl="8">
      <w:start w:val="1"/>
      <w:numFmt w:val="lowerRoman"/>
      <w:lvlText w:val="%9."/>
      <w:lvlJc w:val="right"/>
      <w:pPr>
        <w:ind w:left="6372" w:hanging="180"/>
      </w:pPr>
    </w:lvl>
  </w:abstractNum>
  <w:abstractNum w:abstractNumId="15" w15:restartNumberingAfterBreak="0">
    <w:nsid w:val="7D2E10C5"/>
    <w:multiLevelType w:val="hybridMultilevel"/>
    <w:tmpl w:val="5C64DC5A"/>
    <w:lvl w:ilvl="0" w:tplc="F44EEEC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332" w:hanging="360"/>
      </w:pPr>
    </w:lvl>
    <w:lvl w:ilvl="2" w:tplc="0419001B" w:tentative="1">
      <w:start w:val="1"/>
      <w:numFmt w:val="lowerRoman"/>
      <w:lvlText w:val="%3."/>
      <w:lvlJc w:val="right"/>
      <w:pPr>
        <w:ind w:left="2052" w:hanging="180"/>
      </w:pPr>
    </w:lvl>
    <w:lvl w:ilvl="3" w:tplc="0419000F" w:tentative="1">
      <w:start w:val="1"/>
      <w:numFmt w:val="decimal"/>
      <w:lvlText w:val="%4."/>
      <w:lvlJc w:val="left"/>
      <w:pPr>
        <w:ind w:left="2772" w:hanging="360"/>
      </w:pPr>
    </w:lvl>
    <w:lvl w:ilvl="4" w:tplc="04190019" w:tentative="1">
      <w:start w:val="1"/>
      <w:numFmt w:val="lowerLetter"/>
      <w:lvlText w:val="%5."/>
      <w:lvlJc w:val="left"/>
      <w:pPr>
        <w:ind w:left="3492" w:hanging="360"/>
      </w:pPr>
    </w:lvl>
    <w:lvl w:ilvl="5" w:tplc="0419001B" w:tentative="1">
      <w:start w:val="1"/>
      <w:numFmt w:val="lowerRoman"/>
      <w:lvlText w:val="%6."/>
      <w:lvlJc w:val="right"/>
      <w:pPr>
        <w:ind w:left="4212" w:hanging="180"/>
      </w:pPr>
    </w:lvl>
    <w:lvl w:ilvl="6" w:tplc="0419000F" w:tentative="1">
      <w:start w:val="1"/>
      <w:numFmt w:val="decimal"/>
      <w:lvlText w:val="%7."/>
      <w:lvlJc w:val="left"/>
      <w:pPr>
        <w:ind w:left="4932" w:hanging="360"/>
      </w:pPr>
    </w:lvl>
    <w:lvl w:ilvl="7" w:tplc="04190019" w:tentative="1">
      <w:start w:val="1"/>
      <w:numFmt w:val="lowerLetter"/>
      <w:lvlText w:val="%8."/>
      <w:lvlJc w:val="left"/>
      <w:pPr>
        <w:ind w:left="5652" w:hanging="360"/>
      </w:pPr>
    </w:lvl>
    <w:lvl w:ilvl="8" w:tplc="0419001B" w:tentative="1">
      <w:start w:val="1"/>
      <w:numFmt w:val="lowerRoman"/>
      <w:lvlText w:val="%9."/>
      <w:lvlJc w:val="right"/>
      <w:pPr>
        <w:ind w:left="6372" w:hanging="180"/>
      </w:pPr>
    </w:lvl>
  </w:abstractNum>
  <w:num w:numId="1">
    <w:abstractNumId w:val="6"/>
  </w:num>
  <w:num w:numId="2">
    <w:abstractNumId w:val="0"/>
  </w:num>
  <w:num w:numId="3">
    <w:abstractNumId w:val="15"/>
  </w:num>
  <w:num w:numId="4">
    <w:abstractNumId w:val="13"/>
  </w:num>
  <w:num w:numId="5">
    <w:abstractNumId w:val="5"/>
  </w:num>
  <w:num w:numId="6">
    <w:abstractNumId w:val="2"/>
  </w:num>
  <w:num w:numId="7">
    <w:abstractNumId w:val="12"/>
  </w:num>
  <w:num w:numId="8">
    <w:abstractNumId w:val="14"/>
  </w:num>
  <w:num w:numId="9">
    <w:abstractNumId w:val="8"/>
  </w:num>
  <w:num w:numId="10">
    <w:abstractNumId w:val="11"/>
  </w:num>
  <w:num w:numId="11">
    <w:abstractNumId w:val="9"/>
  </w:num>
  <w:num w:numId="12">
    <w:abstractNumId w:val="4"/>
  </w:num>
  <w:num w:numId="13">
    <w:abstractNumId w:val="7"/>
  </w:num>
  <w:num w:numId="14">
    <w:abstractNumId w:val="10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AyMrIwNTK2NDRW0lEKTi0uzszPAykwMqgFAD4NF70tAAAA"/>
  </w:docVars>
  <w:rsids>
    <w:rsidRoot w:val="00D45B0D"/>
    <w:rsid w:val="0000286C"/>
    <w:rsid w:val="000052AF"/>
    <w:rsid w:val="0001133C"/>
    <w:rsid w:val="000121BD"/>
    <w:rsid w:val="00014F45"/>
    <w:rsid w:val="00016942"/>
    <w:rsid w:val="00024A7E"/>
    <w:rsid w:val="00024E16"/>
    <w:rsid w:val="00025096"/>
    <w:rsid w:val="000278E4"/>
    <w:rsid w:val="0003044A"/>
    <w:rsid w:val="00033D78"/>
    <w:rsid w:val="000356DF"/>
    <w:rsid w:val="00041212"/>
    <w:rsid w:val="00041F26"/>
    <w:rsid w:val="00043382"/>
    <w:rsid w:val="000443A8"/>
    <w:rsid w:val="000446D3"/>
    <w:rsid w:val="0005083B"/>
    <w:rsid w:val="000707F0"/>
    <w:rsid w:val="00071ABE"/>
    <w:rsid w:val="00072248"/>
    <w:rsid w:val="000742E5"/>
    <w:rsid w:val="0007781A"/>
    <w:rsid w:val="0008000A"/>
    <w:rsid w:val="000826E9"/>
    <w:rsid w:val="00086374"/>
    <w:rsid w:val="00090404"/>
    <w:rsid w:val="00095CAE"/>
    <w:rsid w:val="00096B68"/>
    <w:rsid w:val="000A0BB2"/>
    <w:rsid w:val="000C0D9B"/>
    <w:rsid w:val="000C131F"/>
    <w:rsid w:val="000C203F"/>
    <w:rsid w:val="000D4FDE"/>
    <w:rsid w:val="000D5B4C"/>
    <w:rsid w:val="000D6832"/>
    <w:rsid w:val="000D6E8F"/>
    <w:rsid w:val="000E02D0"/>
    <w:rsid w:val="000E09C2"/>
    <w:rsid w:val="000E3C3B"/>
    <w:rsid w:val="000E41C8"/>
    <w:rsid w:val="000E432F"/>
    <w:rsid w:val="000E5A6C"/>
    <w:rsid w:val="000F190E"/>
    <w:rsid w:val="000F20D6"/>
    <w:rsid w:val="000F4D7C"/>
    <w:rsid w:val="000F50A9"/>
    <w:rsid w:val="000F58EC"/>
    <w:rsid w:val="001031F5"/>
    <w:rsid w:val="00103570"/>
    <w:rsid w:val="001039EC"/>
    <w:rsid w:val="00105E07"/>
    <w:rsid w:val="00114931"/>
    <w:rsid w:val="00114F10"/>
    <w:rsid w:val="00116FF6"/>
    <w:rsid w:val="00123642"/>
    <w:rsid w:val="00135ADF"/>
    <w:rsid w:val="00137046"/>
    <w:rsid w:val="001408CF"/>
    <w:rsid w:val="0014123B"/>
    <w:rsid w:val="00142E5D"/>
    <w:rsid w:val="00142E73"/>
    <w:rsid w:val="0014335D"/>
    <w:rsid w:val="001449D4"/>
    <w:rsid w:val="00146419"/>
    <w:rsid w:val="001516E9"/>
    <w:rsid w:val="00154568"/>
    <w:rsid w:val="00155E7E"/>
    <w:rsid w:val="00157157"/>
    <w:rsid w:val="0016182E"/>
    <w:rsid w:val="00166123"/>
    <w:rsid w:val="001714E9"/>
    <w:rsid w:val="001729AC"/>
    <w:rsid w:val="00174288"/>
    <w:rsid w:val="00174CB3"/>
    <w:rsid w:val="00177B43"/>
    <w:rsid w:val="00180BDE"/>
    <w:rsid w:val="00181365"/>
    <w:rsid w:val="00181904"/>
    <w:rsid w:val="001866F3"/>
    <w:rsid w:val="00192FA8"/>
    <w:rsid w:val="0019355E"/>
    <w:rsid w:val="00193E6F"/>
    <w:rsid w:val="00195263"/>
    <w:rsid w:val="00196820"/>
    <w:rsid w:val="001A093A"/>
    <w:rsid w:val="001A0AB7"/>
    <w:rsid w:val="001A235E"/>
    <w:rsid w:val="001A29FA"/>
    <w:rsid w:val="001A551F"/>
    <w:rsid w:val="001B2645"/>
    <w:rsid w:val="001B2CAE"/>
    <w:rsid w:val="001B315B"/>
    <w:rsid w:val="001B49B4"/>
    <w:rsid w:val="001B6416"/>
    <w:rsid w:val="001C19E2"/>
    <w:rsid w:val="001D2B19"/>
    <w:rsid w:val="001D3AB4"/>
    <w:rsid w:val="001D4849"/>
    <w:rsid w:val="001E0014"/>
    <w:rsid w:val="001E0A4F"/>
    <w:rsid w:val="001E1E04"/>
    <w:rsid w:val="001E41CE"/>
    <w:rsid w:val="001E525C"/>
    <w:rsid w:val="001E5745"/>
    <w:rsid w:val="001F0009"/>
    <w:rsid w:val="001F09D9"/>
    <w:rsid w:val="001F152F"/>
    <w:rsid w:val="001F29DE"/>
    <w:rsid w:val="002019D7"/>
    <w:rsid w:val="002038CF"/>
    <w:rsid w:val="00206ED3"/>
    <w:rsid w:val="00207AAE"/>
    <w:rsid w:val="00207C12"/>
    <w:rsid w:val="00216559"/>
    <w:rsid w:val="00221F03"/>
    <w:rsid w:val="0022329C"/>
    <w:rsid w:val="002242EC"/>
    <w:rsid w:val="00226452"/>
    <w:rsid w:val="00230E90"/>
    <w:rsid w:val="002325D9"/>
    <w:rsid w:val="002326DB"/>
    <w:rsid w:val="00235B62"/>
    <w:rsid w:val="00237114"/>
    <w:rsid w:val="002371A2"/>
    <w:rsid w:val="00241985"/>
    <w:rsid w:val="0024209A"/>
    <w:rsid w:val="00243074"/>
    <w:rsid w:val="00243257"/>
    <w:rsid w:val="00244C52"/>
    <w:rsid w:val="002459C6"/>
    <w:rsid w:val="00246B53"/>
    <w:rsid w:val="0025494A"/>
    <w:rsid w:val="00255EA2"/>
    <w:rsid w:val="00262263"/>
    <w:rsid w:val="00262415"/>
    <w:rsid w:val="00272268"/>
    <w:rsid w:val="002726A0"/>
    <w:rsid w:val="00277DE3"/>
    <w:rsid w:val="002807F9"/>
    <w:rsid w:val="00280AFC"/>
    <w:rsid w:val="00284332"/>
    <w:rsid w:val="00286455"/>
    <w:rsid w:val="00295120"/>
    <w:rsid w:val="00295A52"/>
    <w:rsid w:val="00295AD8"/>
    <w:rsid w:val="002963FF"/>
    <w:rsid w:val="002A10A0"/>
    <w:rsid w:val="002B1CED"/>
    <w:rsid w:val="002B42ED"/>
    <w:rsid w:val="002B626B"/>
    <w:rsid w:val="002B7993"/>
    <w:rsid w:val="002C300C"/>
    <w:rsid w:val="002C5B35"/>
    <w:rsid w:val="002D06AA"/>
    <w:rsid w:val="002D1826"/>
    <w:rsid w:val="002D54FA"/>
    <w:rsid w:val="002D5F7B"/>
    <w:rsid w:val="002E35C8"/>
    <w:rsid w:val="002E74C5"/>
    <w:rsid w:val="002F14F8"/>
    <w:rsid w:val="002F1CBE"/>
    <w:rsid w:val="002F2AD1"/>
    <w:rsid w:val="002F3276"/>
    <w:rsid w:val="002F7D0C"/>
    <w:rsid w:val="002F7D12"/>
    <w:rsid w:val="0030408A"/>
    <w:rsid w:val="00313237"/>
    <w:rsid w:val="003135FA"/>
    <w:rsid w:val="00313675"/>
    <w:rsid w:val="00313F12"/>
    <w:rsid w:val="003166A3"/>
    <w:rsid w:val="00320695"/>
    <w:rsid w:val="00320CB6"/>
    <w:rsid w:val="00321233"/>
    <w:rsid w:val="00323A71"/>
    <w:rsid w:val="00331ADE"/>
    <w:rsid w:val="00333640"/>
    <w:rsid w:val="00335BA6"/>
    <w:rsid w:val="00336609"/>
    <w:rsid w:val="003369A1"/>
    <w:rsid w:val="00342085"/>
    <w:rsid w:val="00346346"/>
    <w:rsid w:val="003537AF"/>
    <w:rsid w:val="0035791C"/>
    <w:rsid w:val="00362976"/>
    <w:rsid w:val="00363DA5"/>
    <w:rsid w:val="003651FF"/>
    <w:rsid w:val="0037275B"/>
    <w:rsid w:val="00375BB0"/>
    <w:rsid w:val="00375C83"/>
    <w:rsid w:val="00380755"/>
    <w:rsid w:val="00381263"/>
    <w:rsid w:val="00387190"/>
    <w:rsid w:val="00390A40"/>
    <w:rsid w:val="00390DA7"/>
    <w:rsid w:val="00394CCE"/>
    <w:rsid w:val="00397FD1"/>
    <w:rsid w:val="003A0CFC"/>
    <w:rsid w:val="003A6442"/>
    <w:rsid w:val="003A7E36"/>
    <w:rsid w:val="003B3008"/>
    <w:rsid w:val="003B61F3"/>
    <w:rsid w:val="003B6B88"/>
    <w:rsid w:val="003B79B4"/>
    <w:rsid w:val="003B7BC4"/>
    <w:rsid w:val="003C6B42"/>
    <w:rsid w:val="003D2BBA"/>
    <w:rsid w:val="003D3797"/>
    <w:rsid w:val="003D3E72"/>
    <w:rsid w:val="003D3EAD"/>
    <w:rsid w:val="003D5DCA"/>
    <w:rsid w:val="003D5F6A"/>
    <w:rsid w:val="003E1E95"/>
    <w:rsid w:val="003E23B5"/>
    <w:rsid w:val="003E2B02"/>
    <w:rsid w:val="003E330D"/>
    <w:rsid w:val="003E6212"/>
    <w:rsid w:val="003E6A79"/>
    <w:rsid w:val="003F318C"/>
    <w:rsid w:val="003F7D98"/>
    <w:rsid w:val="004003F5"/>
    <w:rsid w:val="00401838"/>
    <w:rsid w:val="004157A6"/>
    <w:rsid w:val="0041722B"/>
    <w:rsid w:val="00430DE9"/>
    <w:rsid w:val="00434B6A"/>
    <w:rsid w:val="00442462"/>
    <w:rsid w:val="00443A60"/>
    <w:rsid w:val="00444565"/>
    <w:rsid w:val="00444B61"/>
    <w:rsid w:val="004455E7"/>
    <w:rsid w:val="00446BA1"/>
    <w:rsid w:val="00446F5D"/>
    <w:rsid w:val="00447223"/>
    <w:rsid w:val="00455D11"/>
    <w:rsid w:val="0045787D"/>
    <w:rsid w:val="004676B8"/>
    <w:rsid w:val="0046797D"/>
    <w:rsid w:val="004772E2"/>
    <w:rsid w:val="004816BE"/>
    <w:rsid w:val="0048287D"/>
    <w:rsid w:val="00483153"/>
    <w:rsid w:val="00483CB9"/>
    <w:rsid w:val="004A22F2"/>
    <w:rsid w:val="004A24A6"/>
    <w:rsid w:val="004A42DA"/>
    <w:rsid w:val="004A4506"/>
    <w:rsid w:val="004A462F"/>
    <w:rsid w:val="004A7F50"/>
    <w:rsid w:val="004B5389"/>
    <w:rsid w:val="004C2844"/>
    <w:rsid w:val="004C5930"/>
    <w:rsid w:val="004C6F1D"/>
    <w:rsid w:val="004C7D9E"/>
    <w:rsid w:val="004D38D1"/>
    <w:rsid w:val="004D3C1A"/>
    <w:rsid w:val="004D4DE2"/>
    <w:rsid w:val="004E058B"/>
    <w:rsid w:val="004F02B1"/>
    <w:rsid w:val="004F250C"/>
    <w:rsid w:val="004F3C1F"/>
    <w:rsid w:val="004F528D"/>
    <w:rsid w:val="004F6208"/>
    <w:rsid w:val="004F6F55"/>
    <w:rsid w:val="005007FF"/>
    <w:rsid w:val="005061B1"/>
    <w:rsid w:val="00506D47"/>
    <w:rsid w:val="005113CE"/>
    <w:rsid w:val="00512F63"/>
    <w:rsid w:val="00513700"/>
    <w:rsid w:val="00516B9E"/>
    <w:rsid w:val="0052028B"/>
    <w:rsid w:val="005222CD"/>
    <w:rsid w:val="005245FC"/>
    <w:rsid w:val="00527ADB"/>
    <w:rsid w:val="00530186"/>
    <w:rsid w:val="00544AA4"/>
    <w:rsid w:val="005458C9"/>
    <w:rsid w:val="00546FAA"/>
    <w:rsid w:val="005473F0"/>
    <w:rsid w:val="0055027D"/>
    <w:rsid w:val="00556F65"/>
    <w:rsid w:val="0056270B"/>
    <w:rsid w:val="005669E6"/>
    <w:rsid w:val="005672B6"/>
    <w:rsid w:val="00567536"/>
    <w:rsid w:val="00567DC0"/>
    <w:rsid w:val="00573C85"/>
    <w:rsid w:val="0057519A"/>
    <w:rsid w:val="00580CBE"/>
    <w:rsid w:val="00583A41"/>
    <w:rsid w:val="00584C8F"/>
    <w:rsid w:val="00584F27"/>
    <w:rsid w:val="00585FB7"/>
    <w:rsid w:val="00591B08"/>
    <w:rsid w:val="00592EEB"/>
    <w:rsid w:val="00594503"/>
    <w:rsid w:val="005A22C9"/>
    <w:rsid w:val="005B12D8"/>
    <w:rsid w:val="005B288F"/>
    <w:rsid w:val="005B4F35"/>
    <w:rsid w:val="005B6247"/>
    <w:rsid w:val="005C19A6"/>
    <w:rsid w:val="005C5FD0"/>
    <w:rsid w:val="005C7938"/>
    <w:rsid w:val="005D17E1"/>
    <w:rsid w:val="005D20B5"/>
    <w:rsid w:val="005D49D9"/>
    <w:rsid w:val="005D582D"/>
    <w:rsid w:val="005D6E1C"/>
    <w:rsid w:val="005E0C4D"/>
    <w:rsid w:val="005E3E0A"/>
    <w:rsid w:val="005E49FB"/>
    <w:rsid w:val="005E569B"/>
    <w:rsid w:val="005F60A4"/>
    <w:rsid w:val="00601B09"/>
    <w:rsid w:val="00603A55"/>
    <w:rsid w:val="006146F4"/>
    <w:rsid w:val="0061493A"/>
    <w:rsid w:val="00615B05"/>
    <w:rsid w:val="006206DC"/>
    <w:rsid w:val="0062601D"/>
    <w:rsid w:val="00626FBA"/>
    <w:rsid w:val="00630253"/>
    <w:rsid w:val="00637A6F"/>
    <w:rsid w:val="00640656"/>
    <w:rsid w:val="006413E7"/>
    <w:rsid w:val="00645258"/>
    <w:rsid w:val="00646D01"/>
    <w:rsid w:val="00653940"/>
    <w:rsid w:val="00656B2C"/>
    <w:rsid w:val="00660537"/>
    <w:rsid w:val="006608D9"/>
    <w:rsid w:val="00664533"/>
    <w:rsid w:val="00665D3E"/>
    <w:rsid w:val="00672E70"/>
    <w:rsid w:val="00675728"/>
    <w:rsid w:val="00675D87"/>
    <w:rsid w:val="0067646E"/>
    <w:rsid w:val="0067780A"/>
    <w:rsid w:val="00681BDA"/>
    <w:rsid w:val="0068434E"/>
    <w:rsid w:val="00687A09"/>
    <w:rsid w:val="00691483"/>
    <w:rsid w:val="0069661D"/>
    <w:rsid w:val="00696E8E"/>
    <w:rsid w:val="006A4537"/>
    <w:rsid w:val="006A50EA"/>
    <w:rsid w:val="006A7A07"/>
    <w:rsid w:val="006B08B0"/>
    <w:rsid w:val="006B25DE"/>
    <w:rsid w:val="006B2AF5"/>
    <w:rsid w:val="006C1B0E"/>
    <w:rsid w:val="006C2966"/>
    <w:rsid w:val="006C344E"/>
    <w:rsid w:val="006C4AE2"/>
    <w:rsid w:val="006C7814"/>
    <w:rsid w:val="006D07F9"/>
    <w:rsid w:val="006D6825"/>
    <w:rsid w:val="006E1513"/>
    <w:rsid w:val="006E4522"/>
    <w:rsid w:val="006E4591"/>
    <w:rsid w:val="006E713B"/>
    <w:rsid w:val="00707F70"/>
    <w:rsid w:val="00710815"/>
    <w:rsid w:val="00726C24"/>
    <w:rsid w:val="00727E74"/>
    <w:rsid w:val="00731B8F"/>
    <w:rsid w:val="00736D0B"/>
    <w:rsid w:val="00736D4C"/>
    <w:rsid w:val="00746138"/>
    <w:rsid w:val="00746A19"/>
    <w:rsid w:val="00752C72"/>
    <w:rsid w:val="007605AA"/>
    <w:rsid w:val="007661C9"/>
    <w:rsid w:val="007670B8"/>
    <w:rsid w:val="00773AF8"/>
    <w:rsid w:val="007748F8"/>
    <w:rsid w:val="00775170"/>
    <w:rsid w:val="00777811"/>
    <w:rsid w:val="00781AA3"/>
    <w:rsid w:val="00783B4D"/>
    <w:rsid w:val="007859D5"/>
    <w:rsid w:val="00787484"/>
    <w:rsid w:val="00792489"/>
    <w:rsid w:val="0079603B"/>
    <w:rsid w:val="00796FC7"/>
    <w:rsid w:val="00797877"/>
    <w:rsid w:val="007B069A"/>
    <w:rsid w:val="007B2ED1"/>
    <w:rsid w:val="007B41DC"/>
    <w:rsid w:val="007B4874"/>
    <w:rsid w:val="007B4DBB"/>
    <w:rsid w:val="007C07D1"/>
    <w:rsid w:val="007C1F16"/>
    <w:rsid w:val="007C5802"/>
    <w:rsid w:val="007D45F6"/>
    <w:rsid w:val="007D4F70"/>
    <w:rsid w:val="007E0926"/>
    <w:rsid w:val="007E4767"/>
    <w:rsid w:val="007E7F91"/>
    <w:rsid w:val="007F0B74"/>
    <w:rsid w:val="007F2D53"/>
    <w:rsid w:val="007F4C18"/>
    <w:rsid w:val="008044AC"/>
    <w:rsid w:val="0080717E"/>
    <w:rsid w:val="008113F2"/>
    <w:rsid w:val="008122C0"/>
    <w:rsid w:val="00812F9F"/>
    <w:rsid w:val="00823B84"/>
    <w:rsid w:val="0082710D"/>
    <w:rsid w:val="00827A20"/>
    <w:rsid w:val="00831300"/>
    <w:rsid w:val="0083135B"/>
    <w:rsid w:val="00832DC5"/>
    <w:rsid w:val="00840127"/>
    <w:rsid w:val="00844FCE"/>
    <w:rsid w:val="00855222"/>
    <w:rsid w:val="0085794B"/>
    <w:rsid w:val="00872E58"/>
    <w:rsid w:val="00874A09"/>
    <w:rsid w:val="00877C2E"/>
    <w:rsid w:val="0088092E"/>
    <w:rsid w:val="00880A30"/>
    <w:rsid w:val="00881A79"/>
    <w:rsid w:val="00885BFD"/>
    <w:rsid w:val="0089073E"/>
    <w:rsid w:val="00894C01"/>
    <w:rsid w:val="00896A1D"/>
    <w:rsid w:val="008A557D"/>
    <w:rsid w:val="008B110C"/>
    <w:rsid w:val="008B1A6B"/>
    <w:rsid w:val="008B1CF0"/>
    <w:rsid w:val="008B26CC"/>
    <w:rsid w:val="008B4A08"/>
    <w:rsid w:val="008B6504"/>
    <w:rsid w:val="008B7511"/>
    <w:rsid w:val="008C2083"/>
    <w:rsid w:val="008C563C"/>
    <w:rsid w:val="008C6B06"/>
    <w:rsid w:val="008D0C7C"/>
    <w:rsid w:val="008D1937"/>
    <w:rsid w:val="008D1E2D"/>
    <w:rsid w:val="008D2C00"/>
    <w:rsid w:val="008D3519"/>
    <w:rsid w:val="008D6078"/>
    <w:rsid w:val="008D6D45"/>
    <w:rsid w:val="008D78EE"/>
    <w:rsid w:val="008D7AA4"/>
    <w:rsid w:val="008E3378"/>
    <w:rsid w:val="008E4C7C"/>
    <w:rsid w:val="008F2716"/>
    <w:rsid w:val="008F335B"/>
    <w:rsid w:val="00903488"/>
    <w:rsid w:val="0090586D"/>
    <w:rsid w:val="0090639E"/>
    <w:rsid w:val="0091055E"/>
    <w:rsid w:val="009126D0"/>
    <w:rsid w:val="00913712"/>
    <w:rsid w:val="009142B9"/>
    <w:rsid w:val="00920F21"/>
    <w:rsid w:val="00925C16"/>
    <w:rsid w:val="00926899"/>
    <w:rsid w:val="009347B5"/>
    <w:rsid w:val="0093513E"/>
    <w:rsid w:val="0094242E"/>
    <w:rsid w:val="00943F39"/>
    <w:rsid w:val="0094507E"/>
    <w:rsid w:val="009450A2"/>
    <w:rsid w:val="00945106"/>
    <w:rsid w:val="009547C4"/>
    <w:rsid w:val="00954A4A"/>
    <w:rsid w:val="0095636B"/>
    <w:rsid w:val="009656E5"/>
    <w:rsid w:val="00966015"/>
    <w:rsid w:val="00971148"/>
    <w:rsid w:val="00975FE9"/>
    <w:rsid w:val="009768CC"/>
    <w:rsid w:val="0097774B"/>
    <w:rsid w:val="0098093F"/>
    <w:rsid w:val="009851F0"/>
    <w:rsid w:val="0098601D"/>
    <w:rsid w:val="009906D3"/>
    <w:rsid w:val="0099207B"/>
    <w:rsid w:val="00995912"/>
    <w:rsid w:val="00995E2B"/>
    <w:rsid w:val="00995FEF"/>
    <w:rsid w:val="00997F30"/>
    <w:rsid w:val="009A020A"/>
    <w:rsid w:val="009A1F03"/>
    <w:rsid w:val="009A5E6C"/>
    <w:rsid w:val="009A6C97"/>
    <w:rsid w:val="009A73B5"/>
    <w:rsid w:val="009B4626"/>
    <w:rsid w:val="009B666C"/>
    <w:rsid w:val="009B7084"/>
    <w:rsid w:val="009C3C31"/>
    <w:rsid w:val="009D1C6D"/>
    <w:rsid w:val="009D783F"/>
    <w:rsid w:val="009E1842"/>
    <w:rsid w:val="009E280B"/>
    <w:rsid w:val="009E7B33"/>
    <w:rsid w:val="009F1E39"/>
    <w:rsid w:val="009F2AC1"/>
    <w:rsid w:val="009F3EE4"/>
    <w:rsid w:val="009F7102"/>
    <w:rsid w:val="00A0185E"/>
    <w:rsid w:val="00A02E12"/>
    <w:rsid w:val="00A102E8"/>
    <w:rsid w:val="00A10F57"/>
    <w:rsid w:val="00A42995"/>
    <w:rsid w:val="00A562AB"/>
    <w:rsid w:val="00A5725A"/>
    <w:rsid w:val="00A6357A"/>
    <w:rsid w:val="00A65C54"/>
    <w:rsid w:val="00A67275"/>
    <w:rsid w:val="00A70B73"/>
    <w:rsid w:val="00A72D46"/>
    <w:rsid w:val="00A80C21"/>
    <w:rsid w:val="00A81F01"/>
    <w:rsid w:val="00A84D23"/>
    <w:rsid w:val="00A8682B"/>
    <w:rsid w:val="00A93CAA"/>
    <w:rsid w:val="00AA45A4"/>
    <w:rsid w:val="00AA47B2"/>
    <w:rsid w:val="00AB2363"/>
    <w:rsid w:val="00AB2929"/>
    <w:rsid w:val="00AB2FA5"/>
    <w:rsid w:val="00AC20E2"/>
    <w:rsid w:val="00AC2FD6"/>
    <w:rsid w:val="00AD048C"/>
    <w:rsid w:val="00AD5596"/>
    <w:rsid w:val="00AD6A49"/>
    <w:rsid w:val="00AE2D66"/>
    <w:rsid w:val="00AE757A"/>
    <w:rsid w:val="00B010FF"/>
    <w:rsid w:val="00B03628"/>
    <w:rsid w:val="00B03B07"/>
    <w:rsid w:val="00B055BE"/>
    <w:rsid w:val="00B11D8A"/>
    <w:rsid w:val="00B15989"/>
    <w:rsid w:val="00B16759"/>
    <w:rsid w:val="00B20B32"/>
    <w:rsid w:val="00B23CAA"/>
    <w:rsid w:val="00B25619"/>
    <w:rsid w:val="00B25EE3"/>
    <w:rsid w:val="00B2717E"/>
    <w:rsid w:val="00B321A6"/>
    <w:rsid w:val="00B37788"/>
    <w:rsid w:val="00B41253"/>
    <w:rsid w:val="00B54BA9"/>
    <w:rsid w:val="00B54DAC"/>
    <w:rsid w:val="00B55DB8"/>
    <w:rsid w:val="00B62CC5"/>
    <w:rsid w:val="00B66220"/>
    <w:rsid w:val="00B70554"/>
    <w:rsid w:val="00B8091F"/>
    <w:rsid w:val="00B829D2"/>
    <w:rsid w:val="00B84A7F"/>
    <w:rsid w:val="00B85894"/>
    <w:rsid w:val="00B93745"/>
    <w:rsid w:val="00B93F24"/>
    <w:rsid w:val="00B95296"/>
    <w:rsid w:val="00BA0485"/>
    <w:rsid w:val="00BA0522"/>
    <w:rsid w:val="00BA2E7E"/>
    <w:rsid w:val="00BA5121"/>
    <w:rsid w:val="00BA6C82"/>
    <w:rsid w:val="00BB1903"/>
    <w:rsid w:val="00BB223B"/>
    <w:rsid w:val="00BB3277"/>
    <w:rsid w:val="00BB4CE2"/>
    <w:rsid w:val="00BB5BAF"/>
    <w:rsid w:val="00BB6E12"/>
    <w:rsid w:val="00BC009D"/>
    <w:rsid w:val="00BC3463"/>
    <w:rsid w:val="00BC6327"/>
    <w:rsid w:val="00BC7E2D"/>
    <w:rsid w:val="00BD3323"/>
    <w:rsid w:val="00BD45BB"/>
    <w:rsid w:val="00BE1002"/>
    <w:rsid w:val="00BE1CD3"/>
    <w:rsid w:val="00BE3D12"/>
    <w:rsid w:val="00BE7486"/>
    <w:rsid w:val="00BF1A51"/>
    <w:rsid w:val="00BF2AAF"/>
    <w:rsid w:val="00BF2C62"/>
    <w:rsid w:val="00BF5674"/>
    <w:rsid w:val="00C01B15"/>
    <w:rsid w:val="00C02A5C"/>
    <w:rsid w:val="00C05C48"/>
    <w:rsid w:val="00C06682"/>
    <w:rsid w:val="00C06C2D"/>
    <w:rsid w:val="00C111C7"/>
    <w:rsid w:val="00C162D1"/>
    <w:rsid w:val="00C21355"/>
    <w:rsid w:val="00C213D4"/>
    <w:rsid w:val="00C2435C"/>
    <w:rsid w:val="00C30E3D"/>
    <w:rsid w:val="00C311CD"/>
    <w:rsid w:val="00C31CAE"/>
    <w:rsid w:val="00C337D0"/>
    <w:rsid w:val="00C402E9"/>
    <w:rsid w:val="00C43D23"/>
    <w:rsid w:val="00C4661A"/>
    <w:rsid w:val="00C51611"/>
    <w:rsid w:val="00C56427"/>
    <w:rsid w:val="00C649A2"/>
    <w:rsid w:val="00C64FCB"/>
    <w:rsid w:val="00C708D2"/>
    <w:rsid w:val="00C7478A"/>
    <w:rsid w:val="00C75AC0"/>
    <w:rsid w:val="00C76CDE"/>
    <w:rsid w:val="00C80B82"/>
    <w:rsid w:val="00C85DBD"/>
    <w:rsid w:val="00C9099D"/>
    <w:rsid w:val="00C91C93"/>
    <w:rsid w:val="00C921F1"/>
    <w:rsid w:val="00C93332"/>
    <w:rsid w:val="00C93BF1"/>
    <w:rsid w:val="00C94430"/>
    <w:rsid w:val="00C94CF8"/>
    <w:rsid w:val="00C95AFC"/>
    <w:rsid w:val="00C9610A"/>
    <w:rsid w:val="00CA1273"/>
    <w:rsid w:val="00CA4C65"/>
    <w:rsid w:val="00CB595F"/>
    <w:rsid w:val="00CB6082"/>
    <w:rsid w:val="00CB7A04"/>
    <w:rsid w:val="00CD0B36"/>
    <w:rsid w:val="00CD6A5B"/>
    <w:rsid w:val="00CE0582"/>
    <w:rsid w:val="00CE3662"/>
    <w:rsid w:val="00CE6669"/>
    <w:rsid w:val="00CE7475"/>
    <w:rsid w:val="00CE7677"/>
    <w:rsid w:val="00CF2C73"/>
    <w:rsid w:val="00CF47CF"/>
    <w:rsid w:val="00CF74F5"/>
    <w:rsid w:val="00D05FEA"/>
    <w:rsid w:val="00D06319"/>
    <w:rsid w:val="00D10B0E"/>
    <w:rsid w:val="00D11D60"/>
    <w:rsid w:val="00D11F5D"/>
    <w:rsid w:val="00D16FAD"/>
    <w:rsid w:val="00D24835"/>
    <w:rsid w:val="00D33686"/>
    <w:rsid w:val="00D35C93"/>
    <w:rsid w:val="00D37AD2"/>
    <w:rsid w:val="00D37E25"/>
    <w:rsid w:val="00D45B0D"/>
    <w:rsid w:val="00D46B43"/>
    <w:rsid w:val="00D50CDF"/>
    <w:rsid w:val="00D52E2A"/>
    <w:rsid w:val="00D5443E"/>
    <w:rsid w:val="00D54DF8"/>
    <w:rsid w:val="00D57C94"/>
    <w:rsid w:val="00D61681"/>
    <w:rsid w:val="00D61AE2"/>
    <w:rsid w:val="00D63D42"/>
    <w:rsid w:val="00D70FB5"/>
    <w:rsid w:val="00D71307"/>
    <w:rsid w:val="00D727B2"/>
    <w:rsid w:val="00D76852"/>
    <w:rsid w:val="00D777DF"/>
    <w:rsid w:val="00D82680"/>
    <w:rsid w:val="00D82FD3"/>
    <w:rsid w:val="00D836CC"/>
    <w:rsid w:val="00D83AD5"/>
    <w:rsid w:val="00D94EAA"/>
    <w:rsid w:val="00D9591D"/>
    <w:rsid w:val="00D97D3E"/>
    <w:rsid w:val="00D97FB9"/>
    <w:rsid w:val="00DA2D3B"/>
    <w:rsid w:val="00DA3EBD"/>
    <w:rsid w:val="00DA6E82"/>
    <w:rsid w:val="00DB1800"/>
    <w:rsid w:val="00DB2DC8"/>
    <w:rsid w:val="00DB43FF"/>
    <w:rsid w:val="00DB4D82"/>
    <w:rsid w:val="00DC3B6E"/>
    <w:rsid w:val="00DD166D"/>
    <w:rsid w:val="00DD16B7"/>
    <w:rsid w:val="00DD182E"/>
    <w:rsid w:val="00DD34DD"/>
    <w:rsid w:val="00DD3F4E"/>
    <w:rsid w:val="00DD4253"/>
    <w:rsid w:val="00DD4EEC"/>
    <w:rsid w:val="00DD75F9"/>
    <w:rsid w:val="00DE4D1C"/>
    <w:rsid w:val="00DE6FBB"/>
    <w:rsid w:val="00DF3345"/>
    <w:rsid w:val="00DF5B41"/>
    <w:rsid w:val="00DF70D5"/>
    <w:rsid w:val="00E06B95"/>
    <w:rsid w:val="00E121D4"/>
    <w:rsid w:val="00E206A4"/>
    <w:rsid w:val="00E23AF8"/>
    <w:rsid w:val="00E26B40"/>
    <w:rsid w:val="00E27394"/>
    <w:rsid w:val="00E275E7"/>
    <w:rsid w:val="00E30E55"/>
    <w:rsid w:val="00E33EAC"/>
    <w:rsid w:val="00E36C0E"/>
    <w:rsid w:val="00E40256"/>
    <w:rsid w:val="00E41322"/>
    <w:rsid w:val="00E4777B"/>
    <w:rsid w:val="00E50EE9"/>
    <w:rsid w:val="00E57B19"/>
    <w:rsid w:val="00E609A9"/>
    <w:rsid w:val="00E6119D"/>
    <w:rsid w:val="00E62E61"/>
    <w:rsid w:val="00E677C9"/>
    <w:rsid w:val="00E73050"/>
    <w:rsid w:val="00E750E5"/>
    <w:rsid w:val="00E854A1"/>
    <w:rsid w:val="00E8624C"/>
    <w:rsid w:val="00E921EE"/>
    <w:rsid w:val="00E93BA6"/>
    <w:rsid w:val="00E95863"/>
    <w:rsid w:val="00E9680E"/>
    <w:rsid w:val="00E96918"/>
    <w:rsid w:val="00EA0256"/>
    <w:rsid w:val="00EA0B38"/>
    <w:rsid w:val="00EB207E"/>
    <w:rsid w:val="00EB3E03"/>
    <w:rsid w:val="00EB4AAC"/>
    <w:rsid w:val="00EB70BE"/>
    <w:rsid w:val="00EC328D"/>
    <w:rsid w:val="00EC366A"/>
    <w:rsid w:val="00EC6F85"/>
    <w:rsid w:val="00ED7A2C"/>
    <w:rsid w:val="00EE28F2"/>
    <w:rsid w:val="00EE6C60"/>
    <w:rsid w:val="00EF08B9"/>
    <w:rsid w:val="00EF3236"/>
    <w:rsid w:val="00EF35CE"/>
    <w:rsid w:val="00F05C29"/>
    <w:rsid w:val="00F10734"/>
    <w:rsid w:val="00F132F6"/>
    <w:rsid w:val="00F21E43"/>
    <w:rsid w:val="00F224EE"/>
    <w:rsid w:val="00F22AB7"/>
    <w:rsid w:val="00F240AF"/>
    <w:rsid w:val="00F24EDD"/>
    <w:rsid w:val="00F266ED"/>
    <w:rsid w:val="00F333C9"/>
    <w:rsid w:val="00F33832"/>
    <w:rsid w:val="00F345EA"/>
    <w:rsid w:val="00F4223F"/>
    <w:rsid w:val="00F450B2"/>
    <w:rsid w:val="00F56CE1"/>
    <w:rsid w:val="00F57384"/>
    <w:rsid w:val="00F62FF4"/>
    <w:rsid w:val="00F633D7"/>
    <w:rsid w:val="00F6368B"/>
    <w:rsid w:val="00F763FA"/>
    <w:rsid w:val="00F76CD4"/>
    <w:rsid w:val="00F86E25"/>
    <w:rsid w:val="00F86F28"/>
    <w:rsid w:val="00F93129"/>
    <w:rsid w:val="00F96D49"/>
    <w:rsid w:val="00FA2CC9"/>
    <w:rsid w:val="00FA44AD"/>
    <w:rsid w:val="00FB120C"/>
    <w:rsid w:val="00FB2643"/>
    <w:rsid w:val="00FC1F16"/>
    <w:rsid w:val="00FC205B"/>
    <w:rsid w:val="00FC5986"/>
    <w:rsid w:val="00FD3961"/>
    <w:rsid w:val="00FD491E"/>
    <w:rsid w:val="00FE1CE2"/>
    <w:rsid w:val="00FE6305"/>
    <w:rsid w:val="00FE7727"/>
    <w:rsid w:val="00FE7BE3"/>
    <w:rsid w:val="00FF32C6"/>
    <w:rsid w:val="00FF6854"/>
    <w:rsid w:val="00FF7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8F3BA7"/>
  <w15:docId w15:val="{A679F649-EB05-9C4A-9F44-E1DB83AC3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41985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096B68"/>
    <w:pPr>
      <w:keepNext/>
      <w:spacing w:line="480" w:lineRule="auto"/>
      <w:outlineLvl w:val="0"/>
    </w:pPr>
    <w:rPr>
      <w:sz w:val="28"/>
      <w:szCs w:val="20"/>
    </w:rPr>
  </w:style>
  <w:style w:type="paragraph" w:styleId="2">
    <w:name w:val="heading 2"/>
    <w:basedOn w:val="a"/>
    <w:next w:val="a"/>
    <w:link w:val="20"/>
    <w:unhideWhenUsed/>
    <w:qFormat/>
    <w:rsid w:val="008B4A0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45B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link w:val="1"/>
    <w:rsid w:val="00096B68"/>
    <w:rPr>
      <w:sz w:val="28"/>
    </w:rPr>
  </w:style>
  <w:style w:type="paragraph" w:styleId="3">
    <w:name w:val="Body Text Indent 3"/>
    <w:basedOn w:val="a"/>
    <w:link w:val="30"/>
    <w:rsid w:val="008B110C"/>
    <w:pPr>
      <w:ind w:firstLine="394"/>
      <w:jc w:val="both"/>
    </w:pPr>
  </w:style>
  <w:style w:type="character" w:customStyle="1" w:styleId="30">
    <w:name w:val="Основной текст с отступом 3 Знак"/>
    <w:link w:val="3"/>
    <w:rsid w:val="008B110C"/>
    <w:rPr>
      <w:sz w:val="24"/>
      <w:szCs w:val="24"/>
    </w:rPr>
  </w:style>
  <w:style w:type="character" w:customStyle="1" w:styleId="20">
    <w:name w:val="Заголовок 2 Знак"/>
    <w:link w:val="2"/>
    <w:rsid w:val="008B4A0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a4">
    <w:name w:val="Hyperlink"/>
    <w:rsid w:val="005E569B"/>
    <w:rPr>
      <w:color w:val="0563C1"/>
      <w:u w:val="single"/>
    </w:rPr>
  </w:style>
  <w:style w:type="character" w:customStyle="1" w:styleId="11">
    <w:name w:val="Неразрешенное упоминание1"/>
    <w:uiPriority w:val="99"/>
    <w:semiHidden/>
    <w:unhideWhenUsed/>
    <w:rsid w:val="007C5802"/>
    <w:rPr>
      <w:color w:val="605E5C"/>
      <w:shd w:val="clear" w:color="auto" w:fill="E1DFDD"/>
    </w:rPr>
  </w:style>
  <w:style w:type="paragraph" w:styleId="a5">
    <w:name w:val="header"/>
    <w:basedOn w:val="a"/>
    <w:link w:val="a6"/>
    <w:rsid w:val="009347B5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link w:val="a5"/>
    <w:rsid w:val="009347B5"/>
    <w:rPr>
      <w:sz w:val="24"/>
      <w:szCs w:val="24"/>
    </w:rPr>
  </w:style>
  <w:style w:type="paragraph" w:styleId="a7">
    <w:name w:val="footer"/>
    <w:basedOn w:val="a"/>
    <w:link w:val="a8"/>
    <w:uiPriority w:val="99"/>
    <w:rsid w:val="009347B5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link w:val="a7"/>
    <w:uiPriority w:val="99"/>
    <w:rsid w:val="009347B5"/>
    <w:rPr>
      <w:sz w:val="24"/>
      <w:szCs w:val="24"/>
    </w:rPr>
  </w:style>
  <w:style w:type="paragraph" w:customStyle="1" w:styleId="msonormal0">
    <w:name w:val="msonormal"/>
    <w:basedOn w:val="a"/>
    <w:rsid w:val="004F6F55"/>
    <w:rPr>
      <w:rFonts w:eastAsiaTheme="minorEastAsia"/>
      <w:color w:val="000000"/>
    </w:rPr>
  </w:style>
  <w:style w:type="paragraph" w:styleId="a9">
    <w:name w:val="List Paragraph"/>
    <w:basedOn w:val="a"/>
    <w:uiPriority w:val="34"/>
    <w:qFormat/>
    <w:rsid w:val="00444B61"/>
    <w:pPr>
      <w:ind w:left="720"/>
      <w:contextualSpacing/>
    </w:pPr>
  </w:style>
  <w:style w:type="character" w:styleId="aa">
    <w:name w:val="FollowedHyperlink"/>
    <w:basedOn w:val="a0"/>
    <w:rsid w:val="00180BDE"/>
    <w:rPr>
      <w:color w:val="954F72" w:themeColor="followedHyperlink"/>
      <w:u w:val="single"/>
    </w:rPr>
  </w:style>
  <w:style w:type="paragraph" w:customStyle="1" w:styleId="Default">
    <w:name w:val="Default"/>
    <w:rsid w:val="00F21E43"/>
    <w:pPr>
      <w:autoSpaceDE w:val="0"/>
      <w:autoSpaceDN w:val="0"/>
      <w:adjustRightInd w:val="0"/>
    </w:pPr>
    <w:rPr>
      <w:rFonts w:ascii="Cambria Math" w:eastAsia="Calibri" w:hAnsi="Cambria Math" w:cs="Cambria Math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5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2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5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9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9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3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01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7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ibrary.ru/item.asp?id=47440697" TargetMode="External"/><Relationship Id="rId13" Type="http://schemas.openxmlformats.org/officeDocument/2006/relationships/hyperlink" Target="https://doi.org/10.1558/japl.3063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726/978-3-653-05437-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80/17475759.2022.212430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58/sols.v9i2.2658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F7121-0668-4F73-A74D-D13F27525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7</Pages>
  <Words>2110</Words>
  <Characters>12032</Characters>
  <Application>Microsoft Office Word</Application>
  <DocSecurity>0</DocSecurity>
  <Lines>100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Л</vt:lpstr>
      <vt:lpstr>Л</vt:lpstr>
    </vt:vector>
  </TitlesOfParts>
  <Company>x</Company>
  <LinksUpToDate>false</LinksUpToDate>
  <CharactersWithSpaces>1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</dc:title>
  <dc:subject/>
  <dc:creator>x</dc:creator>
  <cp:keywords/>
  <dc:description/>
  <cp:lastModifiedBy>Aliya Aliya</cp:lastModifiedBy>
  <cp:revision>277</cp:revision>
  <cp:lastPrinted>2022-08-07T14:31:00Z</cp:lastPrinted>
  <dcterms:created xsi:type="dcterms:W3CDTF">2023-04-17T04:39:00Z</dcterms:created>
  <dcterms:modified xsi:type="dcterms:W3CDTF">2023-07-13T17:08:00Z</dcterms:modified>
</cp:coreProperties>
</file>